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146EA6" w14:textId="77777777" w:rsidR="00DE7C69" w:rsidRPr="00C00718" w:rsidRDefault="00BF694D" w:rsidP="00131FEE">
      <w:pPr>
        <w:pStyle w:val="Heading5"/>
        <w:numPr>
          <w:ilvl w:val="0"/>
          <w:numId w:val="0"/>
        </w:numPr>
        <w:rPr>
          <w:rStyle w:val="BookTitle"/>
          <w:i w:val="0"/>
        </w:rPr>
      </w:pPr>
      <w:r w:rsidRPr="00C00718">
        <w:rPr>
          <w:rStyle w:val="BookTitle"/>
          <w:i w:val="0"/>
        </w:rPr>
        <w:t>How to Complete:</w:t>
      </w:r>
    </w:p>
    <w:p w14:paraId="53146EA7" w14:textId="181CD264" w:rsidR="00FA0E8C" w:rsidRPr="00174B92" w:rsidRDefault="00DE7C69" w:rsidP="001503F8">
      <w:pPr>
        <w:pStyle w:val="ListParagraph"/>
        <w:spacing w:before="120"/>
        <w:rPr>
          <w:rStyle w:val="SubtleEmphasis"/>
        </w:rPr>
      </w:pPr>
      <w:r w:rsidRPr="00174B92">
        <w:rPr>
          <w:rStyle w:val="SubtleEmphasis"/>
        </w:rPr>
        <w:t>Replace the instructions and guidance text in the grey shaded boxes with your response for each section</w:t>
      </w:r>
      <w:r w:rsidR="00174B92" w:rsidRPr="00174B92">
        <w:rPr>
          <w:rStyle w:val="SubtleEmphasis"/>
        </w:rPr>
        <w:t xml:space="preserve"> and check boxes where appropriate</w:t>
      </w:r>
      <w:r w:rsidRPr="00174B92">
        <w:rPr>
          <w:rStyle w:val="SubtleEmphasis"/>
        </w:rPr>
        <w:t>; attach or embed supporting documents where appropriate.</w:t>
      </w:r>
    </w:p>
    <w:p w14:paraId="53146EA8" w14:textId="33E1F99A" w:rsidR="00FA0E8C" w:rsidRPr="00174B92" w:rsidRDefault="0037638B" w:rsidP="001503F8">
      <w:pPr>
        <w:pStyle w:val="ListParagraph"/>
        <w:spacing w:before="120"/>
        <w:rPr>
          <w:rStyle w:val="SubtleEmphasis"/>
        </w:rPr>
      </w:pPr>
      <w:r w:rsidRPr="00174B92">
        <w:rPr>
          <w:rStyle w:val="SubtleEmphasis"/>
        </w:rPr>
        <w:t>T</w:t>
      </w:r>
      <w:r w:rsidR="00FA0E8C" w:rsidRPr="00174B92">
        <w:rPr>
          <w:rStyle w:val="SubtleEmphasis"/>
        </w:rPr>
        <w:t xml:space="preserve">his form </w:t>
      </w:r>
      <w:r w:rsidRPr="00174B92">
        <w:rPr>
          <w:rStyle w:val="SubtleEmphasis"/>
        </w:rPr>
        <w:t xml:space="preserve">can be </w:t>
      </w:r>
      <w:r w:rsidR="008C741F" w:rsidRPr="00174B92">
        <w:rPr>
          <w:rStyle w:val="SubtleEmphasis"/>
        </w:rPr>
        <w:t>used</w:t>
      </w:r>
      <w:r w:rsidRPr="00174B92">
        <w:rPr>
          <w:rStyle w:val="SubtleEmphasis"/>
        </w:rPr>
        <w:t xml:space="preserve"> as a </w:t>
      </w:r>
      <w:r w:rsidR="00FA0E8C" w:rsidRPr="00174B92">
        <w:rPr>
          <w:rStyle w:val="SubtleEmphasis"/>
        </w:rPr>
        <w:t xml:space="preserve">working document, </w:t>
      </w:r>
      <w:r w:rsidRPr="00174B92">
        <w:rPr>
          <w:rStyle w:val="SubtleEmphasis"/>
        </w:rPr>
        <w:t>with part completed versions</w:t>
      </w:r>
      <w:r w:rsidR="0090447F" w:rsidRPr="00174B92">
        <w:rPr>
          <w:rStyle w:val="SubtleEmphasis"/>
        </w:rPr>
        <w:t xml:space="preserve"> submitted for comment and review. A Progress Checklist will be issued each time a draft is </w:t>
      </w:r>
      <w:r w:rsidR="00354211" w:rsidRPr="00174B92">
        <w:rPr>
          <w:rStyle w:val="SubtleEmphasis"/>
        </w:rPr>
        <w:t>submitted</w:t>
      </w:r>
      <w:r w:rsidR="0090447F" w:rsidRPr="00174B92">
        <w:rPr>
          <w:rStyle w:val="SubtleEmphasis"/>
        </w:rPr>
        <w:t>.</w:t>
      </w:r>
    </w:p>
    <w:p w14:paraId="53146EA9" w14:textId="77777777" w:rsidR="00410C77" w:rsidRPr="00174B92" w:rsidRDefault="00410C77" w:rsidP="001503F8">
      <w:pPr>
        <w:pStyle w:val="ListParagraph"/>
        <w:spacing w:before="120"/>
        <w:rPr>
          <w:rStyle w:val="SubtleEmphasis"/>
        </w:rPr>
      </w:pPr>
      <w:r w:rsidRPr="00174B92">
        <w:rPr>
          <w:rStyle w:val="SubtleEmphasis"/>
        </w:rPr>
        <w:t>State if the information required is not applicable in your circumstances.</w:t>
      </w:r>
    </w:p>
    <w:p w14:paraId="53146EAA" w14:textId="77777777" w:rsidR="004F5A36" w:rsidRPr="00174B92" w:rsidRDefault="004F5A36" w:rsidP="001503F8">
      <w:pPr>
        <w:pStyle w:val="ListParagraph"/>
        <w:spacing w:before="120"/>
        <w:rPr>
          <w:rStyle w:val="SubtleEmphasis"/>
        </w:rPr>
      </w:pPr>
      <w:r w:rsidRPr="00174B92">
        <w:rPr>
          <w:rStyle w:val="SubtleEmphasis"/>
        </w:rPr>
        <w:t xml:space="preserve">Note that several </w:t>
      </w:r>
      <w:r w:rsidR="0098743C" w:rsidRPr="00174B92">
        <w:rPr>
          <w:rStyle w:val="SubtleEmphasis"/>
        </w:rPr>
        <w:t>tables, forms and templates that need to be completed are embedded in this document and can be opened and used. These are also available on the LCS website.</w:t>
      </w:r>
    </w:p>
    <w:p w14:paraId="41452775" w14:textId="780ADE9D" w:rsidR="00C00718" w:rsidRPr="00174B92" w:rsidRDefault="00721C8F" w:rsidP="00174B92">
      <w:pPr>
        <w:pStyle w:val="ListParagraph"/>
        <w:spacing w:before="120"/>
        <w:rPr>
          <w:rStyle w:val="SubtleEmphasis"/>
        </w:rPr>
      </w:pPr>
      <w:r w:rsidRPr="00174B92">
        <w:rPr>
          <w:rStyle w:val="SubtleEmphasis"/>
        </w:rPr>
        <w:t xml:space="preserve">Refer to the </w:t>
      </w:r>
      <w:r w:rsidR="00203E48" w:rsidRPr="00174B92">
        <w:rPr>
          <w:rStyle w:val="SubtleEmphasis"/>
        </w:rPr>
        <w:t xml:space="preserve">GUIDE TO ACCREDITATION </w:t>
      </w:r>
      <w:r w:rsidRPr="00174B92">
        <w:rPr>
          <w:rStyle w:val="SubtleEmphasis"/>
        </w:rPr>
        <w:t xml:space="preserve">for </w:t>
      </w:r>
      <w:r w:rsidR="0098743C" w:rsidRPr="00174B92">
        <w:rPr>
          <w:rStyle w:val="SubtleEmphasis"/>
        </w:rPr>
        <w:t>more information on the accreditation process.</w:t>
      </w:r>
      <w:r w:rsidR="00C00718" w:rsidRPr="00174B92">
        <w:rPr>
          <w:rStyle w:val="SubtleEmphasis"/>
        </w:rPr>
        <w:t xml:space="preserve"> </w:t>
      </w:r>
    </w:p>
    <w:p w14:paraId="53146EAC" w14:textId="54F5B17F" w:rsidR="00E540D4" w:rsidRPr="001477CC" w:rsidRDefault="00196703" w:rsidP="00542C3E">
      <w:pPr>
        <w:pStyle w:val="Heading1"/>
      </w:pPr>
      <w:bookmarkStart w:id="0" w:name="_Hlk507568494"/>
      <w:r w:rsidRPr="001477CC">
        <w:t xml:space="preserve">Organisation </w:t>
      </w:r>
      <w:r w:rsidR="00137788" w:rsidRPr="00137788">
        <w:t>&amp;</w:t>
      </w:r>
      <w:r w:rsidR="00137788">
        <w:t xml:space="preserve"> </w:t>
      </w:r>
      <w:r w:rsidR="00137788" w:rsidRPr="00137788">
        <w:t>Background</w:t>
      </w:r>
    </w:p>
    <w:bookmarkEnd w:id="0"/>
    <w:p w14:paraId="53146EAE" w14:textId="77777777" w:rsidR="00844DD2" w:rsidRPr="00131FEE" w:rsidRDefault="00E540D4" w:rsidP="00FF291D">
      <w:pPr>
        <w:pStyle w:val="Heading2"/>
      </w:pPr>
      <w:r w:rsidRPr="00131FEE">
        <w:t>Organisation Name</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353376" w14:paraId="53146EB0" w14:textId="77777777" w:rsidTr="00DE7C69">
        <w:tc>
          <w:tcPr>
            <w:tcW w:w="9016" w:type="dxa"/>
            <w:shd w:val="clear" w:color="auto" w:fill="F2F2F2" w:themeFill="background1" w:themeFillShade="F2"/>
          </w:tcPr>
          <w:p w14:paraId="53146EAF" w14:textId="77777777" w:rsidR="00353376" w:rsidRPr="00DE7C69" w:rsidRDefault="00B31CEB" w:rsidP="00DE7C69">
            <w:r w:rsidRPr="00DE7C69">
              <w:t>The organisation entity that will be accredited. This could be the organisation itself or a specific department or entity, such as a training academy or function.</w:t>
            </w:r>
          </w:p>
        </w:tc>
      </w:tr>
    </w:tbl>
    <w:p w14:paraId="53146EB1" w14:textId="77777777" w:rsidR="00844DD2" w:rsidRPr="00131FEE" w:rsidRDefault="00A81BEE" w:rsidP="00FF291D">
      <w:pPr>
        <w:pStyle w:val="Heading2"/>
      </w:pPr>
      <w:r w:rsidRPr="00131FEE">
        <w:t>Portfolio Author</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353376" w14:paraId="53146EB3" w14:textId="77777777" w:rsidTr="00DE7C69">
        <w:tc>
          <w:tcPr>
            <w:tcW w:w="9016" w:type="dxa"/>
            <w:shd w:val="clear" w:color="auto" w:fill="F2F2F2" w:themeFill="background1" w:themeFillShade="F2"/>
          </w:tcPr>
          <w:p w14:paraId="53146EB2" w14:textId="77777777" w:rsidR="00353376" w:rsidRPr="00BF694D" w:rsidRDefault="00B31CEB" w:rsidP="00DE7C69">
            <w:pPr>
              <w:rPr>
                <w:rFonts w:eastAsia="Calibri" w:hAnsi="Calibri" w:cs="Calibri"/>
              </w:rPr>
            </w:pPr>
            <w:r>
              <w:rPr>
                <w:spacing w:val="-1"/>
              </w:rPr>
              <w:t>The</w:t>
            </w:r>
            <w:r>
              <w:rPr>
                <w:spacing w:val="-6"/>
              </w:rPr>
              <w:t xml:space="preserve"> </w:t>
            </w:r>
            <w:r>
              <w:rPr>
                <w:spacing w:val="-1"/>
              </w:rPr>
              <w:t>person</w:t>
            </w:r>
            <w:r>
              <w:rPr>
                <w:spacing w:val="-5"/>
              </w:rPr>
              <w:t xml:space="preserve"> </w:t>
            </w:r>
            <w:r>
              <w:t>responsible</w:t>
            </w:r>
            <w:r>
              <w:rPr>
                <w:spacing w:val="-5"/>
              </w:rPr>
              <w:t xml:space="preserve"> </w:t>
            </w:r>
            <w:r>
              <w:rPr>
                <w:spacing w:val="-1"/>
              </w:rPr>
              <w:t>for</w:t>
            </w:r>
            <w:r>
              <w:rPr>
                <w:spacing w:val="-4"/>
              </w:rPr>
              <w:t xml:space="preserve"> </w:t>
            </w:r>
            <w:r>
              <w:t>writing</w:t>
            </w:r>
            <w:r>
              <w:rPr>
                <w:spacing w:val="-5"/>
              </w:rPr>
              <w:t xml:space="preserve"> </w:t>
            </w:r>
            <w:r>
              <w:t>the</w:t>
            </w:r>
            <w:r>
              <w:rPr>
                <w:spacing w:val="-6"/>
              </w:rPr>
              <w:t xml:space="preserve"> </w:t>
            </w:r>
            <w:r>
              <w:rPr>
                <w:spacing w:val="-1"/>
              </w:rPr>
              <w:t>submission</w:t>
            </w:r>
            <w:r>
              <w:rPr>
                <w:spacing w:val="1"/>
              </w:rPr>
              <w:t xml:space="preserve"> </w:t>
            </w:r>
            <w:r>
              <w:t>and</w:t>
            </w:r>
            <w:r>
              <w:rPr>
                <w:spacing w:val="-5"/>
              </w:rPr>
              <w:t xml:space="preserve"> </w:t>
            </w:r>
            <w:r>
              <w:t>to</w:t>
            </w:r>
            <w:r>
              <w:rPr>
                <w:spacing w:val="-5"/>
              </w:rPr>
              <w:t xml:space="preserve"> </w:t>
            </w:r>
            <w:r>
              <w:rPr>
                <w:spacing w:val="-1"/>
              </w:rPr>
              <w:t>whom</w:t>
            </w:r>
            <w:r>
              <w:rPr>
                <w:spacing w:val="-5"/>
              </w:rPr>
              <w:t xml:space="preserve"> </w:t>
            </w:r>
            <w:r>
              <w:t>queries</w:t>
            </w:r>
            <w:r>
              <w:rPr>
                <w:spacing w:val="-6"/>
              </w:rPr>
              <w:t xml:space="preserve"> </w:t>
            </w:r>
            <w:r>
              <w:t>and</w:t>
            </w:r>
            <w:r>
              <w:rPr>
                <w:spacing w:val="-4"/>
              </w:rPr>
              <w:t xml:space="preserve"> </w:t>
            </w:r>
            <w:r>
              <w:rPr>
                <w:spacing w:val="-1"/>
              </w:rPr>
              <w:t>comments</w:t>
            </w:r>
            <w:r>
              <w:rPr>
                <w:spacing w:val="-6"/>
              </w:rPr>
              <w:t xml:space="preserve"> </w:t>
            </w:r>
            <w:r>
              <w:rPr>
                <w:spacing w:val="-1"/>
              </w:rPr>
              <w:t>can</w:t>
            </w:r>
            <w:r>
              <w:rPr>
                <w:spacing w:val="-6"/>
              </w:rPr>
              <w:t xml:space="preserve"> </w:t>
            </w:r>
            <w:r>
              <w:t>be</w:t>
            </w:r>
            <w:r>
              <w:rPr>
                <w:spacing w:val="-5"/>
              </w:rPr>
              <w:t xml:space="preserve"> </w:t>
            </w:r>
            <w:r>
              <w:t>addressed.</w:t>
            </w:r>
          </w:p>
        </w:tc>
      </w:tr>
    </w:tbl>
    <w:p w14:paraId="53146EB6" w14:textId="1DF64101" w:rsidR="00E540D4" w:rsidRDefault="00E540D4" w:rsidP="00FF291D">
      <w:pPr>
        <w:pStyle w:val="Heading2"/>
      </w:pPr>
      <w:r w:rsidRPr="00844DD2">
        <w:t xml:space="preserve">Organisation </w:t>
      </w:r>
      <w:r w:rsidR="00844DD2" w:rsidRPr="00844DD2">
        <w:t>B</w:t>
      </w:r>
      <w:r w:rsidRPr="00844DD2">
        <w:t xml:space="preserve">ackground </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353376" w14:paraId="53146EB8" w14:textId="77777777" w:rsidTr="00BF694D">
        <w:tc>
          <w:tcPr>
            <w:tcW w:w="9016" w:type="dxa"/>
            <w:shd w:val="clear" w:color="auto" w:fill="F2F2F2" w:themeFill="background1" w:themeFillShade="F2"/>
          </w:tcPr>
          <w:p w14:paraId="53146EB7" w14:textId="55ECD643" w:rsidR="00353376" w:rsidRPr="00BF694D" w:rsidRDefault="00B31CEB" w:rsidP="003A35D5">
            <w:pPr>
              <w:rPr>
                <w:rFonts w:eastAsia="Calibri" w:hAnsi="Calibri" w:cs="Calibri"/>
              </w:rPr>
            </w:pPr>
            <w:r w:rsidRPr="00AE7D10">
              <w:t>A brief description of the organisation, indicating main products/services and activities, size (eg turnover, employees), location(s) and any relevant strategic information</w:t>
            </w:r>
            <w:r>
              <w:t>.</w:t>
            </w:r>
            <w:r w:rsidR="003A35D5">
              <w:t xml:space="preserve"> List any relevant existing accreditations, awards or quality standards the organisation already has.</w:t>
            </w:r>
          </w:p>
        </w:tc>
      </w:tr>
    </w:tbl>
    <w:p w14:paraId="53146EB9" w14:textId="77777777" w:rsidR="00844DD2" w:rsidRDefault="00844DD2" w:rsidP="00FF291D">
      <w:pPr>
        <w:pStyle w:val="Heading2"/>
      </w:pPr>
      <w:r>
        <w:lastRenderedPageBreak/>
        <w:t>Organisation</w:t>
      </w:r>
      <w:r w:rsidR="00AE7D10">
        <w:t>’s</w:t>
      </w:r>
      <w:r>
        <w:t xml:space="preserve"> Use of the LC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353376" w14:paraId="53146EBB" w14:textId="77777777" w:rsidTr="00BF694D">
        <w:tc>
          <w:tcPr>
            <w:tcW w:w="9016" w:type="dxa"/>
            <w:shd w:val="clear" w:color="auto" w:fill="F2F2F2" w:themeFill="background1" w:themeFillShade="F2"/>
          </w:tcPr>
          <w:p w14:paraId="53146EBA" w14:textId="697DBCD9" w:rsidR="00353376" w:rsidRPr="00BF694D" w:rsidRDefault="005E0325" w:rsidP="00AD0C06">
            <w:pPr>
              <w:rPr>
                <w:rFonts w:eastAsia="Calibri"/>
              </w:rPr>
            </w:pPr>
            <w:r>
              <w:rPr>
                <w:rFonts w:eastAsia="Calibri"/>
              </w:rPr>
              <w:t xml:space="preserve">Tick all boxes below that apply and provide </w:t>
            </w:r>
            <w:r w:rsidR="00F05820">
              <w:rPr>
                <w:rFonts w:eastAsia="Calibri"/>
              </w:rPr>
              <w:t>explanatory text here if necessary.</w:t>
            </w:r>
            <w:r>
              <w:rPr>
                <w:rFonts w:eastAsia="Calibri"/>
              </w:rPr>
              <w:t xml:space="preserve"> </w:t>
            </w:r>
          </w:p>
        </w:tc>
      </w:tr>
      <w:tr w:rsidR="005E0325" w14:paraId="1D5C94CB" w14:textId="77777777" w:rsidTr="00F05820">
        <w:tc>
          <w:tcPr>
            <w:tcW w:w="9016" w:type="dxa"/>
            <w:shd w:val="clear" w:color="auto" w:fill="F2F2F2" w:themeFill="background1" w:themeFillShade="F2"/>
          </w:tcPr>
          <w:p w14:paraId="3003D058" w14:textId="3082FBEE" w:rsidR="005E0325" w:rsidRDefault="00C149EF" w:rsidP="00AD0C06">
            <w:pPr>
              <w:rPr>
                <w:rFonts w:eastAsia="Calibri"/>
              </w:rPr>
            </w:pPr>
            <w:sdt>
              <w:sdtPr>
                <w:rPr>
                  <w:rFonts w:eastAsia="Calibri"/>
                  <w:shd w:val="clear" w:color="auto" w:fill="FFFFFF" w:themeFill="background1"/>
                </w:rPr>
                <w:id w:val="-1291580946"/>
                <w15:color w:val="FFFFFF"/>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5E0325">
              <w:rPr>
                <w:rFonts w:eastAsia="Calibri"/>
              </w:rPr>
              <w:t xml:space="preserve">Own staff training   </w:t>
            </w:r>
            <w:sdt>
              <w:sdtPr>
                <w:rPr>
                  <w:rFonts w:eastAsia="Calibri"/>
                  <w:shd w:val="clear" w:color="auto" w:fill="FFFFFF" w:themeFill="background1"/>
                </w:rPr>
                <w:id w:val="-80597198"/>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5E0325">
              <w:rPr>
                <w:rFonts w:eastAsia="Calibri"/>
              </w:rPr>
              <w:t xml:space="preserve">Client staff training   </w:t>
            </w:r>
            <w:sdt>
              <w:sdtPr>
                <w:rPr>
                  <w:rFonts w:eastAsia="Calibri"/>
                  <w:shd w:val="clear" w:color="auto" w:fill="FFFFFF" w:themeFill="background1"/>
                </w:rPr>
                <w:id w:val="-1165543404"/>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5E0325">
              <w:rPr>
                <w:rFonts w:eastAsia="Calibri"/>
              </w:rPr>
              <w:t xml:space="preserve">Public training   </w:t>
            </w:r>
            <w:sdt>
              <w:sdtPr>
                <w:rPr>
                  <w:rFonts w:eastAsia="Calibri"/>
                  <w:shd w:val="clear" w:color="auto" w:fill="FFFFFF" w:themeFill="background1"/>
                </w:rPr>
                <w:id w:val="-2006964162"/>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5E0325">
              <w:rPr>
                <w:rFonts w:eastAsia="Calibri"/>
              </w:rPr>
              <w:t>Supplier training</w:t>
            </w:r>
            <w:r w:rsidR="005E0325">
              <w:rPr>
                <w:rFonts w:eastAsia="Calibri"/>
              </w:rPr>
              <w:br/>
            </w:r>
            <w:sdt>
              <w:sdtPr>
                <w:rPr>
                  <w:rFonts w:eastAsia="Calibri"/>
                  <w:shd w:val="clear" w:color="auto" w:fill="FFFFFF" w:themeFill="background1"/>
                </w:rPr>
                <w:id w:val="146414350"/>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5E0325">
              <w:rPr>
                <w:rFonts w:eastAsia="Calibri"/>
              </w:rPr>
              <w:t xml:space="preserve">Home country training   </w:t>
            </w:r>
            <w:sdt>
              <w:sdtPr>
                <w:rPr>
                  <w:rFonts w:eastAsia="Calibri"/>
                  <w:shd w:val="clear" w:color="auto" w:fill="FFFFFF" w:themeFill="background1"/>
                </w:rPr>
                <w:id w:val="-1077283619"/>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5E0325">
              <w:rPr>
                <w:rFonts w:eastAsia="Calibri"/>
              </w:rPr>
              <w:t>International training</w:t>
            </w:r>
          </w:p>
        </w:tc>
      </w:tr>
    </w:tbl>
    <w:p w14:paraId="53146EC3" w14:textId="4FF5C79E" w:rsidR="00912A54" w:rsidRPr="00912A54" w:rsidRDefault="00E540D4" w:rsidP="00FF291D">
      <w:pPr>
        <w:pStyle w:val="Heading2"/>
      </w:pPr>
      <w:r w:rsidRPr="00ED7B3B">
        <w:t xml:space="preserve">LCS </w:t>
      </w:r>
      <w:r w:rsidR="00844DD2">
        <w:t>L</w:t>
      </w:r>
      <w:r w:rsidRPr="00ED7B3B">
        <w:t xml:space="preserve">evels to </w:t>
      </w:r>
      <w:r w:rsidR="00844DD2">
        <w:t>W</w:t>
      </w:r>
      <w:r w:rsidRPr="00ED7B3B">
        <w:t xml:space="preserve">hich </w:t>
      </w:r>
      <w:r w:rsidR="0072329C">
        <w:t xml:space="preserve">THE </w:t>
      </w:r>
      <w:r w:rsidR="00A81BEE">
        <w:t xml:space="preserve">Training </w:t>
      </w:r>
      <w:r w:rsidR="0072329C">
        <w:t>PROGRAMME IS</w:t>
      </w:r>
      <w:r w:rsidR="00A81BEE">
        <w:t xml:space="preserve"> </w:t>
      </w:r>
      <w:r w:rsidR="00844DD2">
        <w:t>Aligned</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C401EF" w14:paraId="53146EC5" w14:textId="77777777" w:rsidTr="00BF694D">
        <w:tc>
          <w:tcPr>
            <w:tcW w:w="9016" w:type="dxa"/>
            <w:shd w:val="clear" w:color="auto" w:fill="F2F2F2" w:themeFill="background1" w:themeFillShade="F2"/>
          </w:tcPr>
          <w:p w14:paraId="53146EC4" w14:textId="2C4276AE" w:rsidR="00C401EF" w:rsidRPr="00BF694D" w:rsidRDefault="00644324" w:rsidP="00DE7C69">
            <w:pPr>
              <w:rPr>
                <w:rFonts w:eastAsia="Calibri" w:hAnsi="Calibri" w:cs="Calibri"/>
              </w:rPr>
            </w:pPr>
            <w:r>
              <w:t>Check</w:t>
            </w:r>
            <w:r w:rsidR="00335E72">
              <w:t xml:space="preserve"> all boxes that apply below. </w:t>
            </w:r>
            <w:r w:rsidR="00B31CEB" w:rsidRPr="00AE7D10">
              <w:t xml:space="preserve">Note that </w:t>
            </w:r>
            <w:r w:rsidR="00335E72">
              <w:t xml:space="preserve">you can </w:t>
            </w:r>
            <w:r w:rsidR="00B31CEB" w:rsidRPr="00AE7D10">
              <w:t>plan to increase the number of levels</w:t>
            </w:r>
            <w:r w:rsidR="00B31CEB">
              <w:rPr>
                <w:spacing w:val="-7"/>
              </w:rPr>
              <w:t xml:space="preserve"> </w:t>
            </w:r>
            <w:r w:rsidR="00B31CEB" w:rsidRPr="00AE7D10">
              <w:t>over time as the training system matures</w:t>
            </w:r>
            <w:r w:rsidR="00B31CEB">
              <w:t>.</w:t>
            </w:r>
          </w:p>
        </w:tc>
      </w:tr>
      <w:tr w:rsidR="00335E72" w14:paraId="02D15D6D" w14:textId="77777777" w:rsidTr="00BF694D">
        <w:tc>
          <w:tcPr>
            <w:tcW w:w="9016" w:type="dxa"/>
            <w:shd w:val="clear" w:color="auto" w:fill="F2F2F2" w:themeFill="background1" w:themeFillShade="F2"/>
          </w:tcPr>
          <w:p w14:paraId="721DF874" w14:textId="5959E027" w:rsidR="00335E72" w:rsidRPr="00AE7D10" w:rsidRDefault="00C149EF" w:rsidP="00335E72">
            <w:sdt>
              <w:sdtPr>
                <w:rPr>
                  <w:rFonts w:eastAsia="Calibri"/>
                  <w:shd w:val="clear" w:color="auto" w:fill="FFFFFF" w:themeFill="background1"/>
                </w:rPr>
                <w:id w:val="219792220"/>
                <w15:color w:val="FFFFFF"/>
                <w14:checkbox>
                  <w14:checked w14:val="0"/>
                  <w14:checkedState w14:val="2612" w14:font="MS Gothic"/>
                  <w14:uncheckedState w14:val="2610" w14:font="MS Gothic"/>
                </w14:checkbox>
              </w:sdtPr>
              <w:sdtEndPr/>
              <w:sdtContent>
                <w:r w:rsidR="008B471C">
                  <w:rPr>
                    <w:rFonts w:ascii="MS Gothic" w:eastAsia="MS Gothic" w:hAnsi="MS Gothic" w:hint="eastAsia"/>
                    <w:shd w:val="clear" w:color="auto" w:fill="FFFFFF" w:themeFill="background1"/>
                  </w:rPr>
                  <w:t>☐</w:t>
                </w:r>
              </w:sdtContent>
            </w:sdt>
            <w:r w:rsidR="00335E72">
              <w:rPr>
                <w:rFonts w:eastAsia="Calibri"/>
              </w:rPr>
              <w:t xml:space="preserve">1a    </w:t>
            </w:r>
            <w:sdt>
              <w:sdtPr>
                <w:rPr>
                  <w:rFonts w:eastAsia="Calibri"/>
                  <w:shd w:val="clear" w:color="auto" w:fill="FFFFFF" w:themeFill="background1"/>
                </w:rPr>
                <w:id w:val="-146056776"/>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335E72">
              <w:rPr>
                <w:rFonts w:eastAsia="Calibri"/>
              </w:rPr>
              <w:t xml:space="preserve">1b    </w:t>
            </w:r>
            <w:sdt>
              <w:sdtPr>
                <w:rPr>
                  <w:rFonts w:eastAsia="Calibri"/>
                  <w:shd w:val="clear" w:color="auto" w:fill="FFFFFF" w:themeFill="background1"/>
                </w:rPr>
                <w:id w:val="1242293524"/>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335E72">
              <w:rPr>
                <w:rFonts w:eastAsia="Calibri"/>
              </w:rPr>
              <w:t xml:space="preserve">1c    </w:t>
            </w:r>
            <w:sdt>
              <w:sdtPr>
                <w:rPr>
                  <w:rFonts w:eastAsia="Calibri"/>
                  <w:shd w:val="clear" w:color="auto" w:fill="FFFFFF" w:themeFill="background1"/>
                </w:rPr>
                <w:id w:val="-1798361978"/>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335E72">
              <w:rPr>
                <w:rFonts w:eastAsia="Calibri"/>
              </w:rPr>
              <w:t xml:space="preserve">2a    </w:t>
            </w:r>
            <w:sdt>
              <w:sdtPr>
                <w:rPr>
                  <w:rFonts w:eastAsia="Calibri"/>
                  <w:shd w:val="clear" w:color="auto" w:fill="FFFFFF" w:themeFill="background1"/>
                </w:rPr>
                <w:id w:val="1723795338"/>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335E72">
              <w:rPr>
                <w:rFonts w:eastAsia="Calibri"/>
              </w:rPr>
              <w:t xml:space="preserve">2b    </w:t>
            </w:r>
            <w:sdt>
              <w:sdtPr>
                <w:rPr>
                  <w:rFonts w:eastAsia="Calibri"/>
                  <w:shd w:val="clear" w:color="auto" w:fill="FFFFFF" w:themeFill="background1"/>
                </w:rPr>
                <w:id w:val="1888209943"/>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335E72">
              <w:rPr>
                <w:rFonts w:eastAsia="Calibri"/>
              </w:rPr>
              <w:t xml:space="preserve">3a    </w:t>
            </w:r>
            <w:sdt>
              <w:sdtPr>
                <w:rPr>
                  <w:rFonts w:eastAsia="Calibri"/>
                  <w:shd w:val="clear" w:color="auto" w:fill="FFFFFF" w:themeFill="background1"/>
                </w:rPr>
                <w:id w:val="1298492140"/>
                <w14:checkbox>
                  <w14:checked w14:val="0"/>
                  <w14:checkedState w14:val="2612" w14:font="MS Gothic"/>
                  <w14:uncheckedState w14:val="2610" w14:font="MS Gothic"/>
                </w14:checkbox>
              </w:sdtPr>
              <w:sdtEndPr/>
              <w:sdtContent>
                <w:r w:rsidR="005744CC">
                  <w:rPr>
                    <w:rFonts w:ascii="MS Gothic" w:eastAsia="MS Gothic" w:hAnsi="MS Gothic" w:hint="eastAsia"/>
                    <w:shd w:val="clear" w:color="auto" w:fill="FFFFFF" w:themeFill="background1"/>
                  </w:rPr>
                  <w:t>☐</w:t>
                </w:r>
              </w:sdtContent>
            </w:sdt>
            <w:r w:rsidR="00335E72">
              <w:rPr>
                <w:rFonts w:eastAsia="Calibri"/>
              </w:rPr>
              <w:t>3b</w:t>
            </w:r>
          </w:p>
        </w:tc>
      </w:tr>
    </w:tbl>
    <w:p w14:paraId="53146EC6" w14:textId="1C787FBC" w:rsidR="00E540D4" w:rsidRDefault="00844DD2" w:rsidP="00FF291D">
      <w:pPr>
        <w:pStyle w:val="Heading2"/>
      </w:pPr>
      <w:r>
        <w:t>C</w:t>
      </w:r>
      <w:r w:rsidR="00E540D4" w:rsidRPr="00ED7B3B">
        <w:t xml:space="preserve">ertificates </w:t>
      </w:r>
      <w:r>
        <w:t>I</w:t>
      </w:r>
      <w:r w:rsidR="00E540D4" w:rsidRPr="00ED7B3B">
        <w:t>ssue</w:t>
      </w:r>
      <w:r w:rsidR="0084784E">
        <w:t xml:space="preserve"> Forecas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C401EF" w14:paraId="53146EC8" w14:textId="77777777" w:rsidTr="00BF694D">
        <w:tc>
          <w:tcPr>
            <w:tcW w:w="9016" w:type="dxa"/>
            <w:shd w:val="clear" w:color="auto" w:fill="F2F2F2" w:themeFill="background1" w:themeFillShade="F2"/>
          </w:tcPr>
          <w:p w14:paraId="53146EC7" w14:textId="015D3389" w:rsidR="00C401EF" w:rsidRPr="00BF694D" w:rsidRDefault="00B31CEB" w:rsidP="00DE7C69">
            <w:pPr>
              <w:rPr>
                <w:rFonts w:eastAsia="Calibri" w:hAnsi="Calibri" w:cs="Calibri"/>
              </w:rPr>
            </w:pPr>
            <w:bookmarkStart w:id="1" w:name="_Hlk45603186"/>
            <w:r>
              <w:t>An</w:t>
            </w:r>
            <w:r>
              <w:rPr>
                <w:spacing w:val="-6"/>
              </w:rPr>
              <w:t xml:space="preserve"> </w:t>
            </w:r>
            <w:r>
              <w:t>estimate</w:t>
            </w:r>
            <w:r>
              <w:rPr>
                <w:spacing w:val="-5"/>
              </w:rPr>
              <w:t xml:space="preserve"> </w:t>
            </w:r>
            <w:r>
              <w:t>of</w:t>
            </w:r>
            <w:r>
              <w:rPr>
                <w:spacing w:val="-7"/>
              </w:rPr>
              <w:t xml:space="preserve"> </w:t>
            </w:r>
            <w:r>
              <w:t>certificates</w:t>
            </w:r>
            <w:r w:rsidR="00335E72">
              <w:t xml:space="preserve"> to be</w:t>
            </w:r>
            <w:r>
              <w:rPr>
                <w:spacing w:val="-6"/>
              </w:rPr>
              <w:t xml:space="preserve"> </w:t>
            </w:r>
            <w:r>
              <w:t>issued</w:t>
            </w:r>
            <w:r>
              <w:rPr>
                <w:spacing w:val="-5"/>
              </w:rPr>
              <w:t xml:space="preserve"> </w:t>
            </w:r>
            <w:r>
              <w:t>over</w:t>
            </w:r>
            <w:r>
              <w:rPr>
                <w:spacing w:val="-7"/>
              </w:rPr>
              <w:t xml:space="preserve"> </w:t>
            </w:r>
            <w:r>
              <w:t>the</w:t>
            </w:r>
            <w:r>
              <w:rPr>
                <w:spacing w:val="-5"/>
              </w:rPr>
              <w:t xml:space="preserve"> </w:t>
            </w:r>
            <w:r w:rsidR="00335E72">
              <w:rPr>
                <w:spacing w:val="-5"/>
              </w:rPr>
              <w:t xml:space="preserve">two year </w:t>
            </w:r>
            <w:r>
              <w:rPr>
                <w:spacing w:val="-1"/>
              </w:rPr>
              <w:t>accreditation</w:t>
            </w:r>
            <w:r>
              <w:rPr>
                <w:spacing w:val="-6"/>
              </w:rPr>
              <w:t xml:space="preserve"> </w:t>
            </w:r>
            <w:r>
              <w:rPr>
                <w:spacing w:val="-1"/>
              </w:rPr>
              <w:t>period</w:t>
            </w:r>
          </w:p>
        </w:tc>
      </w:tr>
    </w:tbl>
    <w:bookmarkEnd w:id="1"/>
    <w:p w14:paraId="535D9280" w14:textId="62635730" w:rsidR="00BF0E8F" w:rsidRDefault="00BF0E8F" w:rsidP="00BF0E8F">
      <w:pPr>
        <w:pStyle w:val="Heading2"/>
      </w:pPr>
      <w:r>
        <w:t>LEAN TRAINING PROGRAMME OVERVIE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F0E8F" w14:paraId="21EAAF2E" w14:textId="77777777" w:rsidTr="00516F3F">
        <w:tc>
          <w:tcPr>
            <w:tcW w:w="9016" w:type="dxa"/>
            <w:shd w:val="clear" w:color="auto" w:fill="F2F2F2" w:themeFill="background1" w:themeFillShade="F2"/>
          </w:tcPr>
          <w:p w14:paraId="75B0FD19" w14:textId="2BDB9664" w:rsidR="00BF0E8F" w:rsidRPr="00BF694D" w:rsidRDefault="00BF0E8F" w:rsidP="00516F3F">
            <w:pPr>
              <w:rPr>
                <w:rFonts w:eastAsia="Calibri" w:hAnsi="Calibri" w:cs="Calibri"/>
              </w:rPr>
            </w:pPr>
            <w:r w:rsidRPr="00BF0E8F">
              <w:t>Provide an overview of the programme - its position in the organisation, management responsibility, strategic linkage, the role it plays in the context of CI strategy, areas of the organisation served or role in delivering services to customers. Note that course details are collected elsewhere in the form.</w:t>
            </w:r>
          </w:p>
        </w:tc>
      </w:tr>
    </w:tbl>
    <w:p w14:paraId="09B27E6C" w14:textId="77777777" w:rsidR="00BF0E8F" w:rsidRDefault="00BF0E8F" w:rsidP="00BF0E8F"/>
    <w:p w14:paraId="53146EC9" w14:textId="3EF6279E" w:rsidR="00E540D4" w:rsidRDefault="00E540D4" w:rsidP="00542C3E">
      <w:pPr>
        <w:pStyle w:val="Heading1"/>
      </w:pPr>
      <w:r w:rsidRPr="00ED7B3B">
        <w:t xml:space="preserve">Course </w:t>
      </w:r>
      <w:r w:rsidR="0084784E">
        <w:t>Information</w:t>
      </w:r>
    </w:p>
    <w:p w14:paraId="53146ECB" w14:textId="77777777" w:rsidR="00F228FA" w:rsidRDefault="005C1A0A" w:rsidP="00FF291D">
      <w:pPr>
        <w:pStyle w:val="Heading2"/>
      </w:pPr>
      <w:r>
        <w:t>Courses Details</w:t>
      </w:r>
    </w:p>
    <w:p w14:paraId="760F55D0" w14:textId="61CB2352" w:rsidR="00174B92" w:rsidRPr="00174B92" w:rsidRDefault="00174B92" w:rsidP="0084784E">
      <w:pPr>
        <w:rPr>
          <w:rStyle w:val="SubtleEmphasis"/>
        </w:rPr>
      </w:pPr>
      <w:r w:rsidRPr="00174B92">
        <w:rPr>
          <w:rStyle w:val="SubtleEmphasis"/>
        </w:rPr>
        <w:t xml:space="preserve">For each course you deliver, list in </w:t>
      </w:r>
      <w:r w:rsidR="0017294A">
        <w:rPr>
          <w:rStyle w:val="SubtleEmphasis"/>
        </w:rPr>
        <w:t>the</w:t>
      </w:r>
      <w:r w:rsidRPr="00174B92">
        <w:rPr>
          <w:rStyle w:val="SubtleEmphasis"/>
        </w:rPr>
        <w:t xml:space="preserve"> table below its title, aim, learning outcomes, topics covered</w:t>
      </w:r>
      <w:r w:rsidR="0017294A">
        <w:rPr>
          <w:rStyle w:val="SubtleEmphasis"/>
        </w:rPr>
        <w:t>,</w:t>
      </w:r>
      <w:r w:rsidRPr="00174B92">
        <w:rPr>
          <w:rStyle w:val="SubtleEmphasis"/>
        </w:rPr>
        <w:t xml:space="preserve"> learning hours</w:t>
      </w:r>
      <w:r w:rsidR="0017294A">
        <w:rPr>
          <w:rStyle w:val="SubtleEmphasis"/>
        </w:rPr>
        <w:t xml:space="preserve"> and assessment details</w:t>
      </w:r>
      <w:r w:rsidRPr="00174B92">
        <w:rPr>
          <w:rStyle w:val="SubtleEmphasis"/>
        </w:rPr>
        <w:t>. Copy the table as required for additional courses.</w:t>
      </w:r>
    </w:p>
    <w:p w14:paraId="455C04BF" w14:textId="4E5583AF" w:rsidR="00174B92" w:rsidRDefault="00174B92" w:rsidP="0084784E">
      <w:pPr>
        <w:rPr>
          <w:rStyle w:val="SubtleEmphasis"/>
        </w:rPr>
      </w:pPr>
      <w:r w:rsidRPr="00174B92">
        <w:rPr>
          <w:rStyle w:val="SubtleEmphasis"/>
        </w:rPr>
        <w:t>Learning outcomes are statements about what participants should know and/or be able to do at the end of the course. In learning time, show the number of contact hours and how these are organised over a particular time. Learning time can include class based face-to-face teaching, web based learning, post course activities, assessments, self-study, follow up reading and research, and work based learning.</w:t>
      </w:r>
    </w:p>
    <w:p w14:paraId="0515C47D" w14:textId="77777777" w:rsidR="008C786D" w:rsidRPr="008C786D" w:rsidRDefault="008C786D" w:rsidP="008C786D">
      <w:pPr>
        <w:rPr>
          <w:rStyle w:val="SubtleEmphasis"/>
        </w:rPr>
      </w:pPr>
      <w:r w:rsidRPr="008C786D">
        <w:rPr>
          <w:rStyle w:val="SubtleEmphasis"/>
        </w:rPr>
        <w:t>Learners need to demonstrate both knowledge and practical capability for each LCS level through which they progress, except for Level 1a, where only the knowledge aspect applies. Demonstrating knowledge is typically achieved through a test, while there are several ways to demonstrate practical capability.</w:t>
      </w:r>
    </w:p>
    <w:p w14:paraId="2F1FA715" w14:textId="77777777" w:rsidR="008C786D" w:rsidRPr="008C786D" w:rsidRDefault="008C786D" w:rsidP="008C786D">
      <w:pPr>
        <w:rPr>
          <w:rStyle w:val="SubtleEmphasis"/>
        </w:rPr>
      </w:pPr>
      <w:r w:rsidRPr="008C786D">
        <w:rPr>
          <w:rStyle w:val="SubtleEmphasis"/>
        </w:rPr>
        <w:t>For LCS levels 1b and 1c, evidence of a learner’s practical capability can be in a variety of formats. The learner should have played a meaningful role in the activity, usually as part of a team with a specific role or on an individual basis. The evidence should be endorsed by an appropriate manager/stakeholder to signify it is an accurate account of what happened.</w:t>
      </w:r>
    </w:p>
    <w:p w14:paraId="6C59A8E4" w14:textId="51618B25" w:rsidR="008C786D" w:rsidRPr="008C786D" w:rsidRDefault="008C786D" w:rsidP="008C786D">
      <w:pPr>
        <w:rPr>
          <w:rStyle w:val="SubtleEmphasis"/>
        </w:rPr>
      </w:pPr>
      <w:r w:rsidRPr="008C786D">
        <w:rPr>
          <w:rStyle w:val="SubtleEmphasis"/>
        </w:rPr>
        <w:lastRenderedPageBreak/>
        <w:t>For LCS Level 2, the evidence of the practical capability should be more formal, for example,</w:t>
      </w:r>
      <w:r w:rsidR="008B6ED9">
        <w:rPr>
          <w:rStyle w:val="SubtleEmphasis"/>
        </w:rPr>
        <w:t xml:space="preserve"> through</w:t>
      </w:r>
      <w:r w:rsidRPr="008C786D">
        <w:rPr>
          <w:rStyle w:val="SubtleEmphasis"/>
        </w:rPr>
        <w:t xml:space="preserve"> an assessed project implementation report, clearly demonstrating aspects such as leadership, planning and advanced lean knowledge.</w:t>
      </w:r>
    </w:p>
    <w:p w14:paraId="46B131FB" w14:textId="77777777" w:rsidR="008C786D" w:rsidRPr="008C786D" w:rsidRDefault="008C786D" w:rsidP="008C786D">
      <w:pPr>
        <w:rPr>
          <w:rStyle w:val="SubtleEmphasis"/>
        </w:rPr>
      </w:pPr>
      <w:r w:rsidRPr="008C786D">
        <w:rPr>
          <w:rStyle w:val="SubtleEmphasis"/>
        </w:rPr>
        <w:t>The approach should be consistent with key assessment LCS principles:</w:t>
      </w:r>
    </w:p>
    <w:p w14:paraId="16D74D77" w14:textId="77777777" w:rsidR="008C786D" w:rsidRPr="008C786D" w:rsidRDefault="008C786D" w:rsidP="008C786D">
      <w:pPr>
        <w:rPr>
          <w:rStyle w:val="SubtleEmphasis"/>
        </w:rPr>
      </w:pPr>
      <w:r w:rsidRPr="008C786D">
        <w:rPr>
          <w:rStyle w:val="SubtleEmphasis"/>
        </w:rPr>
        <w:t>i) There should be a knowledge test for each LCS level where a certificate is awarded.</w:t>
      </w:r>
    </w:p>
    <w:p w14:paraId="5CC39B8E" w14:textId="77777777" w:rsidR="008C786D" w:rsidRPr="008C786D" w:rsidRDefault="008C786D" w:rsidP="008C786D">
      <w:pPr>
        <w:rPr>
          <w:rStyle w:val="SubtleEmphasis"/>
        </w:rPr>
      </w:pPr>
      <w:r w:rsidRPr="008C786D">
        <w:rPr>
          <w:rStyle w:val="SubtleEmphasis"/>
        </w:rPr>
        <w:t>ii) There should be implementation evidence linked to courses (except 1a).</w:t>
      </w:r>
    </w:p>
    <w:p w14:paraId="41A99F8D" w14:textId="573381CF" w:rsidR="008C786D" w:rsidRPr="00174B92" w:rsidRDefault="008C786D" w:rsidP="008C786D">
      <w:pPr>
        <w:rPr>
          <w:rStyle w:val="SubtleEmphasis"/>
        </w:rPr>
      </w:pPr>
      <w:r w:rsidRPr="008C786D">
        <w:rPr>
          <w:rStyle w:val="SubtleEmphasis"/>
        </w:rPr>
        <w:t>iii) An appropriate training course should be delivered for each LCS level where a certificate is awarded.</w:t>
      </w:r>
    </w:p>
    <w:tbl>
      <w:tblPr>
        <w:tblStyle w:val="TableGrid"/>
        <w:tblW w:w="0" w:type="auto"/>
        <w:tblBorders>
          <w:top w:val="dashSmallGap" w:sz="4" w:space="0" w:color="1F497D" w:themeColor="text2"/>
          <w:left w:val="dashSmallGap" w:sz="4" w:space="0" w:color="1F497D" w:themeColor="text2"/>
          <w:bottom w:val="dashSmallGap" w:sz="4" w:space="0" w:color="1F497D" w:themeColor="text2"/>
          <w:right w:val="dashSmallGap" w:sz="4" w:space="0" w:color="1F497D" w:themeColor="text2"/>
          <w:insideH w:val="dashSmallGap" w:sz="4" w:space="0" w:color="1F497D" w:themeColor="text2"/>
          <w:insideV w:val="dashSmallGap" w:sz="4" w:space="0" w:color="1F497D" w:themeColor="text2"/>
        </w:tblBorders>
        <w:tblLook w:val="04A0" w:firstRow="1" w:lastRow="0" w:firstColumn="1" w:lastColumn="0" w:noHBand="0" w:noVBand="1"/>
      </w:tblPr>
      <w:tblGrid>
        <w:gridCol w:w="2288"/>
        <w:gridCol w:w="2102"/>
        <w:gridCol w:w="2183"/>
        <w:gridCol w:w="2443"/>
      </w:tblGrid>
      <w:tr w:rsidR="00644324" w14:paraId="3725AF1B" w14:textId="77777777" w:rsidTr="00644324">
        <w:trPr>
          <w:trHeight w:val="382"/>
        </w:trPr>
        <w:tc>
          <w:tcPr>
            <w:tcW w:w="9016" w:type="dxa"/>
            <w:gridSpan w:val="4"/>
            <w:shd w:val="clear" w:color="auto" w:fill="auto"/>
          </w:tcPr>
          <w:p w14:paraId="4DA7BDB5" w14:textId="2F797991" w:rsidR="00644324" w:rsidRPr="00644324" w:rsidRDefault="00D31964" w:rsidP="00DE7C69">
            <w:pPr>
              <w:rPr>
                <w:rFonts w:ascii="Calibri" w:hAnsi="Calibri" w:cs="Calibri"/>
                <w:b/>
                <w:bCs/>
              </w:rPr>
            </w:pPr>
            <w:r>
              <w:rPr>
                <w:rFonts w:ascii="Calibri" w:hAnsi="Calibri" w:cs="Calibri"/>
                <w:b/>
                <w:bCs/>
              </w:rPr>
              <w:t xml:space="preserve">2.1.1 </w:t>
            </w:r>
            <w:r w:rsidR="00644324" w:rsidRPr="00644324">
              <w:rPr>
                <w:rFonts w:ascii="Calibri" w:hAnsi="Calibri" w:cs="Calibri"/>
                <w:b/>
                <w:bCs/>
              </w:rPr>
              <w:t>Course Material</w:t>
            </w:r>
          </w:p>
        </w:tc>
      </w:tr>
      <w:tr w:rsidR="007A5094" w14:paraId="68060494" w14:textId="69B707ED" w:rsidTr="007A5094">
        <w:trPr>
          <w:trHeight w:val="382"/>
        </w:trPr>
        <w:tc>
          <w:tcPr>
            <w:tcW w:w="2288" w:type="dxa"/>
            <w:shd w:val="clear" w:color="auto" w:fill="FFFFFF" w:themeFill="background1"/>
          </w:tcPr>
          <w:p w14:paraId="23B16896" w14:textId="0C043A5B" w:rsidR="007A5094" w:rsidRDefault="007A5094" w:rsidP="00DE7C69">
            <w:r>
              <w:t>Course title</w:t>
            </w:r>
            <w:r w:rsidR="00FF3FA2">
              <w:t xml:space="preserve"> 1</w:t>
            </w:r>
            <w:r>
              <w:t>:</w:t>
            </w:r>
          </w:p>
        </w:tc>
        <w:tc>
          <w:tcPr>
            <w:tcW w:w="6728" w:type="dxa"/>
            <w:gridSpan w:val="3"/>
            <w:shd w:val="clear" w:color="auto" w:fill="F2F2F2" w:themeFill="background1" w:themeFillShade="F2"/>
          </w:tcPr>
          <w:p w14:paraId="2DB7F454" w14:textId="572A8938" w:rsidR="007A5094" w:rsidRDefault="007A5094" w:rsidP="00DE7C69">
            <w:r>
              <w:t>x</w:t>
            </w:r>
          </w:p>
        </w:tc>
      </w:tr>
      <w:tr w:rsidR="007A5094" w14:paraId="7AFEF5A6" w14:textId="77777777" w:rsidTr="007A5094">
        <w:trPr>
          <w:trHeight w:val="310"/>
        </w:trPr>
        <w:tc>
          <w:tcPr>
            <w:tcW w:w="2288" w:type="dxa"/>
            <w:shd w:val="clear" w:color="auto" w:fill="FFFFFF" w:themeFill="background1"/>
          </w:tcPr>
          <w:p w14:paraId="58C704DF" w14:textId="4C78451A" w:rsidR="007A5094" w:rsidRDefault="007A5094" w:rsidP="007A5094">
            <w:r>
              <w:t>Aim:</w:t>
            </w:r>
          </w:p>
        </w:tc>
        <w:tc>
          <w:tcPr>
            <w:tcW w:w="6728" w:type="dxa"/>
            <w:gridSpan w:val="3"/>
            <w:shd w:val="clear" w:color="auto" w:fill="F2F2F2" w:themeFill="background1" w:themeFillShade="F2"/>
          </w:tcPr>
          <w:p w14:paraId="6612D194" w14:textId="7E74D167" w:rsidR="007A5094" w:rsidRDefault="007A5094" w:rsidP="00DE7C69">
            <w:r>
              <w:t>x</w:t>
            </w:r>
          </w:p>
        </w:tc>
      </w:tr>
      <w:tr w:rsidR="007A5094" w14:paraId="5169AAA6" w14:textId="77777777" w:rsidTr="007A5094">
        <w:trPr>
          <w:trHeight w:val="413"/>
        </w:trPr>
        <w:tc>
          <w:tcPr>
            <w:tcW w:w="2288" w:type="dxa"/>
            <w:shd w:val="clear" w:color="auto" w:fill="FFFFFF" w:themeFill="background1"/>
          </w:tcPr>
          <w:p w14:paraId="6E98645A" w14:textId="3B252BF1" w:rsidR="007A5094" w:rsidRDefault="007A5094" w:rsidP="007A5094">
            <w:r>
              <w:t>Learning Outcomes:</w:t>
            </w:r>
          </w:p>
        </w:tc>
        <w:tc>
          <w:tcPr>
            <w:tcW w:w="6728" w:type="dxa"/>
            <w:gridSpan w:val="3"/>
            <w:shd w:val="clear" w:color="auto" w:fill="F2F2F2" w:themeFill="background1" w:themeFillShade="F2"/>
          </w:tcPr>
          <w:p w14:paraId="674EB459" w14:textId="68E7F550" w:rsidR="007A5094" w:rsidRDefault="007A5094" w:rsidP="00DE7C69">
            <w:r>
              <w:t>x</w:t>
            </w:r>
          </w:p>
        </w:tc>
      </w:tr>
      <w:tr w:rsidR="007A5094" w14:paraId="74E61F78" w14:textId="77777777" w:rsidTr="007A5094">
        <w:trPr>
          <w:trHeight w:val="463"/>
        </w:trPr>
        <w:tc>
          <w:tcPr>
            <w:tcW w:w="2288" w:type="dxa"/>
            <w:shd w:val="clear" w:color="auto" w:fill="FFFFFF" w:themeFill="background1"/>
          </w:tcPr>
          <w:p w14:paraId="5A5262A7" w14:textId="62B2B9BF" w:rsidR="007A5094" w:rsidRDefault="007A5094" w:rsidP="007A5094">
            <w:r>
              <w:t>Topics covered:</w:t>
            </w:r>
          </w:p>
        </w:tc>
        <w:tc>
          <w:tcPr>
            <w:tcW w:w="6728" w:type="dxa"/>
            <w:gridSpan w:val="3"/>
            <w:shd w:val="clear" w:color="auto" w:fill="F2F2F2" w:themeFill="background1" w:themeFillShade="F2"/>
          </w:tcPr>
          <w:p w14:paraId="259F8CB7" w14:textId="19CF4299" w:rsidR="007A5094" w:rsidRDefault="007A5094" w:rsidP="00DE7C69">
            <w:r>
              <w:t>x</w:t>
            </w:r>
          </w:p>
        </w:tc>
      </w:tr>
      <w:tr w:rsidR="007A5094" w14:paraId="0FF902C1" w14:textId="77777777" w:rsidTr="007A5094">
        <w:trPr>
          <w:trHeight w:val="447"/>
        </w:trPr>
        <w:tc>
          <w:tcPr>
            <w:tcW w:w="2288" w:type="dxa"/>
            <w:shd w:val="clear" w:color="auto" w:fill="FFFFFF" w:themeFill="background1"/>
          </w:tcPr>
          <w:p w14:paraId="5EB32B16" w14:textId="36092D6C" w:rsidR="007A5094" w:rsidRDefault="007A5094" w:rsidP="007A5094">
            <w:r>
              <w:t>Learning hours:</w:t>
            </w:r>
          </w:p>
        </w:tc>
        <w:tc>
          <w:tcPr>
            <w:tcW w:w="6728" w:type="dxa"/>
            <w:gridSpan w:val="3"/>
            <w:shd w:val="clear" w:color="auto" w:fill="F2F2F2" w:themeFill="background1" w:themeFillShade="F2"/>
          </w:tcPr>
          <w:p w14:paraId="1A88DFA8" w14:textId="5B119D69" w:rsidR="007A5094" w:rsidRDefault="007A5094" w:rsidP="00DE7C69">
            <w:r>
              <w:t>x</w:t>
            </w:r>
          </w:p>
        </w:tc>
      </w:tr>
      <w:tr w:rsidR="008D319C" w14:paraId="64ED3B87" w14:textId="77777777" w:rsidTr="007A5094">
        <w:trPr>
          <w:trHeight w:val="447"/>
        </w:trPr>
        <w:tc>
          <w:tcPr>
            <w:tcW w:w="2288" w:type="dxa"/>
            <w:shd w:val="clear" w:color="auto" w:fill="FFFFFF" w:themeFill="background1"/>
          </w:tcPr>
          <w:p w14:paraId="0E048F2D" w14:textId="3DB312A7" w:rsidR="008D319C" w:rsidRDefault="008D319C" w:rsidP="007A5094">
            <w:r>
              <w:t>LCS Level to which aligned</w:t>
            </w:r>
          </w:p>
        </w:tc>
        <w:tc>
          <w:tcPr>
            <w:tcW w:w="6728" w:type="dxa"/>
            <w:gridSpan w:val="3"/>
            <w:shd w:val="clear" w:color="auto" w:fill="F2F2F2" w:themeFill="background1" w:themeFillShade="F2"/>
          </w:tcPr>
          <w:p w14:paraId="5FF569EB" w14:textId="19DF6D22" w:rsidR="008D319C" w:rsidRDefault="008D319C" w:rsidP="00DE7C69">
            <w:r>
              <w:t>x</w:t>
            </w:r>
          </w:p>
        </w:tc>
      </w:tr>
      <w:tr w:rsidR="00644324" w14:paraId="4023EC7D" w14:textId="77777777" w:rsidTr="00FC709C">
        <w:trPr>
          <w:trHeight w:val="447"/>
        </w:trPr>
        <w:tc>
          <w:tcPr>
            <w:tcW w:w="9016" w:type="dxa"/>
            <w:gridSpan w:val="4"/>
            <w:shd w:val="clear" w:color="auto" w:fill="FFFFFF" w:themeFill="background1"/>
          </w:tcPr>
          <w:p w14:paraId="0695E94D" w14:textId="492E616F" w:rsidR="00644324" w:rsidRPr="00644324" w:rsidRDefault="00D31964" w:rsidP="00DE7C69">
            <w:pPr>
              <w:rPr>
                <w:rFonts w:asciiTheme="minorHAnsi" w:hAnsiTheme="minorHAnsi" w:cstheme="minorHAnsi"/>
                <w:b/>
                <w:bCs/>
              </w:rPr>
            </w:pPr>
            <w:r>
              <w:rPr>
                <w:rFonts w:asciiTheme="minorHAnsi" w:hAnsiTheme="minorHAnsi" w:cstheme="minorHAnsi"/>
                <w:b/>
                <w:bCs/>
              </w:rPr>
              <w:t xml:space="preserve">2.1.2 </w:t>
            </w:r>
            <w:r w:rsidR="00644324" w:rsidRPr="00644324">
              <w:rPr>
                <w:rFonts w:asciiTheme="minorHAnsi" w:hAnsiTheme="minorHAnsi" w:cstheme="minorHAnsi"/>
                <w:b/>
                <w:bCs/>
              </w:rPr>
              <w:t>Course Assessment</w:t>
            </w:r>
            <w:r>
              <w:rPr>
                <w:rFonts w:asciiTheme="minorHAnsi" w:hAnsiTheme="minorHAnsi" w:cstheme="minorHAnsi"/>
                <w:b/>
                <w:bCs/>
              </w:rPr>
              <w:t>: Knowledge</w:t>
            </w:r>
          </w:p>
        </w:tc>
      </w:tr>
      <w:tr w:rsidR="00644324" w14:paraId="1B9212EF" w14:textId="77777777" w:rsidTr="007A5094">
        <w:trPr>
          <w:trHeight w:val="447"/>
        </w:trPr>
        <w:tc>
          <w:tcPr>
            <w:tcW w:w="2288" w:type="dxa"/>
            <w:shd w:val="clear" w:color="auto" w:fill="FFFFFF" w:themeFill="background1"/>
          </w:tcPr>
          <w:p w14:paraId="62857B04" w14:textId="75E1D075" w:rsidR="00644324" w:rsidRDefault="00644324" w:rsidP="007A5094">
            <w:r w:rsidRPr="00644324">
              <w:t>Knowledge assessment overview</w:t>
            </w:r>
          </w:p>
        </w:tc>
        <w:tc>
          <w:tcPr>
            <w:tcW w:w="6728" w:type="dxa"/>
            <w:gridSpan w:val="3"/>
            <w:shd w:val="clear" w:color="auto" w:fill="F2F2F2" w:themeFill="background1" w:themeFillShade="F2"/>
          </w:tcPr>
          <w:p w14:paraId="35CD2F08" w14:textId="16E0747D" w:rsidR="00644324" w:rsidRDefault="008C786D" w:rsidP="00DE7C69">
            <w:r w:rsidRPr="008C786D">
              <w:t>Describe the assessment approach used, explaining how knowledge is assessed to ensure that learning outcomes have been achieved and how practical competence is demonstrated</w:t>
            </w:r>
          </w:p>
        </w:tc>
      </w:tr>
      <w:tr w:rsidR="00644324" w14:paraId="6976EBD3" w14:textId="77777777" w:rsidTr="007A5094">
        <w:trPr>
          <w:trHeight w:val="447"/>
        </w:trPr>
        <w:tc>
          <w:tcPr>
            <w:tcW w:w="2288" w:type="dxa"/>
            <w:shd w:val="clear" w:color="auto" w:fill="FFFFFF" w:themeFill="background1"/>
          </w:tcPr>
          <w:p w14:paraId="0747AED5" w14:textId="77777777" w:rsidR="00644324" w:rsidRDefault="00644324" w:rsidP="007A5094">
            <w:r w:rsidRPr="00644324">
              <w:t>Knowledge assessments used</w:t>
            </w:r>
          </w:p>
          <w:p w14:paraId="73487FA8" w14:textId="47A2FAAD" w:rsidR="00FB7E8E" w:rsidRDefault="00FB7E8E" w:rsidP="007A5094">
            <w:r>
              <w:t>(check all that apply</w:t>
            </w:r>
            <w:r w:rsidR="005279F3">
              <w:t>)</w:t>
            </w:r>
          </w:p>
        </w:tc>
        <w:tc>
          <w:tcPr>
            <w:tcW w:w="6728" w:type="dxa"/>
            <w:gridSpan w:val="3"/>
            <w:shd w:val="clear" w:color="auto" w:fill="F2F2F2" w:themeFill="background1" w:themeFillShade="F2"/>
          </w:tcPr>
          <w:p w14:paraId="57E9C9D1" w14:textId="604EFCC0" w:rsidR="00644324" w:rsidRDefault="00C149EF" w:rsidP="00DE7C69">
            <w:pPr>
              <w:rPr>
                <w:rFonts w:eastAsia="Calibri"/>
              </w:rPr>
            </w:pPr>
            <w:sdt>
              <w:sdtPr>
                <w:rPr>
                  <w:rFonts w:eastAsia="Calibri"/>
                  <w:shd w:val="clear" w:color="auto" w:fill="FFFFFF" w:themeFill="background1"/>
                </w:rPr>
                <w:id w:val="-1286808182"/>
                <w15:color w:val="FFFFFF"/>
                <w14:checkbox>
                  <w14:checked w14:val="1"/>
                  <w14:checkedState w14:val="2612" w14:font="MS Gothic"/>
                  <w14:uncheckedState w14:val="2610" w14:font="MS Gothic"/>
                </w14:checkbox>
              </w:sdtPr>
              <w:sdtEndPr/>
              <w:sdtContent>
                <w:r w:rsidR="005279F3">
                  <w:rPr>
                    <w:rFonts w:ascii="MS Gothic" w:eastAsia="MS Gothic" w:hAnsi="MS Gothic" w:hint="eastAsia"/>
                    <w:shd w:val="clear" w:color="auto" w:fill="FFFFFF" w:themeFill="background1"/>
                  </w:rPr>
                  <w:t>☒</w:t>
                </w:r>
              </w:sdtContent>
            </w:sdt>
            <w:r w:rsidR="00644324">
              <w:rPr>
                <w:rFonts w:eastAsia="Calibri"/>
              </w:rPr>
              <w:t xml:space="preserve"> </w:t>
            </w:r>
            <w:r w:rsidR="00644324" w:rsidRPr="00644324">
              <w:rPr>
                <w:rFonts w:eastAsia="Calibri"/>
              </w:rPr>
              <w:t xml:space="preserve">Multiple choice tests </w:t>
            </w:r>
            <w:r w:rsidR="00644324">
              <w:rPr>
                <w:rFonts w:eastAsia="Calibri"/>
              </w:rPr>
              <w:t>–</w:t>
            </w:r>
            <w:r w:rsidR="00644324" w:rsidRPr="00644324">
              <w:rPr>
                <w:rFonts w:eastAsia="Calibri"/>
              </w:rPr>
              <w:t xml:space="preserve"> physical</w:t>
            </w:r>
          </w:p>
          <w:p w14:paraId="7464BA48" w14:textId="01766359" w:rsidR="00644324" w:rsidRDefault="00C149EF" w:rsidP="00DE7C69">
            <w:pPr>
              <w:rPr>
                <w:rFonts w:eastAsia="Calibri"/>
              </w:rPr>
            </w:pPr>
            <w:sdt>
              <w:sdtPr>
                <w:rPr>
                  <w:rFonts w:eastAsia="Calibri"/>
                  <w:shd w:val="clear" w:color="auto" w:fill="FFFFFF" w:themeFill="background1"/>
                </w:rPr>
                <w:id w:val="1517427200"/>
                <w14:checkbox>
                  <w14:checked w14:val="0"/>
                  <w14:checkedState w14:val="2612" w14:font="MS Gothic"/>
                  <w14:uncheckedState w14:val="2610" w14:font="MS Gothic"/>
                </w14:checkbox>
              </w:sdtPr>
              <w:sdtEndPr/>
              <w:sdtContent>
                <w:r w:rsidR="00644324">
                  <w:rPr>
                    <w:rFonts w:ascii="MS Gothic" w:eastAsia="MS Gothic" w:hAnsi="MS Gothic" w:hint="eastAsia"/>
                    <w:shd w:val="clear" w:color="auto" w:fill="FFFFFF" w:themeFill="background1"/>
                  </w:rPr>
                  <w:t>☐</w:t>
                </w:r>
              </w:sdtContent>
            </w:sdt>
            <w:r w:rsidR="00644324">
              <w:rPr>
                <w:rFonts w:eastAsia="Calibri"/>
              </w:rPr>
              <w:t xml:space="preserve">  </w:t>
            </w:r>
            <w:r w:rsidR="00644324" w:rsidRPr="00644324">
              <w:rPr>
                <w:rFonts w:eastAsia="Calibri"/>
              </w:rPr>
              <w:t xml:space="preserve">Multiple choice tests </w:t>
            </w:r>
            <w:r w:rsidR="00644324">
              <w:rPr>
                <w:rFonts w:eastAsia="Calibri"/>
              </w:rPr>
              <w:t>–</w:t>
            </w:r>
            <w:r w:rsidR="00644324" w:rsidRPr="00644324">
              <w:rPr>
                <w:rFonts w:eastAsia="Calibri"/>
              </w:rPr>
              <w:t xml:space="preserve"> </w:t>
            </w:r>
            <w:r w:rsidR="00644324">
              <w:rPr>
                <w:rFonts w:eastAsia="Calibri"/>
              </w:rPr>
              <w:t>online</w:t>
            </w:r>
          </w:p>
          <w:p w14:paraId="62DF1B3B" w14:textId="4FC02767" w:rsidR="00FB7E8E" w:rsidRDefault="00C149EF" w:rsidP="00FB7E8E">
            <w:pPr>
              <w:rPr>
                <w:rFonts w:eastAsia="Calibri"/>
                <w:shd w:val="clear" w:color="auto" w:fill="F2F2F2" w:themeFill="background1" w:themeFillShade="F2"/>
              </w:rPr>
            </w:pPr>
            <w:sdt>
              <w:sdtPr>
                <w:rPr>
                  <w:rFonts w:eastAsia="Calibri"/>
                  <w:shd w:val="clear" w:color="auto" w:fill="FFFFFF" w:themeFill="background1"/>
                </w:rPr>
                <w:id w:val="-1297686826"/>
                <w14:checkbox>
                  <w14:checked w14:val="0"/>
                  <w14:checkedState w14:val="2612" w14:font="MS Gothic"/>
                  <w14:uncheckedState w14:val="2610" w14:font="MS Gothic"/>
                </w14:checkbox>
              </w:sdtPr>
              <w:sdtEndPr/>
              <w:sdtContent>
                <w:r w:rsidR="00644324">
                  <w:rPr>
                    <w:rFonts w:ascii="MS Gothic" w:eastAsia="MS Gothic" w:hAnsi="MS Gothic" w:hint="eastAsia"/>
                    <w:shd w:val="clear" w:color="auto" w:fill="FFFFFF" w:themeFill="background1"/>
                  </w:rPr>
                  <w:t>☐</w:t>
                </w:r>
              </w:sdtContent>
            </w:sdt>
            <w:r w:rsidR="00644324">
              <w:rPr>
                <w:rFonts w:eastAsia="Calibri"/>
              </w:rPr>
              <w:t xml:space="preserve">  </w:t>
            </w:r>
            <w:r w:rsidR="00644324" w:rsidRPr="00644324">
              <w:rPr>
                <w:rFonts w:eastAsia="Calibri"/>
              </w:rPr>
              <w:t>Interviews/oral exams</w:t>
            </w:r>
            <w:r w:rsidR="00FB7E8E">
              <w:rPr>
                <w:rFonts w:eastAsia="Calibri"/>
              </w:rPr>
              <w:t xml:space="preserve">  </w:t>
            </w:r>
            <w:r w:rsidR="00644324">
              <w:rPr>
                <w:rFonts w:eastAsia="Calibri"/>
              </w:rPr>
              <w:t xml:space="preserve">  </w:t>
            </w:r>
            <w:sdt>
              <w:sdtPr>
                <w:rPr>
                  <w:rFonts w:eastAsia="Calibri"/>
                  <w:shd w:val="clear" w:color="auto" w:fill="FFFFFF" w:themeFill="background1"/>
                </w:rPr>
                <w:id w:val="287016779"/>
                <w14:checkbox>
                  <w14:checked w14:val="0"/>
                  <w14:checkedState w14:val="2612" w14:font="MS Gothic"/>
                  <w14:uncheckedState w14:val="2610" w14:font="MS Gothic"/>
                </w14:checkbox>
              </w:sdtPr>
              <w:sdtEndPr/>
              <w:sdtContent>
                <w:r w:rsidR="00644324">
                  <w:rPr>
                    <w:rFonts w:ascii="MS Gothic" w:eastAsia="MS Gothic" w:hAnsi="MS Gothic" w:hint="eastAsia"/>
                    <w:shd w:val="clear" w:color="auto" w:fill="FFFFFF" w:themeFill="background1"/>
                  </w:rPr>
                  <w:t>☐</w:t>
                </w:r>
              </w:sdtContent>
            </w:sdt>
            <w:r w:rsidR="00644324" w:rsidRPr="00FB7E8E">
              <w:rPr>
                <w:rFonts w:eastAsia="Calibri"/>
                <w:shd w:val="clear" w:color="auto" w:fill="F2F2F2" w:themeFill="background1" w:themeFillShade="F2"/>
              </w:rPr>
              <w:t>Case st</w:t>
            </w:r>
            <w:r w:rsidR="00FB7E8E" w:rsidRPr="00FB7E8E">
              <w:rPr>
                <w:rFonts w:eastAsia="Calibri"/>
                <w:shd w:val="clear" w:color="auto" w:fill="F2F2F2" w:themeFill="background1" w:themeFillShade="F2"/>
              </w:rPr>
              <w:t>udies</w:t>
            </w:r>
            <w:r w:rsidR="00FB7E8E">
              <w:rPr>
                <w:rFonts w:eastAsia="Calibri"/>
                <w:shd w:val="clear" w:color="auto" w:fill="F2F2F2" w:themeFill="background1" w:themeFillShade="F2"/>
              </w:rPr>
              <w:t xml:space="preserve">  </w:t>
            </w:r>
            <w:r w:rsidR="00FB7E8E" w:rsidRPr="00FB7E8E">
              <w:rPr>
                <w:rFonts w:eastAsia="Calibri"/>
                <w:shd w:val="clear" w:color="auto" w:fill="F2F2F2" w:themeFill="background1" w:themeFillShade="F2"/>
              </w:rPr>
              <w:t xml:space="preserve"> </w:t>
            </w:r>
            <w:r w:rsidR="00644324">
              <w:rPr>
                <w:rFonts w:eastAsia="Calibri"/>
              </w:rPr>
              <w:t xml:space="preserve">  </w:t>
            </w:r>
            <w:sdt>
              <w:sdtPr>
                <w:rPr>
                  <w:rFonts w:eastAsia="Calibri"/>
                  <w:shd w:val="clear" w:color="auto" w:fill="FFFFFF" w:themeFill="background1"/>
                </w:rPr>
                <w:id w:val="-1326428506"/>
                <w14:checkbox>
                  <w14:checked w14:val="0"/>
                  <w14:checkedState w14:val="2612" w14:font="MS Gothic"/>
                  <w14:uncheckedState w14:val="2610" w14:font="MS Gothic"/>
                </w14:checkbox>
              </w:sdtPr>
              <w:sdtEndPr/>
              <w:sdtContent>
                <w:r w:rsidR="00FB7E8E">
                  <w:rPr>
                    <w:rFonts w:ascii="MS Gothic" w:eastAsia="MS Gothic" w:hAnsi="MS Gothic" w:hint="eastAsia"/>
                    <w:shd w:val="clear" w:color="auto" w:fill="FFFFFF" w:themeFill="background1"/>
                  </w:rPr>
                  <w:t>☐</w:t>
                </w:r>
              </w:sdtContent>
            </w:sdt>
            <w:r w:rsidR="00FB7E8E" w:rsidRPr="00FB7E8E">
              <w:rPr>
                <w:rFonts w:eastAsia="Calibri"/>
                <w:shd w:val="clear" w:color="auto" w:fill="F2F2F2" w:themeFill="background1" w:themeFillShade="F2"/>
              </w:rPr>
              <w:t>Essay exams</w:t>
            </w:r>
          </w:p>
          <w:p w14:paraId="3F563689" w14:textId="0F0010DC" w:rsidR="00644324" w:rsidRDefault="00C149EF" w:rsidP="00FB7E8E">
            <w:sdt>
              <w:sdtPr>
                <w:rPr>
                  <w:rFonts w:eastAsia="Calibri"/>
                  <w:shd w:val="clear" w:color="auto" w:fill="FFFFFF" w:themeFill="background1"/>
                </w:rPr>
                <w:id w:val="-489551849"/>
                <w14:checkbox>
                  <w14:checked w14:val="0"/>
                  <w14:checkedState w14:val="2612" w14:font="MS Gothic"/>
                  <w14:uncheckedState w14:val="2610" w14:font="MS Gothic"/>
                </w14:checkbox>
              </w:sdtPr>
              <w:sdtEndPr/>
              <w:sdtContent>
                <w:r w:rsidR="00644324">
                  <w:rPr>
                    <w:rFonts w:ascii="MS Gothic" w:eastAsia="MS Gothic" w:hAnsi="MS Gothic" w:hint="eastAsia"/>
                    <w:shd w:val="clear" w:color="auto" w:fill="FFFFFF" w:themeFill="background1"/>
                  </w:rPr>
                  <w:t>☐</w:t>
                </w:r>
              </w:sdtContent>
            </w:sdt>
            <w:r w:rsidR="00FB7E8E">
              <w:rPr>
                <w:rFonts w:eastAsia="Calibri"/>
              </w:rPr>
              <w:t>Other__________________________________________</w:t>
            </w:r>
          </w:p>
        </w:tc>
      </w:tr>
      <w:tr w:rsidR="0017294A" w14:paraId="12D02934" w14:textId="77777777" w:rsidTr="0017294A">
        <w:trPr>
          <w:trHeight w:val="447"/>
        </w:trPr>
        <w:tc>
          <w:tcPr>
            <w:tcW w:w="9016" w:type="dxa"/>
            <w:gridSpan w:val="4"/>
            <w:shd w:val="clear" w:color="auto" w:fill="FFFFFF" w:themeFill="background1"/>
            <w:vAlign w:val="center"/>
          </w:tcPr>
          <w:p w14:paraId="26F4A7A5" w14:textId="5439C802" w:rsidR="0017294A" w:rsidRDefault="0017294A" w:rsidP="0017294A">
            <w:pPr>
              <w:spacing w:after="0"/>
            </w:pPr>
            <w:r w:rsidRPr="0017294A">
              <w:rPr>
                <w:sz w:val="22"/>
                <w:szCs w:val="18"/>
              </w:rPr>
              <w:t>For multiple choice tests:</w:t>
            </w:r>
          </w:p>
        </w:tc>
      </w:tr>
      <w:tr w:rsidR="0017294A" w14:paraId="566952D2" w14:textId="747D7313" w:rsidTr="008C786D">
        <w:trPr>
          <w:trHeight w:val="447"/>
        </w:trPr>
        <w:tc>
          <w:tcPr>
            <w:tcW w:w="2288" w:type="dxa"/>
            <w:shd w:val="clear" w:color="auto" w:fill="FFFFFF" w:themeFill="background1"/>
          </w:tcPr>
          <w:p w14:paraId="0843B2D3" w14:textId="4D12BFB9" w:rsidR="0017294A" w:rsidRDefault="0017294A" w:rsidP="007A5094">
            <w:r w:rsidRPr="0017294A">
              <w:t>Number of questions</w:t>
            </w:r>
          </w:p>
        </w:tc>
        <w:tc>
          <w:tcPr>
            <w:tcW w:w="2102" w:type="dxa"/>
            <w:tcBorders>
              <w:right w:val="single" w:sz="4" w:space="0" w:color="auto"/>
            </w:tcBorders>
            <w:shd w:val="clear" w:color="auto" w:fill="F2F2F2" w:themeFill="background1" w:themeFillShade="F2"/>
          </w:tcPr>
          <w:p w14:paraId="28300CD7" w14:textId="59F7B169" w:rsidR="0017294A" w:rsidRDefault="0017294A" w:rsidP="00DE7C69">
            <w:r>
              <w:t>x</w:t>
            </w:r>
          </w:p>
        </w:tc>
        <w:tc>
          <w:tcPr>
            <w:tcW w:w="2183" w:type="dxa"/>
            <w:tcBorders>
              <w:left w:val="single" w:sz="4" w:space="0" w:color="auto"/>
              <w:right w:val="single" w:sz="4" w:space="0" w:color="auto"/>
            </w:tcBorders>
            <w:shd w:val="clear" w:color="auto" w:fill="FFFFFF" w:themeFill="background1"/>
          </w:tcPr>
          <w:p w14:paraId="47CBFED7" w14:textId="52B0FC0B" w:rsidR="0017294A" w:rsidRDefault="0017294A" w:rsidP="008C786D">
            <w:pPr>
              <w:jc w:val="right"/>
            </w:pPr>
            <w:r>
              <w:t>Pass mark</w:t>
            </w:r>
          </w:p>
        </w:tc>
        <w:tc>
          <w:tcPr>
            <w:tcW w:w="2443" w:type="dxa"/>
            <w:tcBorders>
              <w:left w:val="single" w:sz="4" w:space="0" w:color="auto"/>
            </w:tcBorders>
            <w:shd w:val="clear" w:color="auto" w:fill="F2F2F2" w:themeFill="background1" w:themeFillShade="F2"/>
          </w:tcPr>
          <w:p w14:paraId="0BB49AF0" w14:textId="175D378A" w:rsidR="0017294A" w:rsidRDefault="007E5940" w:rsidP="00DE7C69">
            <w:r>
              <w:t>x%</w:t>
            </w:r>
          </w:p>
        </w:tc>
      </w:tr>
      <w:tr w:rsidR="0017294A" w14:paraId="1595D9EA" w14:textId="1033A833" w:rsidTr="008C786D">
        <w:trPr>
          <w:trHeight w:val="447"/>
        </w:trPr>
        <w:tc>
          <w:tcPr>
            <w:tcW w:w="2288" w:type="dxa"/>
            <w:shd w:val="clear" w:color="auto" w:fill="FFFFFF" w:themeFill="background1"/>
          </w:tcPr>
          <w:p w14:paraId="30AE07ED" w14:textId="4C6133D3" w:rsidR="0017294A" w:rsidRDefault="0017294A" w:rsidP="007A5094">
            <w:r>
              <w:t>Time allowance</w:t>
            </w:r>
          </w:p>
        </w:tc>
        <w:tc>
          <w:tcPr>
            <w:tcW w:w="2102" w:type="dxa"/>
            <w:tcBorders>
              <w:right w:val="single" w:sz="4" w:space="0" w:color="auto"/>
            </w:tcBorders>
            <w:shd w:val="clear" w:color="auto" w:fill="F2F2F2" w:themeFill="background1" w:themeFillShade="F2"/>
          </w:tcPr>
          <w:p w14:paraId="1F72E3B2" w14:textId="0E5DDC65" w:rsidR="0017294A" w:rsidRDefault="0017294A" w:rsidP="00DE7C69">
            <w:r>
              <w:t>x</w:t>
            </w:r>
          </w:p>
        </w:tc>
        <w:tc>
          <w:tcPr>
            <w:tcW w:w="2183" w:type="dxa"/>
            <w:tcBorders>
              <w:left w:val="single" w:sz="4" w:space="0" w:color="auto"/>
              <w:right w:val="single" w:sz="4" w:space="0" w:color="auto"/>
            </w:tcBorders>
            <w:shd w:val="clear" w:color="auto" w:fill="FFFFFF" w:themeFill="background1"/>
          </w:tcPr>
          <w:p w14:paraId="72BF0E16" w14:textId="7F722B65" w:rsidR="0017294A" w:rsidRDefault="0017294A" w:rsidP="008C786D">
            <w:pPr>
              <w:jc w:val="right"/>
            </w:pPr>
            <w:r>
              <w:t>Open or closed book</w:t>
            </w:r>
          </w:p>
        </w:tc>
        <w:tc>
          <w:tcPr>
            <w:tcW w:w="2443" w:type="dxa"/>
            <w:tcBorders>
              <w:left w:val="single" w:sz="4" w:space="0" w:color="auto"/>
            </w:tcBorders>
            <w:shd w:val="clear" w:color="auto" w:fill="F2F2F2" w:themeFill="background1" w:themeFillShade="F2"/>
          </w:tcPr>
          <w:p w14:paraId="28C8560A" w14:textId="6E04DDEA" w:rsidR="0017294A" w:rsidRDefault="005C7B00" w:rsidP="00DE7C69">
            <w:r>
              <w:t>x</w:t>
            </w:r>
          </w:p>
        </w:tc>
      </w:tr>
      <w:tr w:rsidR="008C786D" w14:paraId="38523CDF" w14:textId="5DDF364B" w:rsidTr="008C786D">
        <w:trPr>
          <w:trHeight w:val="447"/>
        </w:trPr>
        <w:tc>
          <w:tcPr>
            <w:tcW w:w="2288" w:type="dxa"/>
            <w:shd w:val="clear" w:color="auto" w:fill="FFFFFF" w:themeFill="background1"/>
          </w:tcPr>
          <w:p w14:paraId="4EE226CE" w14:textId="102D5B81" w:rsidR="008C786D" w:rsidRDefault="008C786D" w:rsidP="007A5094">
            <w:r>
              <w:t xml:space="preserve">Resit policy </w:t>
            </w:r>
            <w:r>
              <w:br/>
            </w:r>
            <w:r w:rsidRPr="008C786D">
              <w:rPr>
                <w:sz w:val="20"/>
                <w:szCs w:val="16"/>
              </w:rPr>
              <w:t>(The number of test attempts allowed)</w:t>
            </w:r>
          </w:p>
        </w:tc>
        <w:tc>
          <w:tcPr>
            <w:tcW w:w="2102" w:type="dxa"/>
            <w:tcBorders>
              <w:right w:val="single" w:sz="4" w:space="0" w:color="auto"/>
            </w:tcBorders>
            <w:shd w:val="clear" w:color="auto" w:fill="F2F2F2" w:themeFill="background1" w:themeFillShade="F2"/>
          </w:tcPr>
          <w:p w14:paraId="302263CD" w14:textId="2301AB44" w:rsidR="008C786D" w:rsidRDefault="008C786D" w:rsidP="00DE7C69"/>
        </w:tc>
        <w:tc>
          <w:tcPr>
            <w:tcW w:w="2183" w:type="dxa"/>
            <w:tcBorders>
              <w:left w:val="single" w:sz="4" w:space="0" w:color="auto"/>
              <w:right w:val="single" w:sz="4" w:space="0" w:color="auto"/>
            </w:tcBorders>
            <w:shd w:val="clear" w:color="auto" w:fill="FFFFFF" w:themeFill="background1"/>
          </w:tcPr>
          <w:p w14:paraId="2C214983" w14:textId="4E093E17" w:rsidR="008C786D" w:rsidRDefault="008C786D" w:rsidP="008C786D">
            <w:pPr>
              <w:jc w:val="right"/>
            </w:pPr>
            <w:r>
              <w:t>Classroom or online</w:t>
            </w:r>
          </w:p>
        </w:tc>
        <w:tc>
          <w:tcPr>
            <w:tcW w:w="2443" w:type="dxa"/>
            <w:tcBorders>
              <w:left w:val="single" w:sz="4" w:space="0" w:color="auto"/>
            </w:tcBorders>
            <w:shd w:val="clear" w:color="auto" w:fill="F2F2F2" w:themeFill="background1" w:themeFillShade="F2"/>
          </w:tcPr>
          <w:p w14:paraId="5732C99D" w14:textId="539FDDBC" w:rsidR="008C786D" w:rsidRDefault="008C786D" w:rsidP="00DE7C69">
            <w:r>
              <w:t>x</w:t>
            </w:r>
          </w:p>
        </w:tc>
      </w:tr>
      <w:tr w:rsidR="007E5940" w14:paraId="161B91D5" w14:textId="2529172C" w:rsidTr="00970363">
        <w:trPr>
          <w:trHeight w:val="447"/>
        </w:trPr>
        <w:tc>
          <w:tcPr>
            <w:tcW w:w="2288" w:type="dxa"/>
            <w:shd w:val="clear" w:color="auto" w:fill="FFFFFF" w:themeFill="background1"/>
          </w:tcPr>
          <w:p w14:paraId="1BBEA896" w14:textId="4CD8C1D6" w:rsidR="007E5940" w:rsidRDefault="007E5940" w:rsidP="007A5094">
            <w:r>
              <w:t>Test administration</w:t>
            </w:r>
          </w:p>
        </w:tc>
        <w:tc>
          <w:tcPr>
            <w:tcW w:w="6728" w:type="dxa"/>
            <w:gridSpan w:val="3"/>
            <w:shd w:val="clear" w:color="auto" w:fill="F2F2F2" w:themeFill="background1" w:themeFillShade="F2"/>
          </w:tcPr>
          <w:p w14:paraId="346AB273" w14:textId="3CE236F8" w:rsidR="007E5940" w:rsidRDefault="007E5940" w:rsidP="00DE7C69">
            <w:r>
              <w:t>For example, i</w:t>
            </w:r>
            <w:r w:rsidRPr="007E5940">
              <w:t xml:space="preserve">nvigilated at the end of the course </w:t>
            </w:r>
            <w:r>
              <w:t>on the</w:t>
            </w:r>
            <w:r w:rsidRPr="007E5940">
              <w:t xml:space="preserve"> same day</w:t>
            </w:r>
          </w:p>
        </w:tc>
      </w:tr>
      <w:tr w:rsidR="0017294A" w14:paraId="321ABAF2" w14:textId="77777777" w:rsidTr="007A5094">
        <w:trPr>
          <w:trHeight w:val="447"/>
        </w:trPr>
        <w:tc>
          <w:tcPr>
            <w:tcW w:w="2288" w:type="dxa"/>
            <w:shd w:val="clear" w:color="auto" w:fill="FFFFFF" w:themeFill="background1"/>
          </w:tcPr>
          <w:p w14:paraId="42914874" w14:textId="52BF1996" w:rsidR="0017294A" w:rsidRDefault="007E5940" w:rsidP="007A5094">
            <w:r w:rsidRPr="0017294A">
              <w:t>Action if maximum failures reached</w:t>
            </w:r>
          </w:p>
        </w:tc>
        <w:tc>
          <w:tcPr>
            <w:tcW w:w="6728" w:type="dxa"/>
            <w:gridSpan w:val="3"/>
            <w:shd w:val="clear" w:color="auto" w:fill="F2F2F2" w:themeFill="background1" w:themeFillShade="F2"/>
          </w:tcPr>
          <w:p w14:paraId="5A9570F1" w14:textId="33162ED1" w:rsidR="0017294A" w:rsidRDefault="009C110B" w:rsidP="00DE7C69">
            <w:r>
              <w:t>x</w:t>
            </w:r>
          </w:p>
        </w:tc>
      </w:tr>
      <w:tr w:rsidR="00B724F2" w14:paraId="276F6AFB" w14:textId="77777777" w:rsidTr="007A5094">
        <w:trPr>
          <w:trHeight w:val="447"/>
        </w:trPr>
        <w:tc>
          <w:tcPr>
            <w:tcW w:w="2288" w:type="dxa"/>
            <w:shd w:val="clear" w:color="auto" w:fill="FFFFFF" w:themeFill="background1"/>
          </w:tcPr>
          <w:p w14:paraId="54C0BFB0" w14:textId="3A304027" w:rsidR="00B724F2" w:rsidRPr="0017294A" w:rsidRDefault="00B724F2" w:rsidP="007A5094">
            <w:r>
              <w:t>Question banks</w:t>
            </w:r>
          </w:p>
        </w:tc>
        <w:tc>
          <w:tcPr>
            <w:tcW w:w="6728" w:type="dxa"/>
            <w:gridSpan w:val="3"/>
            <w:shd w:val="clear" w:color="auto" w:fill="F2F2F2" w:themeFill="background1" w:themeFillShade="F2"/>
          </w:tcPr>
          <w:p w14:paraId="0186B236" w14:textId="2B10928B" w:rsidR="00B724F2" w:rsidRDefault="00B724F2" w:rsidP="00B724F2">
            <w:r>
              <w:t>Detail if question banks are used for use in multiple choice tests.</w:t>
            </w:r>
          </w:p>
        </w:tc>
      </w:tr>
      <w:tr w:rsidR="009C110B" w14:paraId="2FC580B5" w14:textId="77777777" w:rsidTr="009C110B">
        <w:trPr>
          <w:trHeight w:val="447"/>
        </w:trPr>
        <w:tc>
          <w:tcPr>
            <w:tcW w:w="9016" w:type="dxa"/>
            <w:gridSpan w:val="4"/>
            <w:shd w:val="clear" w:color="auto" w:fill="FFFFFF" w:themeFill="background1"/>
            <w:vAlign w:val="center"/>
          </w:tcPr>
          <w:p w14:paraId="374D6918" w14:textId="36B4CCA8" w:rsidR="009C110B" w:rsidRDefault="009C110B" w:rsidP="009C110B">
            <w:pPr>
              <w:spacing w:after="0"/>
            </w:pPr>
            <w:r w:rsidRPr="009C110B">
              <w:rPr>
                <w:sz w:val="22"/>
                <w:szCs w:val="18"/>
              </w:rPr>
              <w:lastRenderedPageBreak/>
              <w:t xml:space="preserve">For </w:t>
            </w:r>
            <w:r>
              <w:rPr>
                <w:sz w:val="22"/>
                <w:szCs w:val="18"/>
              </w:rPr>
              <w:t>other knowledge assessment methods</w:t>
            </w:r>
            <w:r w:rsidRPr="009C110B">
              <w:rPr>
                <w:sz w:val="22"/>
                <w:szCs w:val="18"/>
              </w:rPr>
              <w:t>:</w:t>
            </w:r>
          </w:p>
        </w:tc>
      </w:tr>
      <w:tr w:rsidR="009C110B" w14:paraId="42F291ED" w14:textId="77777777" w:rsidTr="007A5094">
        <w:trPr>
          <w:trHeight w:val="447"/>
        </w:trPr>
        <w:tc>
          <w:tcPr>
            <w:tcW w:w="2288" w:type="dxa"/>
            <w:shd w:val="clear" w:color="auto" w:fill="FFFFFF" w:themeFill="background1"/>
          </w:tcPr>
          <w:p w14:paraId="54625B8C" w14:textId="00A01292" w:rsidR="009C110B" w:rsidRPr="0017294A" w:rsidRDefault="009C110B" w:rsidP="007A5094">
            <w:r>
              <w:t>Details</w:t>
            </w:r>
          </w:p>
        </w:tc>
        <w:tc>
          <w:tcPr>
            <w:tcW w:w="6728" w:type="dxa"/>
            <w:gridSpan w:val="3"/>
            <w:shd w:val="clear" w:color="auto" w:fill="F2F2F2" w:themeFill="background1" w:themeFillShade="F2"/>
          </w:tcPr>
          <w:p w14:paraId="5C5EFBE6" w14:textId="17F52842" w:rsidR="009C110B" w:rsidRDefault="009C110B" w:rsidP="00DE7C69">
            <w:r>
              <w:t>x</w:t>
            </w:r>
          </w:p>
        </w:tc>
      </w:tr>
      <w:tr w:rsidR="007E5940" w14:paraId="4D30932A" w14:textId="77777777" w:rsidTr="007E5940">
        <w:trPr>
          <w:trHeight w:val="447"/>
        </w:trPr>
        <w:tc>
          <w:tcPr>
            <w:tcW w:w="9016" w:type="dxa"/>
            <w:gridSpan w:val="4"/>
            <w:shd w:val="clear" w:color="auto" w:fill="FFFFFF" w:themeFill="background1"/>
            <w:vAlign w:val="center"/>
          </w:tcPr>
          <w:p w14:paraId="01EBC6A7" w14:textId="76C0D7A5" w:rsidR="007E5940" w:rsidRDefault="00D31964" w:rsidP="007E5940">
            <w:pPr>
              <w:spacing w:after="0"/>
            </w:pPr>
            <w:r>
              <w:rPr>
                <w:rFonts w:asciiTheme="minorHAnsi" w:hAnsiTheme="minorHAnsi" w:cstheme="minorHAnsi"/>
                <w:b/>
                <w:bCs/>
              </w:rPr>
              <w:t xml:space="preserve">2.1.3 </w:t>
            </w:r>
            <w:r w:rsidRPr="00644324">
              <w:rPr>
                <w:rFonts w:asciiTheme="minorHAnsi" w:hAnsiTheme="minorHAnsi" w:cstheme="minorHAnsi"/>
                <w:b/>
                <w:bCs/>
              </w:rPr>
              <w:t>Course Assessment</w:t>
            </w:r>
            <w:r>
              <w:rPr>
                <w:rFonts w:asciiTheme="minorHAnsi" w:hAnsiTheme="minorHAnsi" w:cstheme="minorHAnsi"/>
                <w:b/>
                <w:bCs/>
              </w:rPr>
              <w:t xml:space="preserve">: </w:t>
            </w:r>
            <w:r w:rsidRPr="00D31964">
              <w:rPr>
                <w:rFonts w:asciiTheme="minorHAnsi" w:hAnsiTheme="minorHAnsi" w:cstheme="minorHAnsi"/>
                <w:b/>
                <w:bCs/>
                <w:szCs w:val="24"/>
              </w:rPr>
              <w:t>P</w:t>
            </w:r>
            <w:r w:rsidR="007E5940" w:rsidRPr="00D31964">
              <w:rPr>
                <w:rFonts w:asciiTheme="minorHAnsi" w:hAnsiTheme="minorHAnsi" w:cstheme="minorHAnsi"/>
                <w:b/>
                <w:bCs/>
                <w:szCs w:val="24"/>
              </w:rPr>
              <w:t>ractical competence</w:t>
            </w:r>
            <w:r w:rsidR="007E5940">
              <w:rPr>
                <w:sz w:val="22"/>
                <w:szCs w:val="18"/>
              </w:rPr>
              <w:t xml:space="preserve"> (for courses aligned to L1b and higher)</w:t>
            </w:r>
            <w:r w:rsidR="007E5940" w:rsidRPr="007E5940">
              <w:rPr>
                <w:sz w:val="22"/>
                <w:szCs w:val="18"/>
              </w:rPr>
              <w:t>:</w:t>
            </w:r>
          </w:p>
        </w:tc>
      </w:tr>
      <w:tr w:rsidR="0017294A" w14:paraId="01B6AB94" w14:textId="77777777" w:rsidTr="007A5094">
        <w:trPr>
          <w:trHeight w:val="447"/>
        </w:trPr>
        <w:tc>
          <w:tcPr>
            <w:tcW w:w="2288" w:type="dxa"/>
            <w:shd w:val="clear" w:color="auto" w:fill="FFFFFF" w:themeFill="background1"/>
          </w:tcPr>
          <w:p w14:paraId="15F72BD9" w14:textId="0C432751" w:rsidR="0017294A" w:rsidRDefault="005279F3" w:rsidP="007A5094">
            <w:r>
              <w:t>Overview</w:t>
            </w:r>
            <w:r w:rsidR="00D31964">
              <w:t xml:space="preserve"> of approach</w:t>
            </w:r>
          </w:p>
        </w:tc>
        <w:tc>
          <w:tcPr>
            <w:tcW w:w="6728" w:type="dxa"/>
            <w:gridSpan w:val="3"/>
            <w:shd w:val="clear" w:color="auto" w:fill="F2F2F2" w:themeFill="background1" w:themeFillShade="F2"/>
          </w:tcPr>
          <w:p w14:paraId="4659E518" w14:textId="714F7612" w:rsidR="0017294A" w:rsidRDefault="005279F3" w:rsidP="00DE7C69">
            <w:r>
              <w:t>x</w:t>
            </w:r>
          </w:p>
        </w:tc>
      </w:tr>
      <w:tr w:rsidR="007E5940" w14:paraId="56D1709A" w14:textId="77777777" w:rsidTr="007A5094">
        <w:trPr>
          <w:trHeight w:val="447"/>
        </w:trPr>
        <w:tc>
          <w:tcPr>
            <w:tcW w:w="2288" w:type="dxa"/>
            <w:shd w:val="clear" w:color="auto" w:fill="FFFFFF" w:themeFill="background1"/>
          </w:tcPr>
          <w:p w14:paraId="0D9AF633" w14:textId="0970CE32" w:rsidR="007E5940" w:rsidRDefault="005279F3" w:rsidP="007A5094">
            <w:r>
              <w:t>Practical assessments used</w:t>
            </w:r>
          </w:p>
          <w:p w14:paraId="7F68EFA3" w14:textId="534B98F8" w:rsidR="005279F3" w:rsidRDefault="005279F3" w:rsidP="007A5094">
            <w:r>
              <w:t>(check all that apply)</w:t>
            </w:r>
          </w:p>
        </w:tc>
        <w:tc>
          <w:tcPr>
            <w:tcW w:w="6728" w:type="dxa"/>
            <w:gridSpan w:val="3"/>
            <w:shd w:val="clear" w:color="auto" w:fill="F2F2F2" w:themeFill="background1" w:themeFillShade="F2"/>
          </w:tcPr>
          <w:p w14:paraId="1CCA001A" w14:textId="77777777" w:rsidR="005279F3" w:rsidRDefault="00C149EF" w:rsidP="005279F3">
            <w:pPr>
              <w:rPr>
                <w:rFonts w:eastAsia="Calibri"/>
              </w:rPr>
            </w:pPr>
            <w:sdt>
              <w:sdtPr>
                <w:rPr>
                  <w:rFonts w:eastAsia="Calibri"/>
                  <w:shd w:val="clear" w:color="auto" w:fill="FFFFFF" w:themeFill="background1"/>
                </w:rPr>
                <w:id w:val="196511362"/>
                <w15:color w:val="FFFFFF"/>
                <w14:checkbox>
                  <w14:checked w14:val="0"/>
                  <w14:checkedState w14:val="2612" w14:font="MS Gothic"/>
                  <w14:uncheckedState w14:val="2610" w14:font="MS Gothic"/>
                </w14:checkbox>
              </w:sdtPr>
              <w:sdtEndPr/>
              <w:sdtContent>
                <w:r w:rsidR="005279F3">
                  <w:rPr>
                    <w:rFonts w:ascii="MS Gothic" w:eastAsia="MS Gothic" w:hAnsi="MS Gothic" w:hint="eastAsia"/>
                    <w:shd w:val="clear" w:color="auto" w:fill="FFFFFF" w:themeFill="background1"/>
                  </w:rPr>
                  <w:t>☐</w:t>
                </w:r>
              </w:sdtContent>
            </w:sdt>
            <w:r w:rsidR="005279F3">
              <w:rPr>
                <w:rFonts w:eastAsia="Calibri"/>
              </w:rPr>
              <w:t xml:space="preserve"> A3 report     </w:t>
            </w:r>
            <w:sdt>
              <w:sdtPr>
                <w:rPr>
                  <w:rFonts w:eastAsia="Calibri"/>
                  <w:shd w:val="clear" w:color="auto" w:fill="FFFFFF" w:themeFill="background1"/>
                </w:rPr>
                <w:id w:val="-1844854188"/>
                <w14:checkbox>
                  <w14:checked w14:val="0"/>
                  <w14:checkedState w14:val="2612" w14:font="MS Gothic"/>
                  <w14:uncheckedState w14:val="2610" w14:font="MS Gothic"/>
                </w14:checkbox>
              </w:sdtPr>
              <w:sdtEndPr/>
              <w:sdtContent>
                <w:r w:rsidR="005279F3">
                  <w:rPr>
                    <w:rFonts w:ascii="MS Gothic" w:eastAsia="MS Gothic" w:hAnsi="MS Gothic" w:hint="eastAsia"/>
                    <w:shd w:val="clear" w:color="auto" w:fill="FFFFFF" w:themeFill="background1"/>
                  </w:rPr>
                  <w:t>☐</w:t>
                </w:r>
              </w:sdtContent>
            </w:sdt>
            <w:r w:rsidR="005279F3">
              <w:rPr>
                <w:rFonts w:eastAsia="Calibri"/>
              </w:rPr>
              <w:t xml:space="preserve"> Project report   </w:t>
            </w:r>
            <w:sdt>
              <w:sdtPr>
                <w:rPr>
                  <w:rFonts w:eastAsia="Calibri"/>
                  <w:shd w:val="clear" w:color="auto" w:fill="FFFFFF" w:themeFill="background1"/>
                </w:rPr>
                <w:id w:val="-1991861335"/>
                <w14:checkbox>
                  <w14:checked w14:val="0"/>
                  <w14:checkedState w14:val="2612" w14:font="MS Gothic"/>
                  <w14:uncheckedState w14:val="2610" w14:font="MS Gothic"/>
                </w14:checkbox>
              </w:sdtPr>
              <w:sdtEndPr/>
              <w:sdtContent>
                <w:r w:rsidR="005279F3">
                  <w:rPr>
                    <w:rFonts w:ascii="MS Gothic" w:eastAsia="MS Gothic" w:hAnsi="MS Gothic" w:hint="eastAsia"/>
                    <w:shd w:val="clear" w:color="auto" w:fill="FFFFFF" w:themeFill="background1"/>
                  </w:rPr>
                  <w:t>☐</w:t>
                </w:r>
              </w:sdtContent>
            </w:sdt>
            <w:r w:rsidR="005279F3">
              <w:rPr>
                <w:rFonts w:eastAsia="Calibri"/>
              </w:rPr>
              <w:t xml:space="preserve"> Workbook </w:t>
            </w:r>
          </w:p>
          <w:p w14:paraId="3464B9E4" w14:textId="5E285EB8" w:rsidR="005279F3" w:rsidRDefault="00C149EF" w:rsidP="005279F3">
            <w:pPr>
              <w:rPr>
                <w:rFonts w:eastAsia="Calibri"/>
                <w:shd w:val="clear" w:color="auto" w:fill="F2F2F2" w:themeFill="background1" w:themeFillShade="F2"/>
              </w:rPr>
            </w:pPr>
            <w:sdt>
              <w:sdtPr>
                <w:rPr>
                  <w:rFonts w:eastAsia="Calibri"/>
                  <w:shd w:val="clear" w:color="auto" w:fill="FFFFFF" w:themeFill="background1"/>
                </w:rPr>
                <w:id w:val="148871514"/>
                <w14:checkbox>
                  <w14:checked w14:val="0"/>
                  <w14:checkedState w14:val="2612" w14:font="MS Gothic"/>
                  <w14:uncheckedState w14:val="2610" w14:font="MS Gothic"/>
                </w14:checkbox>
              </w:sdtPr>
              <w:sdtEndPr/>
              <w:sdtContent>
                <w:r w:rsidR="005279F3">
                  <w:rPr>
                    <w:rFonts w:ascii="MS Gothic" w:eastAsia="MS Gothic" w:hAnsi="MS Gothic" w:hint="eastAsia"/>
                    <w:shd w:val="clear" w:color="auto" w:fill="FFFFFF" w:themeFill="background1"/>
                  </w:rPr>
                  <w:t>☐</w:t>
                </w:r>
              </w:sdtContent>
            </w:sdt>
            <w:r w:rsidR="005279F3">
              <w:rPr>
                <w:rFonts w:eastAsia="Calibri"/>
                <w:shd w:val="clear" w:color="auto" w:fill="F2F2F2" w:themeFill="background1" w:themeFillShade="F2"/>
              </w:rPr>
              <w:t xml:space="preserve">Project portfolio/log  </w:t>
            </w:r>
            <w:r w:rsidR="005279F3" w:rsidRPr="00FB7E8E">
              <w:rPr>
                <w:rFonts w:eastAsia="Calibri"/>
                <w:shd w:val="clear" w:color="auto" w:fill="F2F2F2" w:themeFill="background1" w:themeFillShade="F2"/>
              </w:rPr>
              <w:t xml:space="preserve"> </w:t>
            </w:r>
            <w:r w:rsidR="005279F3">
              <w:rPr>
                <w:rFonts w:eastAsia="Calibri"/>
              </w:rPr>
              <w:t xml:space="preserve">  </w:t>
            </w:r>
            <w:sdt>
              <w:sdtPr>
                <w:rPr>
                  <w:rFonts w:eastAsia="Calibri"/>
                  <w:shd w:val="clear" w:color="auto" w:fill="FFFFFF" w:themeFill="background1"/>
                </w:rPr>
                <w:id w:val="2021275134"/>
                <w14:checkbox>
                  <w14:checked w14:val="0"/>
                  <w14:checkedState w14:val="2612" w14:font="MS Gothic"/>
                  <w14:uncheckedState w14:val="2610" w14:font="MS Gothic"/>
                </w14:checkbox>
              </w:sdtPr>
              <w:sdtEndPr/>
              <w:sdtContent>
                <w:r w:rsidR="005279F3">
                  <w:rPr>
                    <w:rFonts w:ascii="MS Gothic" w:eastAsia="MS Gothic" w:hAnsi="MS Gothic" w:hint="eastAsia"/>
                    <w:shd w:val="clear" w:color="auto" w:fill="FFFFFF" w:themeFill="background1"/>
                  </w:rPr>
                  <w:t>☐</w:t>
                </w:r>
              </w:sdtContent>
            </w:sdt>
            <w:r w:rsidR="005279F3">
              <w:rPr>
                <w:rFonts w:eastAsia="Calibri"/>
                <w:shd w:val="clear" w:color="auto" w:fill="F2F2F2" w:themeFill="background1" w:themeFillShade="F2"/>
              </w:rPr>
              <w:t>Diary</w:t>
            </w:r>
            <w:r w:rsidR="005279F3" w:rsidRPr="00FB7E8E">
              <w:rPr>
                <w:rFonts w:eastAsia="Calibri"/>
                <w:shd w:val="clear" w:color="auto" w:fill="F2F2F2" w:themeFill="background1" w:themeFillShade="F2"/>
              </w:rPr>
              <w:t xml:space="preserve"> exams</w:t>
            </w:r>
          </w:p>
          <w:p w14:paraId="77BE33AD" w14:textId="173C212B" w:rsidR="007E5940" w:rsidRDefault="00C149EF" w:rsidP="005279F3">
            <w:sdt>
              <w:sdtPr>
                <w:rPr>
                  <w:rFonts w:eastAsia="Calibri"/>
                  <w:shd w:val="clear" w:color="auto" w:fill="FFFFFF" w:themeFill="background1"/>
                </w:rPr>
                <w:id w:val="-1733071043"/>
                <w14:checkbox>
                  <w14:checked w14:val="0"/>
                  <w14:checkedState w14:val="2612" w14:font="MS Gothic"/>
                  <w14:uncheckedState w14:val="2610" w14:font="MS Gothic"/>
                </w14:checkbox>
              </w:sdtPr>
              <w:sdtEndPr/>
              <w:sdtContent>
                <w:r w:rsidR="005279F3">
                  <w:rPr>
                    <w:rFonts w:ascii="MS Gothic" w:eastAsia="MS Gothic" w:hAnsi="MS Gothic" w:hint="eastAsia"/>
                    <w:shd w:val="clear" w:color="auto" w:fill="FFFFFF" w:themeFill="background1"/>
                  </w:rPr>
                  <w:t>☐</w:t>
                </w:r>
              </w:sdtContent>
            </w:sdt>
            <w:r w:rsidR="005279F3">
              <w:rPr>
                <w:rFonts w:eastAsia="Calibri"/>
              </w:rPr>
              <w:t>Other__________________________________________</w:t>
            </w:r>
          </w:p>
        </w:tc>
      </w:tr>
    </w:tbl>
    <w:p w14:paraId="53146EE9" w14:textId="6E12478B" w:rsidR="00E540D4" w:rsidRDefault="00E540D4" w:rsidP="00542C3E">
      <w:pPr>
        <w:pStyle w:val="Heading1"/>
      </w:pPr>
      <w:r w:rsidRPr="00ED7B3B">
        <w:t>Material</w:t>
      </w:r>
      <w:r w:rsidR="00E77F53">
        <w:t xml:space="preserve"> &amp; </w:t>
      </w:r>
      <w:r w:rsidR="00D31964">
        <w:t>ALIGNMENT</w:t>
      </w:r>
    </w:p>
    <w:p w14:paraId="53146EEB" w14:textId="77777777" w:rsidR="002C3E6A" w:rsidRDefault="002C3E6A" w:rsidP="00FF291D">
      <w:pPr>
        <w:pStyle w:val="Heading2"/>
      </w:pPr>
      <w:r>
        <w:t>Training Material Source &amp; Developmen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2C3E6A" w14:paraId="53146EED" w14:textId="77777777" w:rsidTr="00F870B2">
        <w:tc>
          <w:tcPr>
            <w:tcW w:w="9016" w:type="dxa"/>
            <w:shd w:val="clear" w:color="auto" w:fill="F2F2F2" w:themeFill="background1" w:themeFillShade="F2"/>
          </w:tcPr>
          <w:p w14:paraId="53146EEC" w14:textId="6184C6F1" w:rsidR="002C3E6A" w:rsidRPr="00F870B2" w:rsidRDefault="00E77F53" w:rsidP="00DE7C69">
            <w:pPr>
              <w:rPr>
                <w:rFonts w:eastAsia="Calibri" w:hAnsi="Calibri" w:cs="Calibri"/>
              </w:rPr>
            </w:pPr>
            <w:r w:rsidRPr="00E77F53">
              <w:t>Tick all boxes that apply below and provide explanatory text here if necessary</w:t>
            </w:r>
            <w:r>
              <w:t>.</w:t>
            </w:r>
          </w:p>
        </w:tc>
      </w:tr>
      <w:tr w:rsidR="00E77F53" w14:paraId="49243629" w14:textId="77777777" w:rsidTr="00F870B2">
        <w:tc>
          <w:tcPr>
            <w:tcW w:w="9016" w:type="dxa"/>
            <w:shd w:val="clear" w:color="auto" w:fill="F2F2F2" w:themeFill="background1" w:themeFillShade="F2"/>
          </w:tcPr>
          <w:p w14:paraId="5EE31833" w14:textId="6E29051B" w:rsidR="00E77F53" w:rsidRDefault="00C149EF" w:rsidP="00E77F53">
            <w:sdt>
              <w:sdtPr>
                <w:rPr>
                  <w:rFonts w:eastAsia="Calibri"/>
                  <w:shd w:val="clear" w:color="auto" w:fill="FFFFFF" w:themeFill="background1"/>
                </w:rPr>
                <w:id w:val="-1752043350"/>
                <w15:color w:val="FFFFFF"/>
                <w14:checkbox>
                  <w14:checked w14:val="0"/>
                  <w14:checkedState w14:val="2612" w14:font="MS Gothic"/>
                  <w14:uncheckedState w14:val="2610" w14:font="MS Gothic"/>
                </w14:checkbox>
              </w:sdtPr>
              <w:sdtEndPr/>
              <w:sdtContent>
                <w:r w:rsidR="00E77F53">
                  <w:rPr>
                    <w:rFonts w:ascii="MS Gothic" w:eastAsia="MS Gothic" w:hAnsi="MS Gothic" w:hint="eastAsia"/>
                    <w:shd w:val="clear" w:color="auto" w:fill="FFFFFF" w:themeFill="background1"/>
                  </w:rPr>
                  <w:t>☐</w:t>
                </w:r>
              </w:sdtContent>
            </w:sdt>
            <w:r w:rsidR="00E77F53" w:rsidRPr="00E77F53">
              <w:rPr>
                <w:rFonts w:eastAsia="Calibri"/>
              </w:rPr>
              <w:t>Developed in house</w:t>
            </w:r>
            <w:r w:rsidR="00E77F53">
              <w:rPr>
                <w:rFonts w:eastAsia="Calibri"/>
              </w:rPr>
              <w:t xml:space="preserve">     </w:t>
            </w:r>
            <w:sdt>
              <w:sdtPr>
                <w:rPr>
                  <w:rFonts w:eastAsia="Calibri"/>
                  <w:shd w:val="clear" w:color="auto" w:fill="FFFFFF" w:themeFill="background1"/>
                </w:rPr>
                <w:id w:val="455456335"/>
                <w14:checkbox>
                  <w14:checked w14:val="0"/>
                  <w14:checkedState w14:val="2612" w14:font="MS Gothic"/>
                  <w14:uncheckedState w14:val="2610" w14:font="MS Gothic"/>
                </w14:checkbox>
              </w:sdtPr>
              <w:sdtEndPr/>
              <w:sdtContent>
                <w:r w:rsidR="00E77F53">
                  <w:rPr>
                    <w:rFonts w:ascii="MS Gothic" w:eastAsia="MS Gothic" w:hAnsi="MS Gothic" w:hint="eastAsia"/>
                    <w:shd w:val="clear" w:color="auto" w:fill="FFFFFF" w:themeFill="background1"/>
                  </w:rPr>
                  <w:t>☐</w:t>
                </w:r>
              </w:sdtContent>
            </w:sdt>
            <w:r w:rsidR="00E77F53" w:rsidRPr="00E77F53">
              <w:rPr>
                <w:rFonts w:eastAsia="Calibri"/>
              </w:rPr>
              <w:t>Provided by or adapted from external trainers/consultants</w:t>
            </w:r>
            <w:r w:rsidR="00E77F53">
              <w:rPr>
                <w:rFonts w:eastAsia="Calibri"/>
              </w:rPr>
              <w:br/>
            </w:r>
            <w:sdt>
              <w:sdtPr>
                <w:rPr>
                  <w:rFonts w:eastAsia="Calibri"/>
                  <w:shd w:val="clear" w:color="auto" w:fill="FFFFFF" w:themeFill="background1"/>
                </w:rPr>
                <w:id w:val="1584803971"/>
                <w14:checkbox>
                  <w14:checked w14:val="0"/>
                  <w14:checkedState w14:val="2612" w14:font="MS Gothic"/>
                  <w14:uncheckedState w14:val="2610" w14:font="MS Gothic"/>
                </w14:checkbox>
              </w:sdtPr>
              <w:sdtEndPr/>
              <w:sdtContent>
                <w:r w:rsidR="00E77F53">
                  <w:rPr>
                    <w:rFonts w:ascii="MS Gothic" w:eastAsia="MS Gothic" w:hAnsi="MS Gothic" w:hint="eastAsia"/>
                    <w:shd w:val="clear" w:color="auto" w:fill="FFFFFF" w:themeFill="background1"/>
                  </w:rPr>
                  <w:t>☐</w:t>
                </w:r>
              </w:sdtContent>
            </w:sdt>
            <w:r w:rsidR="00E77F53" w:rsidRPr="00E77F53">
              <w:rPr>
                <w:rFonts w:eastAsia="Calibri"/>
              </w:rPr>
              <w:t>Developed from education and training courses attended</w:t>
            </w:r>
            <w:r w:rsidR="00E77F53">
              <w:rPr>
                <w:rFonts w:eastAsia="Calibri"/>
              </w:rPr>
              <w:t xml:space="preserve">     </w:t>
            </w:r>
            <w:sdt>
              <w:sdtPr>
                <w:rPr>
                  <w:rFonts w:eastAsia="Calibri"/>
                  <w:shd w:val="clear" w:color="auto" w:fill="FFFFFF" w:themeFill="background1"/>
                </w:rPr>
                <w:id w:val="1523598967"/>
                <w14:checkbox>
                  <w14:checked w14:val="0"/>
                  <w14:checkedState w14:val="2612" w14:font="MS Gothic"/>
                  <w14:uncheckedState w14:val="2610" w14:font="MS Gothic"/>
                </w14:checkbox>
              </w:sdtPr>
              <w:sdtEndPr/>
              <w:sdtContent>
                <w:r w:rsidR="00E77F53" w:rsidRPr="00E77F53">
                  <w:rPr>
                    <w:rFonts w:ascii="MS Gothic" w:eastAsia="MS Gothic" w:hAnsi="MS Gothic" w:hint="eastAsia"/>
                    <w:shd w:val="clear" w:color="auto" w:fill="FFFFFF" w:themeFill="background1"/>
                  </w:rPr>
                  <w:t>☐</w:t>
                </w:r>
              </w:sdtContent>
            </w:sdt>
            <w:r w:rsidR="00E77F53">
              <w:rPr>
                <w:rFonts w:eastAsia="Calibri"/>
              </w:rPr>
              <w:t>Other</w:t>
            </w:r>
          </w:p>
        </w:tc>
      </w:tr>
    </w:tbl>
    <w:p w14:paraId="53146EEE" w14:textId="3AF199C2" w:rsidR="00B31CEB" w:rsidRPr="00554FCD" w:rsidRDefault="00322BF0" w:rsidP="00554FCD">
      <w:pPr>
        <w:pStyle w:val="Heading2"/>
      </w:pPr>
      <w:r>
        <w:t>TEACHING</w:t>
      </w:r>
      <w:r w:rsidR="002C3E6A" w:rsidRPr="00554FCD">
        <w:t xml:space="preserve"> Material Examples</w:t>
      </w:r>
      <w:r w:rsidR="00B31CEB" w:rsidRPr="00554FCD">
        <w:t xml:space="preserve"> </w:t>
      </w:r>
    </w:p>
    <w:p w14:paraId="53146EEF" w14:textId="77777777" w:rsidR="00B31CEB" w:rsidRPr="00174B92" w:rsidRDefault="00B31CEB" w:rsidP="00DE7C69">
      <w:pPr>
        <w:rPr>
          <w:rStyle w:val="SubtleEmphasis"/>
        </w:rPr>
      </w:pPr>
      <w:r w:rsidRPr="00174B92">
        <w:rPr>
          <w:rStyle w:val="SubtleEmphasis"/>
        </w:rPr>
        <w:t>Provide representative examples of presentations, workbooks, guides and other handouts used in courses.</w:t>
      </w:r>
    </w:p>
    <w:p w14:paraId="53146EF0" w14:textId="461887E2" w:rsidR="00AF7626" w:rsidRPr="00174B92" w:rsidRDefault="00C149EF" w:rsidP="00DE7C69">
      <w:pPr>
        <w:rPr>
          <w:rStyle w:val="SubtleEmphasis"/>
        </w:rPr>
      </w:pPr>
      <w:sdt>
        <w:sdtPr>
          <w:rPr>
            <w:rStyle w:val="SubtleEmphasis"/>
          </w:rPr>
          <w:id w:val="1491977808"/>
          <w14:checkbox>
            <w14:checked w14:val="0"/>
            <w14:checkedState w14:val="2612" w14:font="Arial"/>
            <w14:uncheckedState w14:val="2610" w14:font="Arial"/>
          </w14:checkbox>
        </w:sdtPr>
        <w:sdtEndPr>
          <w:rPr>
            <w:rStyle w:val="SubtleEmphasis"/>
          </w:rPr>
        </w:sdtEndPr>
        <w:sdtContent>
          <w:r w:rsidR="00D31964">
            <w:rPr>
              <w:rStyle w:val="SubtleEmphasis"/>
              <w:rFonts w:ascii="Arial" w:hAnsi="Arial" w:cs="Arial"/>
            </w:rPr>
            <w:t>☐</w:t>
          </w:r>
        </w:sdtContent>
      </w:sdt>
      <w:r w:rsidR="00AF7626" w:rsidRPr="00174B92">
        <w:rPr>
          <w:rStyle w:val="SubtleEmphasis"/>
        </w:rPr>
        <w:t xml:space="preserve"> </w:t>
      </w:r>
      <w:r w:rsidR="00BD3A3B" w:rsidRPr="00174B92">
        <w:rPr>
          <w:rStyle w:val="SubtleEmphasis"/>
        </w:rPr>
        <w:t>Check</w:t>
      </w:r>
      <w:r w:rsidR="00AF7626" w:rsidRPr="00174B92">
        <w:rPr>
          <w:rStyle w:val="SubtleEmphasis"/>
        </w:rPr>
        <w:t xml:space="preserve"> </w:t>
      </w:r>
      <w:r w:rsidR="00BD3A3B" w:rsidRPr="00174B92">
        <w:rPr>
          <w:rStyle w:val="SubtleEmphasis"/>
        </w:rPr>
        <w:t xml:space="preserve">box </w:t>
      </w:r>
      <w:r w:rsidR="00AF7626" w:rsidRPr="00174B92">
        <w:rPr>
          <w:rStyle w:val="SubtleEmphasis"/>
        </w:rPr>
        <w:t xml:space="preserve">to indicate </w:t>
      </w:r>
      <w:r w:rsidR="0094171E" w:rsidRPr="00174B92">
        <w:rPr>
          <w:rStyle w:val="SubtleEmphasis"/>
        </w:rPr>
        <w:t xml:space="preserve">example materials are </w:t>
      </w:r>
      <w:r w:rsidR="00AF7626" w:rsidRPr="00174B92">
        <w:rPr>
          <w:rStyle w:val="SubtleEmphasis"/>
        </w:rPr>
        <w:t>attached</w:t>
      </w:r>
    </w:p>
    <w:p w14:paraId="53146EF1" w14:textId="77777777" w:rsidR="00D008E9" w:rsidRPr="00174B92" w:rsidRDefault="00D008E9" w:rsidP="00DE7C69">
      <w:pPr>
        <w:rPr>
          <w:rStyle w:val="SubtleEmphasis"/>
        </w:rPr>
      </w:pPr>
      <w:r w:rsidRPr="00174B92">
        <w:rPr>
          <w:rStyle w:val="SubtleEmphasis"/>
        </w:rPr>
        <w:t>or</w:t>
      </w:r>
    </w:p>
    <w:p w14:paraId="53146EF2" w14:textId="1E6C3196" w:rsidR="00AF7626" w:rsidRPr="00174B92" w:rsidRDefault="00C149EF" w:rsidP="00DE7C69">
      <w:pPr>
        <w:rPr>
          <w:rStyle w:val="SubtleEmphasis"/>
        </w:rPr>
      </w:pPr>
      <w:sdt>
        <w:sdtPr>
          <w:rPr>
            <w:rStyle w:val="SubtleEmphasis"/>
          </w:rPr>
          <w:id w:val="1661812959"/>
          <w14:checkbox>
            <w14:checked w14:val="0"/>
            <w14:checkedState w14:val="2612" w14:font="Arial"/>
            <w14:uncheckedState w14:val="2610" w14:font="Arial"/>
          </w14:checkbox>
        </w:sdtPr>
        <w:sdtEndPr>
          <w:rPr>
            <w:rStyle w:val="SubtleEmphasis"/>
          </w:rPr>
        </w:sdtEndPr>
        <w:sdtContent>
          <w:r w:rsidR="00BD3A3B" w:rsidRPr="00174B92">
            <w:rPr>
              <w:rStyle w:val="SubtleEmphasis"/>
              <w:rFonts w:ascii="Segoe UI Symbol" w:hAnsi="Segoe UI Symbol" w:cs="Segoe UI Symbol"/>
            </w:rPr>
            <w:t>☐</w:t>
          </w:r>
        </w:sdtContent>
      </w:sdt>
      <w:r w:rsidR="00AF7626" w:rsidRPr="00174B92">
        <w:rPr>
          <w:rStyle w:val="SubtleEmphasis"/>
        </w:rPr>
        <w:t xml:space="preserve"> </w:t>
      </w:r>
      <w:r w:rsidR="00BD3A3B" w:rsidRPr="00174B92">
        <w:rPr>
          <w:rStyle w:val="SubtleEmphasis"/>
        </w:rPr>
        <w:t>Check</w:t>
      </w:r>
      <w:r w:rsidR="0094171E" w:rsidRPr="00174B92">
        <w:rPr>
          <w:rStyle w:val="SubtleEmphasis"/>
        </w:rPr>
        <w:t xml:space="preserve"> </w:t>
      </w:r>
      <w:r w:rsidR="00BD3A3B" w:rsidRPr="00174B92">
        <w:rPr>
          <w:rStyle w:val="SubtleEmphasis"/>
        </w:rPr>
        <w:t xml:space="preserve">box </w:t>
      </w:r>
      <w:r w:rsidR="0094171E" w:rsidRPr="00174B92">
        <w:rPr>
          <w:rStyle w:val="SubtleEmphasis"/>
        </w:rPr>
        <w:t>to indicate example materials are embedded below</w:t>
      </w:r>
      <w:r w:rsidR="0072329C">
        <w:rPr>
          <w:rStyle w:val="FootnoteReference"/>
          <w:i/>
          <w:iCs/>
          <w:color w:val="243F60" w:themeColor="accent1" w:themeShade="7F"/>
        </w:rPr>
        <w:footnoteReference w:id="1"/>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830"/>
        <w:gridCol w:w="6186"/>
      </w:tblGrid>
      <w:tr w:rsidR="00AF7626" w14:paraId="53146EF6" w14:textId="77777777" w:rsidTr="00174B92">
        <w:tc>
          <w:tcPr>
            <w:tcW w:w="2830" w:type="dxa"/>
          </w:tcPr>
          <w:p w14:paraId="53146EF3" w14:textId="77777777" w:rsidR="00AF7626" w:rsidRPr="00174B92" w:rsidRDefault="00AF7626" w:rsidP="009F0D96">
            <w:pPr>
              <w:rPr>
                <w:rStyle w:val="SubtleEmphasis"/>
              </w:rPr>
            </w:pPr>
            <w:r w:rsidRPr="00174B92">
              <w:rPr>
                <w:rStyle w:val="SubtleEmphasis"/>
              </w:rPr>
              <w:t>Embed document</w:t>
            </w:r>
            <w:r w:rsidR="00F870B2" w:rsidRPr="00174B92">
              <w:rPr>
                <w:rStyle w:val="SubtleEmphasis"/>
              </w:rPr>
              <w:t>s</w:t>
            </w:r>
            <w:r w:rsidRPr="00174B92">
              <w:rPr>
                <w:rStyle w:val="SubtleEmphasis"/>
              </w:rPr>
              <w:t xml:space="preserve"> here</w:t>
            </w:r>
            <w:r w:rsidR="00B73DE0" w:rsidRPr="00174B92">
              <w:rPr>
                <w:rStyle w:val="SubtleEmphasis"/>
              </w:rPr>
              <w:t xml:space="preserve"> -&gt;</w:t>
            </w:r>
          </w:p>
          <w:p w14:paraId="53146EF4" w14:textId="77777777" w:rsidR="009F40B5" w:rsidRPr="009F40B5" w:rsidRDefault="009F40B5" w:rsidP="00DE7C69"/>
        </w:tc>
        <w:tc>
          <w:tcPr>
            <w:tcW w:w="6186" w:type="dxa"/>
            <w:shd w:val="clear" w:color="auto" w:fill="F2F2F2" w:themeFill="background1" w:themeFillShade="F2"/>
          </w:tcPr>
          <w:p w14:paraId="53146EF5" w14:textId="77777777" w:rsidR="00AF7626" w:rsidRDefault="00AF7626" w:rsidP="00DE7C69"/>
        </w:tc>
      </w:tr>
    </w:tbl>
    <w:p w14:paraId="53146EF7" w14:textId="77777777" w:rsidR="00E540D4" w:rsidRPr="00174B92" w:rsidRDefault="0094171E" w:rsidP="00DE7C69">
      <w:pPr>
        <w:rPr>
          <w:rStyle w:val="SubtleEmphasis"/>
        </w:rPr>
      </w:pPr>
      <w:r w:rsidRPr="00174B92">
        <w:rPr>
          <w:rStyle w:val="SubtleEmphasis"/>
        </w:rPr>
        <w:t>List</w:t>
      </w:r>
      <w:r w:rsidR="00BD3A3B" w:rsidRPr="00174B92">
        <w:rPr>
          <w:rStyle w:val="SubtleEmphasis"/>
        </w:rPr>
        <w:t xml:space="preserve"> </w:t>
      </w:r>
      <w:r w:rsidRPr="00174B92">
        <w:rPr>
          <w:rStyle w:val="SubtleEmphasis"/>
        </w:rPr>
        <w:t xml:space="preserve">the </w:t>
      </w:r>
      <w:r w:rsidR="00BD3A3B" w:rsidRPr="00174B92">
        <w:rPr>
          <w:rStyle w:val="SubtleEmphasis"/>
        </w:rPr>
        <w:t>documents attached or embedded in the box below</w:t>
      </w:r>
      <w:r w:rsidR="009F40B5" w:rsidRPr="00174B92">
        <w:rPr>
          <w:rStyle w:val="SubtleEmphasis"/>
        </w:rPr>
        <w: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D3A3B" w14:paraId="53146EF9" w14:textId="77777777" w:rsidTr="00F870B2">
        <w:tc>
          <w:tcPr>
            <w:tcW w:w="9016" w:type="dxa"/>
            <w:shd w:val="clear" w:color="auto" w:fill="F2F2F2" w:themeFill="background1" w:themeFillShade="F2"/>
          </w:tcPr>
          <w:p w14:paraId="53146EF8" w14:textId="77777777" w:rsidR="00BD3A3B" w:rsidRDefault="00BD3A3B" w:rsidP="00DE7C69"/>
        </w:tc>
      </w:tr>
    </w:tbl>
    <w:p w14:paraId="761EBEBA" w14:textId="1F75E488" w:rsidR="00D31964" w:rsidRPr="00554FCD" w:rsidRDefault="00D31964" w:rsidP="00D31964">
      <w:pPr>
        <w:pStyle w:val="Heading2"/>
      </w:pPr>
      <w:r>
        <w:t>ASSESSMENT</w:t>
      </w:r>
      <w:r w:rsidRPr="00554FCD">
        <w:t xml:space="preserve"> Examples </w:t>
      </w:r>
    </w:p>
    <w:p w14:paraId="245894D1" w14:textId="77777777" w:rsidR="00571EB7" w:rsidRDefault="00D31964" w:rsidP="00D31964">
      <w:pPr>
        <w:rPr>
          <w:rStyle w:val="SubtleEmphasis"/>
        </w:rPr>
      </w:pPr>
      <w:r w:rsidRPr="00174B92">
        <w:rPr>
          <w:rStyle w:val="SubtleEmphasis"/>
        </w:rPr>
        <w:t xml:space="preserve">Provide </w:t>
      </w:r>
      <w:r w:rsidR="00571EB7" w:rsidRPr="00571EB7">
        <w:rPr>
          <w:rStyle w:val="SubtleEmphasis"/>
        </w:rPr>
        <w:t>a representative sample of knowledge and practical assessments used</w:t>
      </w:r>
    </w:p>
    <w:p w14:paraId="3DA621BF" w14:textId="73B336B1" w:rsidR="00D31964" w:rsidRPr="00174B92" w:rsidRDefault="00C149EF" w:rsidP="00D31964">
      <w:pPr>
        <w:rPr>
          <w:rStyle w:val="SubtleEmphasis"/>
        </w:rPr>
      </w:pPr>
      <w:sdt>
        <w:sdtPr>
          <w:rPr>
            <w:rStyle w:val="SubtleEmphasis"/>
          </w:rPr>
          <w:id w:val="951361569"/>
          <w14:checkbox>
            <w14:checked w14:val="0"/>
            <w14:checkedState w14:val="2612" w14:font="Arial"/>
            <w14:uncheckedState w14:val="2610" w14:font="Arial"/>
          </w14:checkbox>
        </w:sdtPr>
        <w:sdtEndPr>
          <w:rPr>
            <w:rStyle w:val="SubtleEmphasis"/>
          </w:rPr>
        </w:sdtEndPr>
        <w:sdtContent>
          <w:r w:rsidR="00571EB7">
            <w:rPr>
              <w:rStyle w:val="SubtleEmphasis"/>
              <w:rFonts w:ascii="Arial" w:hAnsi="Arial" w:cs="Arial"/>
            </w:rPr>
            <w:t>☐</w:t>
          </w:r>
        </w:sdtContent>
      </w:sdt>
      <w:r w:rsidR="00D31964" w:rsidRPr="00174B92">
        <w:rPr>
          <w:rStyle w:val="SubtleEmphasis"/>
        </w:rPr>
        <w:t xml:space="preserve"> Check box to indicate example materials are attached</w:t>
      </w:r>
    </w:p>
    <w:p w14:paraId="29696046" w14:textId="77777777" w:rsidR="00D31964" w:rsidRPr="00174B92" w:rsidRDefault="00D31964" w:rsidP="00D31964">
      <w:pPr>
        <w:rPr>
          <w:rStyle w:val="SubtleEmphasis"/>
        </w:rPr>
      </w:pPr>
      <w:r w:rsidRPr="00174B92">
        <w:rPr>
          <w:rStyle w:val="SubtleEmphasis"/>
        </w:rPr>
        <w:t>or</w:t>
      </w:r>
    </w:p>
    <w:p w14:paraId="4A9F26A2" w14:textId="77777777" w:rsidR="00D31964" w:rsidRPr="00174B92" w:rsidRDefault="00C149EF" w:rsidP="00D31964">
      <w:pPr>
        <w:rPr>
          <w:rStyle w:val="SubtleEmphasis"/>
        </w:rPr>
      </w:pPr>
      <w:sdt>
        <w:sdtPr>
          <w:rPr>
            <w:rStyle w:val="SubtleEmphasis"/>
          </w:rPr>
          <w:id w:val="-2099326796"/>
          <w14:checkbox>
            <w14:checked w14:val="0"/>
            <w14:checkedState w14:val="2612" w14:font="Arial"/>
            <w14:uncheckedState w14:val="2610" w14:font="Arial"/>
          </w14:checkbox>
        </w:sdtPr>
        <w:sdtEndPr>
          <w:rPr>
            <w:rStyle w:val="SubtleEmphasis"/>
          </w:rPr>
        </w:sdtEndPr>
        <w:sdtContent>
          <w:r w:rsidR="00D31964" w:rsidRPr="00174B92">
            <w:rPr>
              <w:rStyle w:val="SubtleEmphasis"/>
              <w:rFonts w:ascii="Segoe UI Symbol" w:hAnsi="Segoe UI Symbol" w:cs="Segoe UI Symbol"/>
            </w:rPr>
            <w:t>☐</w:t>
          </w:r>
        </w:sdtContent>
      </w:sdt>
      <w:r w:rsidR="00D31964" w:rsidRPr="00174B92">
        <w:rPr>
          <w:rStyle w:val="SubtleEmphasis"/>
        </w:rPr>
        <w:t xml:space="preserve"> Check box to indicate example materials are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830"/>
        <w:gridCol w:w="6186"/>
      </w:tblGrid>
      <w:tr w:rsidR="00D31964" w14:paraId="5F326D43" w14:textId="77777777" w:rsidTr="00A61F3B">
        <w:tc>
          <w:tcPr>
            <w:tcW w:w="2830" w:type="dxa"/>
          </w:tcPr>
          <w:p w14:paraId="569A0073" w14:textId="77777777" w:rsidR="00D31964" w:rsidRPr="00174B92" w:rsidRDefault="00D31964" w:rsidP="00A61F3B">
            <w:pPr>
              <w:rPr>
                <w:rStyle w:val="SubtleEmphasis"/>
              </w:rPr>
            </w:pPr>
            <w:r w:rsidRPr="00174B92">
              <w:rPr>
                <w:rStyle w:val="SubtleEmphasis"/>
              </w:rPr>
              <w:lastRenderedPageBreak/>
              <w:t>Embed documents here -&gt;</w:t>
            </w:r>
          </w:p>
          <w:p w14:paraId="6D100F52" w14:textId="77777777" w:rsidR="00D31964" w:rsidRPr="009F40B5" w:rsidRDefault="00D31964" w:rsidP="00A61F3B"/>
        </w:tc>
        <w:tc>
          <w:tcPr>
            <w:tcW w:w="6186" w:type="dxa"/>
            <w:shd w:val="clear" w:color="auto" w:fill="F2F2F2" w:themeFill="background1" w:themeFillShade="F2"/>
          </w:tcPr>
          <w:p w14:paraId="1C28AAF0" w14:textId="77777777" w:rsidR="00D31964" w:rsidRDefault="00D31964" w:rsidP="00A61F3B"/>
        </w:tc>
      </w:tr>
    </w:tbl>
    <w:p w14:paraId="2C968666" w14:textId="77777777" w:rsidR="00D31964" w:rsidRPr="00174B92" w:rsidRDefault="00D31964" w:rsidP="00D31964">
      <w:pPr>
        <w:rPr>
          <w:rStyle w:val="SubtleEmphasis"/>
        </w:rPr>
      </w:pPr>
      <w:r w:rsidRPr="00174B92">
        <w:rPr>
          <w:rStyle w:val="SubtleEmphasis"/>
        </w:rPr>
        <w:t>List the documents attached or embedded in the box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D31964" w14:paraId="398EAC8B" w14:textId="77777777" w:rsidTr="00A61F3B">
        <w:tc>
          <w:tcPr>
            <w:tcW w:w="9016" w:type="dxa"/>
            <w:shd w:val="clear" w:color="auto" w:fill="F2F2F2" w:themeFill="background1" w:themeFillShade="F2"/>
          </w:tcPr>
          <w:p w14:paraId="25AEAF7A" w14:textId="77777777" w:rsidR="00D31964" w:rsidRDefault="00D31964" w:rsidP="00A61F3B"/>
        </w:tc>
      </w:tr>
    </w:tbl>
    <w:p w14:paraId="497BBBFB" w14:textId="77777777" w:rsidR="00322BF0" w:rsidRDefault="00322BF0" w:rsidP="00322BF0">
      <w:pPr>
        <w:pStyle w:val="Heading2"/>
      </w:pPr>
      <w:r w:rsidRPr="00F25A1B">
        <w:t>Course alignment with LCS framework</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322BF0" w14:paraId="0CFF264D" w14:textId="77777777" w:rsidTr="00A61F3B">
        <w:tc>
          <w:tcPr>
            <w:tcW w:w="9016" w:type="dxa"/>
            <w:shd w:val="clear" w:color="auto" w:fill="F2F2F2" w:themeFill="background1" w:themeFillShade="F2"/>
          </w:tcPr>
          <w:p w14:paraId="2AE7784F" w14:textId="77777777" w:rsidR="00322BF0" w:rsidRPr="00BF694D" w:rsidRDefault="00322BF0" w:rsidP="00A61F3B">
            <w:pPr>
              <w:rPr>
                <w:rFonts w:eastAsia="Calibri" w:hAnsi="Calibri" w:cs="Calibri"/>
              </w:rPr>
            </w:pPr>
            <w:r w:rsidRPr="00F25A1B">
              <w:t>Briefly describe how the course(s) aligns with one or more of the seven levels of the Lean Competency System.</w:t>
            </w:r>
          </w:p>
        </w:tc>
      </w:tr>
    </w:tbl>
    <w:p w14:paraId="02FF564C" w14:textId="77777777" w:rsidR="00322BF0" w:rsidRDefault="00322BF0" w:rsidP="00322BF0">
      <w:pPr>
        <w:pStyle w:val="Heading2"/>
      </w:pPr>
      <w:r w:rsidRPr="00ED7B3B">
        <w:t>LCS alignment matrix</w:t>
      </w:r>
    </w:p>
    <w:p w14:paraId="189E4E45" w14:textId="553D4600" w:rsidR="00322BF0" w:rsidRPr="00174B92" w:rsidRDefault="00322BF0" w:rsidP="00322BF0">
      <w:pPr>
        <w:rPr>
          <w:rStyle w:val="SubtleEmphasis"/>
        </w:rPr>
      </w:pPr>
      <w:r w:rsidRPr="00174B92">
        <w:rPr>
          <w:rStyle w:val="SubtleEmphasis"/>
        </w:rPr>
        <w:t>Complete an LCS alignment matrix. This shows how the training links to the levels of lean competency. A copy of the matrix is embedded</w:t>
      </w:r>
      <w:r w:rsidR="00AE1225">
        <w:rPr>
          <w:rStyle w:val="SubtleEmphasis"/>
        </w:rPr>
        <w:t xml:space="preserve"> </w:t>
      </w:r>
      <w:r w:rsidRPr="00174B92">
        <w:rPr>
          <w:rStyle w:val="SubtleEmphasis"/>
        </w:rPr>
        <w:t xml:space="preserve"> below. Word and Excel versions are available – the latter is for larger or more complex systems.</w:t>
      </w:r>
    </w:p>
    <w:p w14:paraId="0C2D6A70" w14:textId="77777777" w:rsidR="00322BF0" w:rsidRPr="00174B92" w:rsidRDefault="00C149EF" w:rsidP="00322BF0">
      <w:pPr>
        <w:rPr>
          <w:rStyle w:val="SubtleEmphasis"/>
        </w:rPr>
      </w:pPr>
      <w:sdt>
        <w:sdtPr>
          <w:rPr>
            <w:rStyle w:val="SubtleEmphasis"/>
          </w:rPr>
          <w:id w:val="204912051"/>
          <w14:checkbox>
            <w14:checked w14:val="0"/>
            <w14:checkedState w14:val="2612" w14:font="Arial"/>
            <w14:uncheckedState w14:val="2610" w14:font="Arial"/>
          </w14:checkbox>
        </w:sdtPr>
        <w:sdtEndPr>
          <w:rPr>
            <w:rStyle w:val="SubtleEmphasis"/>
          </w:rPr>
        </w:sdtEndPr>
        <w:sdtContent>
          <w:r w:rsidR="00322BF0">
            <w:rPr>
              <w:rStyle w:val="SubtleEmphasis"/>
              <w:rFonts w:ascii="Arial" w:hAnsi="Arial" w:cs="Arial"/>
            </w:rPr>
            <w:t>☐</w:t>
          </w:r>
        </w:sdtContent>
      </w:sdt>
      <w:r w:rsidR="00322BF0" w:rsidRPr="00174B92">
        <w:rPr>
          <w:rStyle w:val="SubtleEmphasis"/>
        </w:rPr>
        <w:t xml:space="preserve"> Check box to indicate an alignment matrix is attached</w:t>
      </w:r>
    </w:p>
    <w:p w14:paraId="45590C1A" w14:textId="77777777" w:rsidR="00322BF0" w:rsidRPr="00174B92" w:rsidRDefault="00322BF0" w:rsidP="00322BF0">
      <w:pPr>
        <w:rPr>
          <w:rStyle w:val="SubtleEmphasis"/>
        </w:rPr>
      </w:pPr>
      <w:r w:rsidRPr="00174B92">
        <w:rPr>
          <w:rStyle w:val="SubtleEmphasis"/>
        </w:rPr>
        <w:t>or</w:t>
      </w:r>
    </w:p>
    <w:p w14:paraId="04320AE1" w14:textId="77777777" w:rsidR="00322BF0" w:rsidRPr="00174B92" w:rsidRDefault="00C149EF" w:rsidP="00322BF0">
      <w:pPr>
        <w:rPr>
          <w:rStyle w:val="SubtleEmphasis"/>
        </w:rPr>
      </w:pPr>
      <w:sdt>
        <w:sdtPr>
          <w:rPr>
            <w:rStyle w:val="SubtleEmphasis"/>
          </w:rPr>
          <w:id w:val="189959887"/>
          <w14:checkbox>
            <w14:checked w14:val="0"/>
            <w14:checkedState w14:val="2612" w14:font="Arial"/>
            <w14:uncheckedState w14:val="2610" w14:font="Arial"/>
          </w14:checkbox>
        </w:sdtPr>
        <w:sdtEndPr>
          <w:rPr>
            <w:rStyle w:val="SubtleEmphasis"/>
          </w:rPr>
        </w:sdtEndPr>
        <w:sdtContent>
          <w:r w:rsidR="00322BF0" w:rsidRPr="00174B92">
            <w:rPr>
              <w:rStyle w:val="SubtleEmphasis"/>
              <w:rFonts w:ascii="Segoe UI Symbol" w:hAnsi="Segoe UI Symbol" w:cs="Segoe UI Symbol"/>
            </w:rPr>
            <w:t>☐</w:t>
          </w:r>
        </w:sdtContent>
      </w:sdt>
      <w:r w:rsidR="00322BF0" w:rsidRPr="00174B92">
        <w:rPr>
          <w:rStyle w:val="SubtleEmphasis"/>
        </w:rPr>
        <w:t xml:space="preserve"> Check box to indicate an alignment matrix is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689"/>
        <w:gridCol w:w="6327"/>
      </w:tblGrid>
      <w:tr w:rsidR="00322BF0" w14:paraId="703EB67C" w14:textId="77777777" w:rsidTr="00A61F3B">
        <w:tc>
          <w:tcPr>
            <w:tcW w:w="2689" w:type="dxa"/>
          </w:tcPr>
          <w:p w14:paraId="0ED80D84" w14:textId="77777777" w:rsidR="00322BF0" w:rsidRPr="00174B92" w:rsidRDefault="00322BF0" w:rsidP="00A61F3B">
            <w:pPr>
              <w:rPr>
                <w:rStyle w:val="SubtleEmphasis"/>
              </w:rPr>
            </w:pPr>
            <w:r w:rsidRPr="00174B92">
              <w:rPr>
                <w:rStyle w:val="SubtleEmphasis"/>
              </w:rPr>
              <w:t xml:space="preserve">Embed document here -&gt; </w:t>
            </w:r>
          </w:p>
          <w:p w14:paraId="118B4823" w14:textId="77777777" w:rsidR="00322BF0" w:rsidRDefault="00322BF0" w:rsidP="00A61F3B">
            <w:r w:rsidRPr="00174B92">
              <w:rPr>
                <w:rStyle w:val="SubtleEmphasis"/>
              </w:rPr>
              <w:t>(blank templates included)</w:t>
            </w:r>
          </w:p>
        </w:tc>
        <w:tc>
          <w:tcPr>
            <w:tcW w:w="6327" w:type="dxa"/>
            <w:shd w:val="clear" w:color="auto" w:fill="F2F2F2" w:themeFill="background1" w:themeFillShade="F2"/>
          </w:tcPr>
          <w:p w14:paraId="275B2F9F" w14:textId="77777777" w:rsidR="00322BF0" w:rsidRDefault="00322BF0" w:rsidP="00A61F3B">
            <w:r>
              <w:rPr>
                <w:lang w:eastAsia="en-US"/>
              </w:rPr>
              <w:object w:dxaOrig="1513" w:dyaOrig="989" w14:anchorId="3ABD22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1pt;height:49.2pt" o:ole="">
                  <v:imagedata r:id="rId8" o:title=""/>
                </v:shape>
                <o:OLEObject Type="Embed" ProgID="Word.Document.12" ShapeID="_x0000_i1025" DrawAspect="Icon" ObjectID="_1656395878" r:id="rId9">
                  <o:FieldCodes>\s</o:FieldCodes>
                </o:OLEObject>
              </w:object>
            </w:r>
            <w:r>
              <w:rPr>
                <w:lang w:eastAsia="en-US"/>
              </w:rPr>
              <w:object w:dxaOrig="1513" w:dyaOrig="989" w14:anchorId="04DF5060">
                <v:shape id="_x0000_i1026" type="#_x0000_t75" style="width:76.1pt;height:49.2pt" o:ole="">
                  <v:imagedata r:id="rId10" o:title=""/>
                </v:shape>
                <o:OLEObject Type="Embed" ProgID="Excel.Sheet.12" ShapeID="_x0000_i1026" DrawAspect="Icon" ObjectID="_1656395879" r:id="rId11"/>
              </w:object>
            </w:r>
          </w:p>
        </w:tc>
      </w:tr>
    </w:tbl>
    <w:p w14:paraId="59930E5A" w14:textId="77777777" w:rsidR="00F001A3" w:rsidRDefault="00F001A3" w:rsidP="00F001A3">
      <w:pPr>
        <w:pStyle w:val="Heading2"/>
      </w:pPr>
      <w:r w:rsidRPr="00AC7B8B">
        <w:t>COURSES ASSESSMENT &amp; LEARNING HOURS SUMMARY</w:t>
      </w:r>
    </w:p>
    <w:p w14:paraId="799A8615" w14:textId="77777777" w:rsidR="00F001A3" w:rsidRPr="00174B92" w:rsidRDefault="00F001A3" w:rsidP="00F001A3">
      <w:pPr>
        <w:rPr>
          <w:rStyle w:val="SubtleEmphasis"/>
        </w:rPr>
      </w:pPr>
      <w:r w:rsidRPr="00174B92">
        <w:rPr>
          <w:rStyle w:val="SubtleEmphasis"/>
        </w:rPr>
        <w:t>Complete the table (embedded below) that summarises the units of learning and assessments that must be undertaken by a learner in order to receive an LCS qualification, along with the expected learning hours involved.</w:t>
      </w:r>
    </w:p>
    <w:p w14:paraId="3816C958" w14:textId="77777777" w:rsidR="00F001A3" w:rsidRPr="00174B92" w:rsidRDefault="00C149EF" w:rsidP="00F001A3">
      <w:pPr>
        <w:rPr>
          <w:rStyle w:val="SubtleEmphasis"/>
        </w:rPr>
      </w:pPr>
      <w:sdt>
        <w:sdtPr>
          <w:rPr>
            <w:rStyle w:val="SubtleEmphasis"/>
          </w:rPr>
          <w:id w:val="1332716197"/>
          <w14:checkbox>
            <w14:checked w14:val="0"/>
            <w14:checkedState w14:val="2612" w14:font="Arial"/>
            <w14:uncheckedState w14:val="2610" w14:font="Arial"/>
          </w14:checkbox>
        </w:sdtPr>
        <w:sdtEndPr>
          <w:rPr>
            <w:rStyle w:val="SubtleEmphasis"/>
          </w:rPr>
        </w:sdtEndPr>
        <w:sdtContent>
          <w:r w:rsidR="00F001A3" w:rsidRPr="00174B92">
            <w:rPr>
              <w:rStyle w:val="SubtleEmphasis"/>
              <w:rFonts w:ascii="Segoe UI Symbol" w:hAnsi="Segoe UI Symbol" w:cs="Segoe UI Symbol"/>
            </w:rPr>
            <w:t>☐</w:t>
          </w:r>
        </w:sdtContent>
      </w:sdt>
      <w:r w:rsidR="00F001A3" w:rsidRPr="00174B92">
        <w:rPr>
          <w:rStyle w:val="SubtleEmphasis"/>
        </w:rPr>
        <w:t xml:space="preserve"> Check box to indicate that an LCS LEVELS, COURSES, ASSESSMENT &amp; LEARNING HOURS SUMMARY table is attached</w:t>
      </w:r>
    </w:p>
    <w:p w14:paraId="5D36F63B" w14:textId="77777777" w:rsidR="00F001A3" w:rsidRPr="00174B92" w:rsidRDefault="00F001A3" w:rsidP="00F001A3">
      <w:pPr>
        <w:rPr>
          <w:rStyle w:val="SubtleEmphasis"/>
        </w:rPr>
      </w:pPr>
      <w:r w:rsidRPr="00174B92">
        <w:rPr>
          <w:rStyle w:val="SubtleEmphasis"/>
        </w:rPr>
        <w:t>or</w:t>
      </w:r>
    </w:p>
    <w:p w14:paraId="2091174B" w14:textId="2CBD28C0" w:rsidR="00F001A3" w:rsidRPr="00174B92" w:rsidRDefault="00C149EF" w:rsidP="00F001A3">
      <w:pPr>
        <w:rPr>
          <w:rStyle w:val="SubtleEmphasis"/>
        </w:rPr>
      </w:pPr>
      <w:sdt>
        <w:sdtPr>
          <w:rPr>
            <w:rStyle w:val="SubtleEmphasis"/>
          </w:rPr>
          <w:id w:val="-49921213"/>
          <w14:checkbox>
            <w14:checked w14:val="0"/>
            <w14:checkedState w14:val="2612" w14:font="Arial"/>
            <w14:uncheckedState w14:val="2610" w14:font="Arial"/>
          </w14:checkbox>
        </w:sdtPr>
        <w:sdtEndPr>
          <w:rPr>
            <w:rStyle w:val="SubtleEmphasis"/>
          </w:rPr>
        </w:sdtEndPr>
        <w:sdtContent>
          <w:r w:rsidR="00F001A3" w:rsidRPr="00174B92">
            <w:rPr>
              <w:rStyle w:val="SubtleEmphasis"/>
              <w:rFonts w:ascii="Segoe UI Symbol" w:hAnsi="Segoe UI Symbol" w:cs="Segoe UI Symbol"/>
            </w:rPr>
            <w:t>☐</w:t>
          </w:r>
        </w:sdtContent>
      </w:sdt>
      <w:r w:rsidR="00F001A3" w:rsidRPr="00174B92">
        <w:rPr>
          <w:rStyle w:val="SubtleEmphasis"/>
        </w:rPr>
        <w:t xml:space="preserve"> Check box to indicate </w:t>
      </w:r>
      <w:r w:rsidR="008B6ED9">
        <w:rPr>
          <w:rStyle w:val="SubtleEmphasis"/>
        </w:rPr>
        <w:t xml:space="preserve">an </w:t>
      </w:r>
      <w:r w:rsidR="00F001A3" w:rsidRPr="00174B92">
        <w:rPr>
          <w:rStyle w:val="SubtleEmphasis"/>
        </w:rPr>
        <w:t>LCS LEVELS, COURSES, ASSESSMENT &amp; LEARNING HOURS SUMMARY table are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F001A3" w14:paraId="74E0F553" w14:textId="77777777" w:rsidTr="00A61F3B">
        <w:tc>
          <w:tcPr>
            <w:tcW w:w="2263" w:type="dxa"/>
          </w:tcPr>
          <w:p w14:paraId="79375443" w14:textId="77777777" w:rsidR="00F001A3" w:rsidRPr="00174B92" w:rsidRDefault="00F001A3" w:rsidP="00A61F3B">
            <w:pPr>
              <w:rPr>
                <w:rStyle w:val="SubtleEmphasis"/>
              </w:rPr>
            </w:pPr>
            <w:r w:rsidRPr="00174B92">
              <w:rPr>
                <w:rStyle w:val="SubtleEmphasis"/>
              </w:rPr>
              <w:t>Embed document here</w:t>
            </w:r>
          </w:p>
          <w:p w14:paraId="5AA87B22" w14:textId="77777777" w:rsidR="00F001A3" w:rsidRPr="000C151B" w:rsidRDefault="00F001A3" w:rsidP="00A61F3B">
            <w:r w:rsidRPr="00174B92">
              <w:rPr>
                <w:rStyle w:val="SubtleEmphasis"/>
              </w:rPr>
              <w:t>(blank template attached)</w:t>
            </w:r>
          </w:p>
        </w:tc>
        <w:bookmarkStart w:id="2" w:name="_MON_1656391955"/>
        <w:bookmarkEnd w:id="2"/>
        <w:tc>
          <w:tcPr>
            <w:tcW w:w="6753" w:type="dxa"/>
            <w:shd w:val="clear" w:color="auto" w:fill="F2F2F2" w:themeFill="background1" w:themeFillShade="F2"/>
          </w:tcPr>
          <w:p w14:paraId="0C88BDAB" w14:textId="77777777" w:rsidR="00F001A3" w:rsidRDefault="00F001A3" w:rsidP="00A61F3B">
            <w:r>
              <w:rPr>
                <w:lang w:eastAsia="en-US"/>
              </w:rPr>
              <w:object w:dxaOrig="1513" w:dyaOrig="989" w14:anchorId="76514B04">
                <v:shape id="_x0000_i1027" type="#_x0000_t75" style="width:76.1pt;height:49.2pt" o:ole="">
                  <v:imagedata r:id="rId12" o:title=""/>
                </v:shape>
                <o:OLEObject Type="Embed" ProgID="Word.Document.12" ShapeID="_x0000_i1027" DrawAspect="Icon" ObjectID="_1656395880" r:id="rId13">
                  <o:FieldCodes>\s</o:FieldCodes>
                </o:OLEObject>
              </w:object>
            </w:r>
          </w:p>
        </w:tc>
      </w:tr>
    </w:tbl>
    <w:p w14:paraId="531561AF" w14:textId="77777777" w:rsidR="00F001A3" w:rsidRDefault="00F001A3" w:rsidP="00322BF0"/>
    <w:p w14:paraId="53146F00" w14:textId="16D5B2BA" w:rsidR="00E540D4" w:rsidRDefault="00B7312D" w:rsidP="00542C3E">
      <w:pPr>
        <w:pStyle w:val="Heading1"/>
      </w:pPr>
      <w:r>
        <w:t>TEACHING &amp; STAFF</w:t>
      </w:r>
    </w:p>
    <w:p w14:paraId="69E47682" w14:textId="75F41F40" w:rsidR="00BC3269" w:rsidRDefault="00BC3269" w:rsidP="00BC3269">
      <w:pPr>
        <w:pStyle w:val="Heading2"/>
      </w:pPr>
      <w:r>
        <w:lastRenderedPageBreak/>
        <w:t>teaching METHOD</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C3269" w14:paraId="20C1CD1C" w14:textId="77777777" w:rsidTr="00A61F3B">
        <w:tc>
          <w:tcPr>
            <w:tcW w:w="9016" w:type="dxa"/>
            <w:shd w:val="clear" w:color="auto" w:fill="F2F2F2" w:themeFill="background1" w:themeFillShade="F2"/>
          </w:tcPr>
          <w:p w14:paraId="7CA3535B" w14:textId="77777777" w:rsidR="00BC3269" w:rsidRPr="00F870B2" w:rsidRDefault="00BC3269" w:rsidP="00A61F3B">
            <w:pPr>
              <w:rPr>
                <w:rFonts w:eastAsia="Calibri" w:hAnsi="Calibri" w:cs="Calibri"/>
              </w:rPr>
            </w:pPr>
            <w:r w:rsidRPr="007A10A6">
              <w:t>Tick all boxes that apply below and provide explanatory text here if necessary</w:t>
            </w:r>
            <w:r>
              <w:t>.</w:t>
            </w:r>
          </w:p>
        </w:tc>
      </w:tr>
      <w:tr w:rsidR="00BC3269" w14:paraId="35C36A32" w14:textId="77777777" w:rsidTr="00A61F3B">
        <w:tc>
          <w:tcPr>
            <w:tcW w:w="9016" w:type="dxa"/>
            <w:shd w:val="clear" w:color="auto" w:fill="F2F2F2" w:themeFill="background1" w:themeFillShade="F2"/>
          </w:tcPr>
          <w:p w14:paraId="45E6792C" w14:textId="77777777" w:rsidR="00BC3269" w:rsidRPr="009F0D96" w:rsidRDefault="00C149EF" w:rsidP="00A61F3B">
            <w:sdt>
              <w:sdtPr>
                <w:rPr>
                  <w:rFonts w:eastAsia="Calibri"/>
                  <w:shd w:val="clear" w:color="auto" w:fill="FFFFFF" w:themeFill="background1"/>
                </w:rPr>
                <w:id w:val="-1128386101"/>
                <w15:color w:val="FFFFFF"/>
                <w14:checkbox>
                  <w14:checked w14:val="0"/>
                  <w14:checkedState w14:val="2612" w14:font="MS Gothic"/>
                  <w14:uncheckedState w14:val="2610" w14:font="MS Gothic"/>
                </w14:checkbox>
              </w:sdtPr>
              <w:sdtEndPr/>
              <w:sdtContent>
                <w:r w:rsidR="00BC3269">
                  <w:rPr>
                    <w:rFonts w:ascii="MS Gothic" w:eastAsia="MS Gothic" w:hAnsi="MS Gothic" w:hint="eastAsia"/>
                    <w:shd w:val="clear" w:color="auto" w:fill="FFFFFF" w:themeFill="background1"/>
                  </w:rPr>
                  <w:t>☐</w:t>
                </w:r>
              </w:sdtContent>
            </w:sdt>
            <w:r w:rsidR="00BC3269" w:rsidRPr="00103294">
              <w:rPr>
                <w:rFonts w:eastAsia="Calibri"/>
              </w:rPr>
              <w:t>Classroom based teaching</w:t>
            </w:r>
            <w:r w:rsidR="00BC3269">
              <w:rPr>
                <w:rFonts w:eastAsia="Calibri"/>
              </w:rPr>
              <w:t xml:space="preserve">    </w:t>
            </w:r>
            <w:sdt>
              <w:sdtPr>
                <w:rPr>
                  <w:rFonts w:eastAsia="Calibri"/>
                  <w:shd w:val="clear" w:color="auto" w:fill="FFFFFF" w:themeFill="background1"/>
                </w:rPr>
                <w:id w:val="2081097688"/>
                <w14:checkbox>
                  <w14:checked w14:val="0"/>
                  <w14:checkedState w14:val="2612" w14:font="MS Gothic"/>
                  <w14:uncheckedState w14:val="2610" w14:font="MS Gothic"/>
                </w14:checkbox>
              </w:sdtPr>
              <w:sdtEndPr/>
              <w:sdtContent>
                <w:r w:rsidR="00BC3269">
                  <w:rPr>
                    <w:rFonts w:ascii="MS Gothic" w:eastAsia="MS Gothic" w:hAnsi="MS Gothic" w:hint="eastAsia"/>
                    <w:shd w:val="clear" w:color="auto" w:fill="FFFFFF" w:themeFill="background1"/>
                  </w:rPr>
                  <w:t>☐</w:t>
                </w:r>
              </w:sdtContent>
            </w:sdt>
            <w:r w:rsidR="00BC3269">
              <w:rPr>
                <w:rFonts w:eastAsia="Calibri"/>
              </w:rPr>
              <w:t xml:space="preserve">Workshops    </w:t>
            </w:r>
            <w:sdt>
              <w:sdtPr>
                <w:rPr>
                  <w:rFonts w:eastAsia="Calibri"/>
                  <w:shd w:val="clear" w:color="auto" w:fill="FFFFFF" w:themeFill="background1"/>
                </w:rPr>
                <w:id w:val="616725594"/>
                <w14:checkbox>
                  <w14:checked w14:val="0"/>
                  <w14:checkedState w14:val="2612" w14:font="MS Gothic"/>
                  <w14:uncheckedState w14:val="2610" w14:font="MS Gothic"/>
                </w14:checkbox>
              </w:sdtPr>
              <w:sdtEndPr/>
              <w:sdtContent>
                <w:r w:rsidR="00BC3269" w:rsidRPr="005744CC">
                  <w:rPr>
                    <w:rFonts w:ascii="MS Gothic" w:eastAsia="MS Gothic" w:hAnsi="MS Gothic" w:hint="eastAsia"/>
                    <w:shd w:val="clear" w:color="auto" w:fill="FFFFFF" w:themeFill="background1"/>
                  </w:rPr>
                  <w:t>☐</w:t>
                </w:r>
              </w:sdtContent>
            </w:sdt>
            <w:r w:rsidR="00BC3269">
              <w:rPr>
                <w:rFonts w:eastAsia="Calibri"/>
              </w:rPr>
              <w:t xml:space="preserve">Online    </w:t>
            </w:r>
            <w:sdt>
              <w:sdtPr>
                <w:rPr>
                  <w:rFonts w:eastAsia="Calibri"/>
                  <w:shd w:val="clear" w:color="auto" w:fill="FFFFFF" w:themeFill="background1"/>
                </w:rPr>
                <w:id w:val="-499044443"/>
                <w14:checkbox>
                  <w14:checked w14:val="0"/>
                  <w14:checkedState w14:val="2612" w14:font="MS Gothic"/>
                  <w14:uncheckedState w14:val="2610" w14:font="MS Gothic"/>
                </w14:checkbox>
              </w:sdtPr>
              <w:sdtEndPr/>
              <w:sdtContent>
                <w:r w:rsidR="00BC3269">
                  <w:rPr>
                    <w:rFonts w:ascii="MS Gothic" w:eastAsia="MS Gothic" w:hAnsi="MS Gothic" w:hint="eastAsia"/>
                    <w:shd w:val="clear" w:color="auto" w:fill="FFFFFF" w:themeFill="background1"/>
                  </w:rPr>
                  <w:t>☐</w:t>
                </w:r>
              </w:sdtContent>
            </w:sdt>
            <w:proofErr w:type="spellStart"/>
            <w:r w:rsidR="00BC3269">
              <w:rPr>
                <w:rFonts w:eastAsia="Calibri"/>
              </w:rPr>
              <w:t>Self study</w:t>
            </w:r>
            <w:proofErr w:type="spellEnd"/>
            <w:r w:rsidR="00BC3269">
              <w:rPr>
                <w:rFonts w:eastAsia="Calibri"/>
              </w:rPr>
              <w:br/>
            </w:r>
            <w:sdt>
              <w:sdtPr>
                <w:rPr>
                  <w:rFonts w:eastAsia="Calibri"/>
                  <w:shd w:val="clear" w:color="auto" w:fill="FFFFFF" w:themeFill="background1"/>
                </w:rPr>
                <w:id w:val="430624009"/>
                <w14:checkbox>
                  <w14:checked w14:val="0"/>
                  <w14:checkedState w14:val="2612" w14:font="MS Gothic"/>
                  <w14:uncheckedState w14:val="2610" w14:font="MS Gothic"/>
                </w14:checkbox>
              </w:sdtPr>
              <w:sdtEndPr/>
              <w:sdtContent>
                <w:r w:rsidR="00BC3269">
                  <w:rPr>
                    <w:rFonts w:ascii="MS Gothic" w:eastAsia="MS Gothic" w:hAnsi="MS Gothic" w:hint="eastAsia"/>
                    <w:shd w:val="clear" w:color="auto" w:fill="FFFFFF" w:themeFill="background1"/>
                  </w:rPr>
                  <w:t>☐</w:t>
                </w:r>
              </w:sdtContent>
            </w:sdt>
            <w:r w:rsidR="00BC3269" w:rsidRPr="00103294">
              <w:rPr>
                <w:rFonts w:eastAsia="Calibri"/>
              </w:rPr>
              <w:t>Workplace based teaching</w:t>
            </w:r>
            <w:r w:rsidR="00BC3269">
              <w:rPr>
                <w:rFonts w:eastAsia="Calibri"/>
              </w:rPr>
              <w:t xml:space="preserve">   </w:t>
            </w:r>
            <w:sdt>
              <w:sdtPr>
                <w:rPr>
                  <w:rFonts w:eastAsia="Calibri"/>
                  <w:shd w:val="clear" w:color="auto" w:fill="FFFFFF" w:themeFill="background1"/>
                </w:rPr>
                <w:id w:val="1182321846"/>
                <w14:checkbox>
                  <w14:checked w14:val="0"/>
                  <w14:checkedState w14:val="2612" w14:font="MS Gothic"/>
                  <w14:uncheckedState w14:val="2610" w14:font="MS Gothic"/>
                </w14:checkbox>
              </w:sdtPr>
              <w:sdtEndPr/>
              <w:sdtContent>
                <w:r w:rsidR="00BC3269">
                  <w:rPr>
                    <w:rFonts w:ascii="MS Gothic" w:eastAsia="MS Gothic" w:hAnsi="MS Gothic" w:hint="eastAsia"/>
                    <w:shd w:val="clear" w:color="auto" w:fill="FFFFFF" w:themeFill="background1"/>
                  </w:rPr>
                  <w:t>☐</w:t>
                </w:r>
              </w:sdtContent>
            </w:sdt>
            <w:r w:rsidR="00BC3269">
              <w:rPr>
                <w:rFonts w:eastAsia="Calibri"/>
              </w:rPr>
              <w:t>Other_____________</w:t>
            </w:r>
          </w:p>
        </w:tc>
      </w:tr>
    </w:tbl>
    <w:p w14:paraId="56C1DF6E" w14:textId="77777777" w:rsidR="00BC3269" w:rsidRDefault="00BC3269" w:rsidP="00BC3269">
      <w:pPr>
        <w:pStyle w:val="Heading2"/>
      </w:pPr>
      <w:r w:rsidRPr="00ED7B3B">
        <w:t>practical activitie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C3269" w14:paraId="7182F42D" w14:textId="77777777" w:rsidTr="00A61F3B">
        <w:tc>
          <w:tcPr>
            <w:tcW w:w="9016" w:type="dxa"/>
            <w:shd w:val="clear" w:color="auto" w:fill="F2F2F2" w:themeFill="background1" w:themeFillShade="F2"/>
          </w:tcPr>
          <w:p w14:paraId="66A560E4" w14:textId="77777777" w:rsidR="00BC3269" w:rsidRPr="00F870B2" w:rsidRDefault="00BC3269" w:rsidP="00A61F3B">
            <w:pPr>
              <w:rPr>
                <w:rFonts w:eastAsia="Calibri" w:hAnsi="Calibri" w:cs="Calibri"/>
              </w:rPr>
            </w:pPr>
            <w:r w:rsidRPr="00554FCD">
              <w:rPr>
                <w:spacing w:val="-1"/>
              </w:rPr>
              <w:t>Describe the practical activities, simulations, interactions used in teaching</w:t>
            </w:r>
          </w:p>
        </w:tc>
      </w:tr>
    </w:tbl>
    <w:p w14:paraId="38A86428" w14:textId="77777777" w:rsidR="00BC3269" w:rsidRDefault="00BC3269" w:rsidP="00BC3269">
      <w:pPr>
        <w:pStyle w:val="Heading2"/>
      </w:pPr>
      <w:r>
        <w:t>Class Size</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C3269" w14:paraId="28447C38" w14:textId="77777777" w:rsidTr="00A61F3B">
        <w:tc>
          <w:tcPr>
            <w:tcW w:w="9016" w:type="dxa"/>
            <w:shd w:val="clear" w:color="auto" w:fill="F2F2F2" w:themeFill="background1" w:themeFillShade="F2"/>
          </w:tcPr>
          <w:p w14:paraId="2F173477" w14:textId="77777777" w:rsidR="00BC3269" w:rsidRPr="005178C0" w:rsidRDefault="00BC3269" w:rsidP="00A61F3B">
            <w:pPr>
              <w:rPr>
                <w:rFonts w:eastAsia="Calibri" w:hAnsi="Calibri" w:cs="Calibri"/>
              </w:rPr>
            </w:pPr>
            <w:r>
              <w:t>Describe</w:t>
            </w:r>
            <w:r>
              <w:rPr>
                <w:spacing w:val="-5"/>
              </w:rPr>
              <w:t xml:space="preserve"> </w:t>
            </w:r>
            <w:r>
              <w:t>the approach</w:t>
            </w:r>
            <w:r>
              <w:rPr>
                <w:spacing w:val="-5"/>
              </w:rPr>
              <w:t xml:space="preserve"> </w:t>
            </w:r>
            <w:r>
              <w:t>taken</w:t>
            </w:r>
            <w:r>
              <w:rPr>
                <w:spacing w:val="-5"/>
              </w:rPr>
              <w:t xml:space="preserve"> </w:t>
            </w:r>
            <w:r>
              <w:t>to</w:t>
            </w:r>
            <w:r>
              <w:rPr>
                <w:spacing w:val="-6"/>
              </w:rPr>
              <w:t xml:space="preserve"> </w:t>
            </w:r>
            <w:r>
              <w:t>class</w:t>
            </w:r>
            <w:r>
              <w:rPr>
                <w:spacing w:val="-6"/>
              </w:rPr>
              <w:t xml:space="preserve"> </w:t>
            </w:r>
            <w:r>
              <w:t>sizes,</w:t>
            </w:r>
            <w:r>
              <w:rPr>
                <w:spacing w:val="-5"/>
              </w:rPr>
              <w:t xml:space="preserve"> </w:t>
            </w:r>
            <w:r>
              <w:t>including</w:t>
            </w:r>
            <w:r>
              <w:rPr>
                <w:spacing w:val="-6"/>
              </w:rPr>
              <w:t xml:space="preserve"> </w:t>
            </w:r>
            <w:r>
              <w:t>the</w:t>
            </w:r>
            <w:r>
              <w:rPr>
                <w:spacing w:val="-6"/>
              </w:rPr>
              <w:t xml:space="preserve"> </w:t>
            </w:r>
            <w:r>
              <w:t>expected</w:t>
            </w:r>
            <w:r>
              <w:rPr>
                <w:spacing w:val="-6"/>
              </w:rPr>
              <w:t xml:space="preserve"> </w:t>
            </w:r>
            <w:r>
              <w:t>number</w:t>
            </w:r>
            <w:r>
              <w:rPr>
                <w:spacing w:val="1"/>
              </w:rPr>
              <w:t xml:space="preserve"> </w:t>
            </w:r>
            <w:r>
              <w:t>in</w:t>
            </w:r>
            <w:r>
              <w:rPr>
                <w:spacing w:val="-5"/>
              </w:rPr>
              <w:t xml:space="preserve"> </w:t>
            </w:r>
            <w:r>
              <w:t>groups.</w:t>
            </w:r>
          </w:p>
        </w:tc>
      </w:tr>
    </w:tbl>
    <w:p w14:paraId="2536C873" w14:textId="77777777" w:rsidR="00BC3269" w:rsidRDefault="00BC3269" w:rsidP="00BC3269">
      <w:pPr>
        <w:pStyle w:val="Heading2"/>
      </w:pPr>
      <w:r>
        <w:t>D</w:t>
      </w:r>
      <w:r w:rsidRPr="00ED7B3B">
        <w:t xml:space="preserve">elivery capability </w:t>
      </w:r>
      <w:r>
        <w:t>Assessment</w:t>
      </w:r>
    </w:p>
    <w:p w14:paraId="41B49FA5" w14:textId="77777777" w:rsidR="00BC3269" w:rsidRPr="00174B92" w:rsidRDefault="00BC3269" w:rsidP="00BC3269">
      <w:pPr>
        <w:rPr>
          <w:rStyle w:val="SubtleEmphasis"/>
        </w:rPr>
      </w:pPr>
      <w:r w:rsidRPr="00174B92">
        <w:rPr>
          <w:rStyle w:val="SubtleEmphasis"/>
        </w:rPr>
        <w:t>A delivery capability matrix should be completed and included in the portfolio. This indicates the relative strength of the delivery resources across the key LCS knowledge levels and can be produced through a staff self-assessment exercise. A template for this is embedded below.</w:t>
      </w:r>
    </w:p>
    <w:p w14:paraId="495D5BCD" w14:textId="77777777" w:rsidR="00BC3269" w:rsidRPr="00174B92" w:rsidRDefault="00C149EF" w:rsidP="00BC3269">
      <w:pPr>
        <w:rPr>
          <w:rStyle w:val="SubtleEmphasis"/>
        </w:rPr>
      </w:pPr>
      <w:sdt>
        <w:sdtPr>
          <w:rPr>
            <w:rStyle w:val="SubtleEmphasis"/>
          </w:rPr>
          <w:id w:val="1248075971"/>
          <w14:checkbox>
            <w14:checked w14:val="0"/>
            <w14:checkedState w14:val="2612" w14:font="Arial"/>
            <w14:uncheckedState w14:val="2610" w14:font="Arial"/>
          </w14:checkbox>
        </w:sdtPr>
        <w:sdtEndPr>
          <w:rPr>
            <w:rStyle w:val="SubtleEmphasis"/>
          </w:rPr>
        </w:sdtEndPr>
        <w:sdtContent>
          <w:r w:rsidR="00BC3269" w:rsidRPr="00174B92">
            <w:rPr>
              <w:rStyle w:val="SubtleEmphasis"/>
              <w:rFonts w:ascii="Segoe UI Symbol" w:hAnsi="Segoe UI Symbol" w:cs="Segoe UI Symbol"/>
            </w:rPr>
            <w:t>☐</w:t>
          </w:r>
        </w:sdtContent>
      </w:sdt>
      <w:r w:rsidR="00BC3269" w:rsidRPr="00174B92">
        <w:rPr>
          <w:rStyle w:val="SubtleEmphasis"/>
        </w:rPr>
        <w:t xml:space="preserve"> Check box to indicate a Delivery Capability Matrix is attached</w:t>
      </w:r>
    </w:p>
    <w:p w14:paraId="1D979FAA" w14:textId="77777777" w:rsidR="00BC3269" w:rsidRPr="00174B92" w:rsidRDefault="00BC3269" w:rsidP="00BC3269">
      <w:pPr>
        <w:rPr>
          <w:rStyle w:val="SubtleEmphasis"/>
        </w:rPr>
      </w:pPr>
      <w:r w:rsidRPr="00174B92">
        <w:rPr>
          <w:rStyle w:val="SubtleEmphasis"/>
        </w:rPr>
        <w:t>or</w:t>
      </w:r>
    </w:p>
    <w:p w14:paraId="5CD50E94" w14:textId="77777777" w:rsidR="00BC3269" w:rsidRPr="00174B92" w:rsidRDefault="00C149EF" w:rsidP="00BC3269">
      <w:pPr>
        <w:rPr>
          <w:rStyle w:val="SubtleEmphasis"/>
        </w:rPr>
      </w:pPr>
      <w:sdt>
        <w:sdtPr>
          <w:rPr>
            <w:rStyle w:val="SubtleEmphasis"/>
          </w:rPr>
          <w:id w:val="503480089"/>
          <w14:checkbox>
            <w14:checked w14:val="0"/>
            <w14:checkedState w14:val="2612" w14:font="Arial"/>
            <w14:uncheckedState w14:val="2610" w14:font="Arial"/>
          </w14:checkbox>
        </w:sdtPr>
        <w:sdtEndPr>
          <w:rPr>
            <w:rStyle w:val="SubtleEmphasis"/>
          </w:rPr>
        </w:sdtEndPr>
        <w:sdtContent>
          <w:r w:rsidR="00BC3269" w:rsidRPr="00174B92">
            <w:rPr>
              <w:rStyle w:val="SubtleEmphasis"/>
              <w:rFonts w:ascii="Segoe UI Symbol" w:hAnsi="Segoe UI Symbol" w:cs="Segoe UI Symbol"/>
            </w:rPr>
            <w:t>☐</w:t>
          </w:r>
        </w:sdtContent>
      </w:sdt>
      <w:r w:rsidR="00BC3269" w:rsidRPr="00174B92">
        <w:rPr>
          <w:rStyle w:val="SubtleEmphasis"/>
        </w:rPr>
        <w:t xml:space="preserve"> Check box to indicate a Delivery Capability Matrix is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BC3269" w14:paraId="58CF0BDE" w14:textId="77777777" w:rsidTr="00A61F3B">
        <w:tc>
          <w:tcPr>
            <w:tcW w:w="2263" w:type="dxa"/>
          </w:tcPr>
          <w:p w14:paraId="749D2B17" w14:textId="77777777" w:rsidR="00BC3269" w:rsidRPr="00174B92" w:rsidRDefault="00BC3269" w:rsidP="00A61F3B">
            <w:pPr>
              <w:rPr>
                <w:rStyle w:val="SubtleEmphasis"/>
              </w:rPr>
            </w:pPr>
            <w:r w:rsidRPr="00174B92">
              <w:rPr>
                <w:rStyle w:val="SubtleEmphasis"/>
              </w:rPr>
              <w:t>Embed document here</w:t>
            </w:r>
          </w:p>
          <w:p w14:paraId="4C8AFDB4" w14:textId="77777777" w:rsidR="00BC3269" w:rsidRDefault="00BC3269" w:rsidP="00A61F3B">
            <w:r w:rsidRPr="00174B92">
              <w:rPr>
                <w:rStyle w:val="SubtleEmphasis"/>
              </w:rPr>
              <w:t>(blank template attached)</w:t>
            </w:r>
          </w:p>
        </w:tc>
        <w:tc>
          <w:tcPr>
            <w:tcW w:w="6753" w:type="dxa"/>
            <w:shd w:val="clear" w:color="auto" w:fill="F2F2F2" w:themeFill="background1" w:themeFillShade="F2"/>
          </w:tcPr>
          <w:p w14:paraId="0B33AF0C" w14:textId="77777777" w:rsidR="00BC3269" w:rsidRDefault="00BC3269" w:rsidP="00A61F3B">
            <w:r>
              <w:rPr>
                <w:rFonts w:eastAsiaTheme="minorHAnsi"/>
                <w:lang w:eastAsia="en-US"/>
              </w:rPr>
              <w:object w:dxaOrig="1513" w:dyaOrig="989" w14:anchorId="515A1C43">
                <v:shape id="_x0000_i1028" type="#_x0000_t75" style="width:76.1pt;height:49.2pt" o:ole="">
                  <v:imagedata r:id="rId14" o:title=""/>
                </v:shape>
                <o:OLEObject Type="Embed" ProgID="Word.Document.12" ShapeID="_x0000_i1028" DrawAspect="Icon" ObjectID="_1656395881" r:id="rId15">
                  <o:FieldCodes>\s</o:FieldCodes>
                </o:OLEObject>
              </w:object>
            </w:r>
            <w:r>
              <w:rPr>
                <w:rFonts w:eastAsiaTheme="minorHAnsi"/>
                <w:lang w:eastAsia="en-US"/>
              </w:rPr>
              <w:object w:dxaOrig="1513" w:dyaOrig="989" w14:anchorId="08FB211E">
                <v:shape id="_x0000_i1029" type="#_x0000_t75" style="width:76.1pt;height:49.2pt" o:ole="">
                  <v:imagedata r:id="rId16" o:title=""/>
                </v:shape>
                <o:OLEObject Type="Embed" ProgID="Excel.Sheet.12" ShapeID="_x0000_i1029" DrawAspect="Icon" ObjectID="_1656395882" r:id="rId17"/>
              </w:object>
            </w:r>
          </w:p>
        </w:tc>
      </w:tr>
    </w:tbl>
    <w:p w14:paraId="0FB4627B" w14:textId="77777777" w:rsidR="00BC3269" w:rsidRDefault="00BC3269" w:rsidP="00BC3269">
      <w:pPr>
        <w:pStyle w:val="Heading2"/>
      </w:pPr>
      <w:r>
        <w:t>Trainers Biographical Information</w:t>
      </w:r>
    </w:p>
    <w:p w14:paraId="1632BD83" w14:textId="77777777" w:rsidR="00BC3269" w:rsidRPr="00174B92" w:rsidRDefault="00BC3269" w:rsidP="00BC3269">
      <w:pPr>
        <w:rPr>
          <w:rStyle w:val="SubtleEmphasis"/>
        </w:rPr>
      </w:pPr>
      <w:r w:rsidRPr="00174B92">
        <w:rPr>
          <w:rStyle w:val="SubtleEmphasis"/>
        </w:rPr>
        <w:t>Provide a list of those who will deliver training along with biographical information for each containing relevant information about their lean work experience/teaching credentials. A template for this is embedded below.</w:t>
      </w:r>
    </w:p>
    <w:p w14:paraId="339D003D" w14:textId="77777777" w:rsidR="00BC3269" w:rsidRPr="00174B92" w:rsidRDefault="00BC3269" w:rsidP="00BC3269">
      <w:pPr>
        <w:rPr>
          <w:rStyle w:val="SubtleEmphasis"/>
        </w:rPr>
      </w:pPr>
      <w:r w:rsidRPr="00174B92">
        <w:rPr>
          <w:rStyle w:val="SubtleEmphasis"/>
          <w:rFonts w:ascii="Segoe UI Symbol" w:hAnsi="Segoe UI Symbol" w:cs="Segoe UI Symbol"/>
        </w:rPr>
        <w:t>☐</w:t>
      </w:r>
      <w:r w:rsidRPr="00174B92">
        <w:rPr>
          <w:rStyle w:val="SubtleEmphasis"/>
        </w:rPr>
        <w:t xml:space="preserve"> Check box to indicate biographical Information is attached</w:t>
      </w:r>
    </w:p>
    <w:p w14:paraId="291F0019" w14:textId="77777777" w:rsidR="00BC3269" w:rsidRPr="00174B92" w:rsidRDefault="00BC3269" w:rsidP="00BC3269">
      <w:pPr>
        <w:rPr>
          <w:rStyle w:val="SubtleEmphasis"/>
        </w:rPr>
      </w:pPr>
      <w:r w:rsidRPr="00174B92">
        <w:rPr>
          <w:rStyle w:val="SubtleEmphasis"/>
        </w:rPr>
        <w:t>or</w:t>
      </w:r>
    </w:p>
    <w:p w14:paraId="2553940D" w14:textId="77777777" w:rsidR="00BC3269" w:rsidRPr="00174B92" w:rsidRDefault="00BC3269" w:rsidP="00BC3269">
      <w:pPr>
        <w:rPr>
          <w:rStyle w:val="SubtleEmphasis"/>
        </w:rPr>
      </w:pPr>
      <w:r w:rsidRPr="00174B92">
        <w:rPr>
          <w:rStyle w:val="SubtleEmphasis"/>
          <w:rFonts w:ascii="Segoe UI Symbol" w:hAnsi="Segoe UI Symbol" w:cs="Segoe UI Symbol"/>
        </w:rPr>
        <w:t>☐</w:t>
      </w:r>
      <w:r w:rsidRPr="00174B92">
        <w:rPr>
          <w:rStyle w:val="SubtleEmphasis"/>
        </w:rPr>
        <w:t xml:space="preserve"> Check box to indicate biographical Information is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BC3269" w:rsidRPr="00487554" w14:paraId="40C46C63" w14:textId="77777777" w:rsidTr="00A61F3B">
        <w:tc>
          <w:tcPr>
            <w:tcW w:w="2263" w:type="dxa"/>
          </w:tcPr>
          <w:p w14:paraId="12638FD1" w14:textId="77777777" w:rsidR="00BC3269" w:rsidRPr="00174B92" w:rsidRDefault="00BC3269" w:rsidP="00A61F3B">
            <w:pPr>
              <w:rPr>
                <w:rStyle w:val="SubtleEmphasis"/>
              </w:rPr>
            </w:pPr>
            <w:r w:rsidRPr="00174B92">
              <w:rPr>
                <w:rStyle w:val="SubtleEmphasis"/>
              </w:rPr>
              <w:t>Embed document here</w:t>
            </w:r>
          </w:p>
          <w:p w14:paraId="1090F748" w14:textId="77777777" w:rsidR="00BC3269" w:rsidRPr="00487554" w:rsidRDefault="00BC3269" w:rsidP="00A61F3B">
            <w:pPr>
              <w:rPr>
                <w:rFonts w:eastAsiaTheme="minorHAnsi"/>
              </w:rPr>
            </w:pPr>
            <w:r w:rsidRPr="00174B92">
              <w:rPr>
                <w:rStyle w:val="SubtleEmphasis"/>
              </w:rPr>
              <w:t>(blank template attached)</w:t>
            </w:r>
          </w:p>
        </w:tc>
        <w:tc>
          <w:tcPr>
            <w:tcW w:w="6753" w:type="dxa"/>
            <w:shd w:val="clear" w:color="auto" w:fill="F2F2F2" w:themeFill="background1" w:themeFillShade="F2"/>
          </w:tcPr>
          <w:p w14:paraId="246B3B08" w14:textId="77777777" w:rsidR="00BC3269" w:rsidRPr="00487554" w:rsidRDefault="00BC3269" w:rsidP="00A61F3B">
            <w:pPr>
              <w:rPr>
                <w:rFonts w:eastAsiaTheme="minorHAnsi"/>
              </w:rPr>
            </w:pPr>
            <w:r>
              <w:rPr>
                <w:rFonts w:eastAsiaTheme="minorHAnsi"/>
                <w:lang w:eastAsia="en-US"/>
              </w:rPr>
              <w:object w:dxaOrig="1513" w:dyaOrig="989" w14:anchorId="275C018E">
                <v:shape id="_x0000_i1030" type="#_x0000_t75" style="width:76.1pt;height:49.2pt" o:ole="">
                  <v:imagedata r:id="rId18" o:title=""/>
                </v:shape>
                <o:OLEObject Type="Embed" ProgID="Word.Document.12" ShapeID="_x0000_i1030" DrawAspect="Icon" ObjectID="_1656395883" r:id="rId19">
                  <o:FieldCodes>\s</o:FieldCodes>
                </o:OLEObject>
              </w:object>
            </w:r>
          </w:p>
        </w:tc>
      </w:tr>
    </w:tbl>
    <w:p w14:paraId="0071D847" w14:textId="77777777" w:rsidR="00BC3269" w:rsidRDefault="00BC3269" w:rsidP="00BC3269">
      <w:pPr>
        <w:pStyle w:val="Heading2"/>
      </w:pPr>
      <w:r>
        <w:t>E</w:t>
      </w:r>
      <w:r w:rsidRPr="00ED7B3B">
        <w:t xml:space="preserve">xternal </w:t>
      </w:r>
      <w:r>
        <w:t>D</w:t>
      </w:r>
      <w:r w:rsidRPr="00ED7B3B">
        <w:t xml:space="preserve">elivery </w:t>
      </w:r>
      <w:r>
        <w:t>R</w:t>
      </w:r>
      <w:r w:rsidRPr="00ED7B3B">
        <w:t>esource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C3269" w14:paraId="79366624" w14:textId="77777777" w:rsidTr="00A61F3B">
        <w:tc>
          <w:tcPr>
            <w:tcW w:w="9016" w:type="dxa"/>
            <w:shd w:val="clear" w:color="auto" w:fill="F2F2F2" w:themeFill="background1" w:themeFillShade="F2"/>
          </w:tcPr>
          <w:p w14:paraId="2A82DBC9" w14:textId="77777777" w:rsidR="00BC3269" w:rsidRPr="005178C0" w:rsidRDefault="00BC3269" w:rsidP="00A61F3B">
            <w:pPr>
              <w:rPr>
                <w:rFonts w:eastAsia="Calibri" w:hAnsi="Calibri" w:cs="Calibri"/>
              </w:rPr>
            </w:pPr>
            <w:r>
              <w:lastRenderedPageBreak/>
              <w:t>Provide</w:t>
            </w:r>
            <w:r>
              <w:rPr>
                <w:spacing w:val="-6"/>
              </w:rPr>
              <w:t xml:space="preserve"> </w:t>
            </w:r>
            <w:r>
              <w:t>a</w:t>
            </w:r>
            <w:r>
              <w:rPr>
                <w:spacing w:val="-8"/>
              </w:rPr>
              <w:t xml:space="preserve"> </w:t>
            </w:r>
            <w:r>
              <w:t>statement</w:t>
            </w:r>
            <w:r>
              <w:rPr>
                <w:spacing w:val="-7"/>
              </w:rPr>
              <w:t xml:space="preserve"> </w:t>
            </w:r>
            <w:r>
              <w:t>of</w:t>
            </w:r>
            <w:r>
              <w:rPr>
                <w:spacing w:val="-8"/>
              </w:rPr>
              <w:t xml:space="preserve"> </w:t>
            </w:r>
            <w:r>
              <w:t>the</w:t>
            </w:r>
            <w:r>
              <w:rPr>
                <w:spacing w:val="-8"/>
              </w:rPr>
              <w:t xml:space="preserve"> </w:t>
            </w:r>
            <w:r>
              <w:t>policy</w:t>
            </w:r>
            <w:r>
              <w:rPr>
                <w:spacing w:val="-8"/>
              </w:rPr>
              <w:t xml:space="preserve"> </w:t>
            </w:r>
            <w:r>
              <w:t>towards</w:t>
            </w:r>
            <w:r>
              <w:rPr>
                <w:spacing w:val="-8"/>
              </w:rPr>
              <w:t xml:space="preserve"> </w:t>
            </w:r>
            <w:r>
              <w:t>using</w:t>
            </w:r>
            <w:r>
              <w:rPr>
                <w:spacing w:val="-7"/>
              </w:rPr>
              <w:t xml:space="preserve"> </w:t>
            </w:r>
            <w:r>
              <w:t>external</w:t>
            </w:r>
            <w:r>
              <w:rPr>
                <w:spacing w:val="-8"/>
              </w:rPr>
              <w:t xml:space="preserve"> </w:t>
            </w:r>
            <w:r>
              <w:t>delivery</w:t>
            </w:r>
            <w:r>
              <w:rPr>
                <w:spacing w:val="-7"/>
              </w:rPr>
              <w:t xml:space="preserve"> </w:t>
            </w:r>
            <w:r>
              <w:t>resources (if</w:t>
            </w:r>
            <w:r>
              <w:rPr>
                <w:spacing w:val="-9"/>
              </w:rPr>
              <w:t xml:space="preserve"> </w:t>
            </w:r>
            <w:r>
              <w:t>applicable).</w:t>
            </w:r>
          </w:p>
        </w:tc>
      </w:tr>
    </w:tbl>
    <w:p w14:paraId="3F1414E1" w14:textId="0F4AA081" w:rsidR="00BC3269" w:rsidRDefault="00BC3269" w:rsidP="00CF3CC0"/>
    <w:p w14:paraId="30F1FFC9" w14:textId="77777777" w:rsidR="00BC3269" w:rsidRDefault="00BC3269" w:rsidP="00BC3269">
      <w:pPr>
        <w:pStyle w:val="Heading1"/>
      </w:pPr>
      <w:r>
        <w:t>E Learning</w:t>
      </w:r>
    </w:p>
    <w:p w14:paraId="4EEE9F3B" w14:textId="77777777" w:rsidR="00BC3269" w:rsidRPr="00897362" w:rsidRDefault="00BC3269" w:rsidP="00BC3269">
      <w:pPr>
        <w:rPr>
          <w:rStyle w:val="SubtleEmphasis"/>
        </w:rPr>
      </w:pPr>
      <w:r w:rsidRPr="00897362">
        <w:rPr>
          <w:rStyle w:val="SubtleEmphasis"/>
        </w:rPr>
        <w:t>If applicable</w:t>
      </w:r>
    </w:p>
    <w:p w14:paraId="335F72C6" w14:textId="77777777" w:rsidR="00BC3269" w:rsidRDefault="00BC3269" w:rsidP="00BC3269">
      <w:pPr>
        <w:pStyle w:val="Heading2"/>
      </w:pPr>
      <w:r w:rsidRPr="00B83561">
        <w:t>Which elements are delivered online?</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C3269" w14:paraId="25584006" w14:textId="77777777" w:rsidTr="00A61F3B">
        <w:tc>
          <w:tcPr>
            <w:tcW w:w="9016" w:type="dxa"/>
            <w:shd w:val="clear" w:color="auto" w:fill="F2F2F2" w:themeFill="background1" w:themeFillShade="F2"/>
          </w:tcPr>
          <w:p w14:paraId="6FC2F5AF" w14:textId="77777777" w:rsidR="00BC3269" w:rsidRPr="005178C0" w:rsidRDefault="00BC3269" w:rsidP="00A61F3B">
            <w:pPr>
              <w:rPr>
                <w:rFonts w:eastAsia="Calibri" w:hAnsi="Calibri" w:cs="Calibri"/>
              </w:rPr>
            </w:pPr>
            <w:r>
              <w:rPr>
                <w:rFonts w:eastAsia="Calibri" w:cs="Calibri"/>
              </w:rPr>
              <w:t>Detail which parts of the training use the web</w:t>
            </w:r>
          </w:p>
        </w:tc>
      </w:tr>
    </w:tbl>
    <w:p w14:paraId="459CECFD" w14:textId="77777777" w:rsidR="00BC3269" w:rsidRDefault="00BC3269" w:rsidP="00BC3269">
      <w:pPr>
        <w:pStyle w:val="Heading2"/>
      </w:pPr>
      <w:r w:rsidRPr="00B83561">
        <w:t>Learning platform used</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C3269" w14:paraId="19FB3193" w14:textId="77777777" w:rsidTr="00A61F3B">
        <w:tc>
          <w:tcPr>
            <w:tcW w:w="9016" w:type="dxa"/>
            <w:shd w:val="clear" w:color="auto" w:fill="F2F2F2" w:themeFill="background1" w:themeFillShade="F2"/>
          </w:tcPr>
          <w:p w14:paraId="303C7257" w14:textId="77777777" w:rsidR="00BC3269" w:rsidRPr="005178C0" w:rsidRDefault="00BC3269" w:rsidP="00A61F3B">
            <w:pPr>
              <w:rPr>
                <w:rFonts w:eastAsia="Calibri" w:hAnsi="Calibri" w:cs="Calibri"/>
              </w:rPr>
            </w:pPr>
            <w:r w:rsidRPr="00B83561">
              <w:rPr>
                <w:rFonts w:eastAsia="Calibri" w:cs="Calibri"/>
              </w:rPr>
              <w:t>Detail the learning management system, software, or e-learning provider used for e-learning</w:t>
            </w:r>
          </w:p>
        </w:tc>
      </w:tr>
    </w:tbl>
    <w:p w14:paraId="54A99032" w14:textId="77777777" w:rsidR="00BC3269" w:rsidRDefault="00BC3269" w:rsidP="00BC3269">
      <w:pPr>
        <w:pStyle w:val="Heading2"/>
      </w:pPr>
      <w:r w:rsidRPr="00542C3E">
        <w:t>Learning path</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C3269" w14:paraId="0EA84367" w14:textId="77777777" w:rsidTr="00A61F3B">
        <w:tc>
          <w:tcPr>
            <w:tcW w:w="9016" w:type="dxa"/>
            <w:shd w:val="clear" w:color="auto" w:fill="F2F2F2" w:themeFill="background1" w:themeFillShade="F2"/>
          </w:tcPr>
          <w:p w14:paraId="080DA60F" w14:textId="77777777" w:rsidR="00BC3269" w:rsidRPr="005178C0" w:rsidRDefault="00BC3269" w:rsidP="00A61F3B">
            <w:pPr>
              <w:rPr>
                <w:rFonts w:eastAsia="Calibri" w:hAnsi="Calibri" w:cs="Calibri"/>
              </w:rPr>
            </w:pPr>
            <w:r w:rsidRPr="00542C3E">
              <w:rPr>
                <w:rFonts w:eastAsia="Calibri" w:cs="Calibri"/>
              </w:rPr>
              <w:t>Provide an outline of how learners progress through the e-learning. For example, course entry, interaction with material, navigation through specific modules, specific activities undertaken, tests taken</w:t>
            </w:r>
          </w:p>
        </w:tc>
      </w:tr>
    </w:tbl>
    <w:p w14:paraId="682E7180" w14:textId="77777777" w:rsidR="00BC3269" w:rsidRDefault="00BC3269" w:rsidP="00BC3269">
      <w:pPr>
        <w:pStyle w:val="Heading2"/>
      </w:pPr>
      <w:r w:rsidRPr="00542C3E">
        <w:t>Provide access to the training website (if available)</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C3269" w14:paraId="1E5CFEEC" w14:textId="77777777" w:rsidTr="00A61F3B">
        <w:tc>
          <w:tcPr>
            <w:tcW w:w="9016" w:type="dxa"/>
            <w:shd w:val="clear" w:color="auto" w:fill="F2F2F2" w:themeFill="background1" w:themeFillShade="F2"/>
          </w:tcPr>
          <w:p w14:paraId="58C52659" w14:textId="77777777" w:rsidR="00BC3269" w:rsidRPr="005178C0" w:rsidRDefault="00BC3269" w:rsidP="00A61F3B">
            <w:pPr>
              <w:rPr>
                <w:rFonts w:eastAsia="Calibri" w:hAnsi="Calibri" w:cs="Calibri"/>
              </w:rPr>
            </w:pPr>
            <w:r>
              <w:rPr>
                <w:rFonts w:eastAsia="Calibri" w:cs="Calibri"/>
              </w:rPr>
              <w:t>url</w:t>
            </w:r>
          </w:p>
        </w:tc>
      </w:tr>
    </w:tbl>
    <w:p w14:paraId="70AC6E5C" w14:textId="77777777" w:rsidR="00BC3269" w:rsidRDefault="00BC3269" w:rsidP="00BC3269">
      <w:pPr>
        <w:pStyle w:val="Heading2"/>
      </w:pPr>
      <w:r w:rsidRPr="00542C3E">
        <w:t>Online test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C3269" w14:paraId="43CFB490" w14:textId="77777777" w:rsidTr="00A61F3B">
        <w:tc>
          <w:tcPr>
            <w:tcW w:w="9016" w:type="dxa"/>
            <w:shd w:val="clear" w:color="auto" w:fill="F2F2F2" w:themeFill="background1" w:themeFillShade="F2"/>
          </w:tcPr>
          <w:p w14:paraId="2212BC54" w14:textId="77777777" w:rsidR="00BC3269" w:rsidRPr="005178C0" w:rsidRDefault="00BC3269" w:rsidP="00A61F3B">
            <w:pPr>
              <w:rPr>
                <w:rFonts w:eastAsia="Calibri" w:hAnsi="Calibri" w:cs="Calibri"/>
              </w:rPr>
            </w:pPr>
            <w:r>
              <w:rPr>
                <w:rFonts w:eastAsia="Calibri" w:cs="Calibri"/>
              </w:rPr>
              <w:t>Describe how tests are structured and used</w:t>
            </w:r>
          </w:p>
        </w:tc>
      </w:tr>
    </w:tbl>
    <w:p w14:paraId="124ECE2F" w14:textId="77777777" w:rsidR="00BC3269" w:rsidRDefault="00BC3269" w:rsidP="00BC3269">
      <w:pPr>
        <w:pStyle w:val="Heading2"/>
      </w:pPr>
      <w:r>
        <w:t>Online Material Example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BC3269" w14:paraId="20636C4B" w14:textId="77777777" w:rsidTr="00A61F3B">
        <w:tc>
          <w:tcPr>
            <w:tcW w:w="9016" w:type="dxa"/>
            <w:shd w:val="clear" w:color="auto" w:fill="F2F2F2" w:themeFill="background1" w:themeFillShade="F2"/>
          </w:tcPr>
          <w:p w14:paraId="74489AB1" w14:textId="77777777" w:rsidR="00BC3269" w:rsidRPr="005178C0" w:rsidRDefault="00BC3269" w:rsidP="00A61F3B">
            <w:pPr>
              <w:rPr>
                <w:rFonts w:eastAsia="Calibri" w:hAnsi="Calibri" w:cs="Calibri"/>
              </w:rPr>
            </w:pPr>
            <w:r>
              <w:rPr>
                <w:rFonts w:eastAsia="Calibri" w:cs="Calibri"/>
              </w:rPr>
              <w:t>Provides examples or screenshots</w:t>
            </w:r>
          </w:p>
        </w:tc>
      </w:tr>
    </w:tbl>
    <w:p w14:paraId="3CFC2A5D" w14:textId="77777777" w:rsidR="00BC3269" w:rsidRDefault="00BC3269" w:rsidP="00CF3CC0"/>
    <w:p w14:paraId="53146F65" w14:textId="5F080496" w:rsidR="00E540D4" w:rsidRDefault="00E540D4" w:rsidP="00542C3E">
      <w:pPr>
        <w:pStyle w:val="Heading1"/>
      </w:pPr>
      <w:r w:rsidRPr="00ED7B3B">
        <w:t>Quality Assurance</w:t>
      </w:r>
      <w:r w:rsidR="00A85839">
        <w:t xml:space="preserve"> &amp; Continuous Improvement</w:t>
      </w:r>
    </w:p>
    <w:p w14:paraId="3E8B7E2A" w14:textId="2856CF09" w:rsidR="00F71555" w:rsidRPr="00E07304" w:rsidRDefault="00F71555" w:rsidP="00F71555">
      <w:pPr>
        <w:pStyle w:val="Heading2"/>
      </w:pPr>
      <w:r w:rsidRPr="00E07304">
        <w:t xml:space="preserve">Review &amp; Continuous Improvement </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F71555" w14:paraId="62EF25AA" w14:textId="77777777" w:rsidTr="00A61F3B">
        <w:tc>
          <w:tcPr>
            <w:tcW w:w="9016" w:type="dxa"/>
            <w:shd w:val="clear" w:color="auto" w:fill="F2F2F2" w:themeFill="background1" w:themeFillShade="F2"/>
          </w:tcPr>
          <w:p w14:paraId="0873F0F2" w14:textId="2A054C8F" w:rsidR="00F71555" w:rsidRPr="00F870B2" w:rsidRDefault="00F71555" w:rsidP="00A61F3B">
            <w:pPr>
              <w:rPr>
                <w:rFonts w:eastAsia="Calibri"/>
              </w:rPr>
            </w:pPr>
            <w:r w:rsidRPr="00F71555">
              <w:rPr>
                <w:rFonts w:eastAsia="Calibri"/>
              </w:rPr>
              <w:t>Describe the approach taken to reviewing and continuously improving courses and assessments – eg method/process, frequency, who involved, etc. These could be formal or informal.</w:t>
            </w:r>
          </w:p>
        </w:tc>
      </w:tr>
    </w:tbl>
    <w:p w14:paraId="51A4E900" w14:textId="77777777" w:rsidR="00F71555" w:rsidRPr="00F71555" w:rsidRDefault="00F71555" w:rsidP="00F71555"/>
    <w:p w14:paraId="621A805A" w14:textId="77777777" w:rsidR="00542C3E" w:rsidRPr="00AF7626" w:rsidRDefault="00542C3E" w:rsidP="00542C3E">
      <w:pPr>
        <w:pStyle w:val="Heading2"/>
      </w:pPr>
      <w:r w:rsidRPr="00542C3E">
        <w:t>Admitting course participants</w:t>
      </w:r>
      <w:r>
        <w:t xml:space="preserve"> </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542C3E" w14:paraId="776CBD61" w14:textId="77777777" w:rsidTr="004B67CB">
        <w:tc>
          <w:tcPr>
            <w:tcW w:w="9016" w:type="dxa"/>
            <w:shd w:val="clear" w:color="auto" w:fill="F2F2F2" w:themeFill="background1" w:themeFillShade="F2"/>
          </w:tcPr>
          <w:p w14:paraId="2DBAEEED" w14:textId="6164C1D1" w:rsidR="00542C3E" w:rsidRPr="005178C0" w:rsidRDefault="00897362" w:rsidP="004B67CB">
            <w:pPr>
              <w:rPr>
                <w:rFonts w:eastAsia="Calibri" w:hAnsi="Calibri" w:cs="Calibri"/>
              </w:rPr>
            </w:pPr>
            <w:bookmarkStart w:id="3" w:name="_Hlk526014242"/>
            <w:r w:rsidRPr="00897362">
              <w:lastRenderedPageBreak/>
              <w:t>Describe the approach to selecting participants for courses, for example, the prerequisites required, experience, role and qualifications (If applicable)</w:t>
            </w:r>
            <w:bookmarkEnd w:id="3"/>
          </w:p>
        </w:tc>
      </w:tr>
    </w:tbl>
    <w:p w14:paraId="53146F67" w14:textId="4727F46E" w:rsidR="00A85839" w:rsidRDefault="00AD12F8" w:rsidP="00AD12F8">
      <w:pPr>
        <w:pStyle w:val="Heading2"/>
      </w:pPr>
      <w:bookmarkStart w:id="4" w:name="_Hlk526014277"/>
      <w:r w:rsidRPr="00AD12F8">
        <w:t>Indicate how training is evaluated by participant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A85839" w14:paraId="53146F69" w14:textId="77777777" w:rsidTr="005178C0">
        <w:tc>
          <w:tcPr>
            <w:tcW w:w="9016" w:type="dxa"/>
            <w:shd w:val="clear" w:color="auto" w:fill="F2F2F2" w:themeFill="background1" w:themeFillShade="F2"/>
          </w:tcPr>
          <w:bookmarkEnd w:id="4"/>
          <w:p w14:paraId="53146F68" w14:textId="04381E3C" w:rsidR="00A85839" w:rsidRPr="005178C0" w:rsidRDefault="00471383" w:rsidP="00DE7C69">
            <w:pPr>
              <w:rPr>
                <w:rFonts w:eastAsia="Calibri" w:hAnsi="Calibri" w:cs="Calibri"/>
              </w:rPr>
            </w:pPr>
            <w:r w:rsidRPr="00471383">
              <w:t>Tick all boxes that apply below and provide explanatory text here if necessary.</w:t>
            </w:r>
          </w:p>
        </w:tc>
      </w:tr>
      <w:tr w:rsidR="00AD12F8" w14:paraId="1CD4D0D8" w14:textId="77777777" w:rsidTr="005178C0">
        <w:tc>
          <w:tcPr>
            <w:tcW w:w="9016" w:type="dxa"/>
            <w:shd w:val="clear" w:color="auto" w:fill="F2F2F2" w:themeFill="background1" w:themeFillShade="F2"/>
          </w:tcPr>
          <w:p w14:paraId="7232AAF1" w14:textId="57C1E7E2" w:rsidR="00AD12F8" w:rsidRDefault="00C149EF" w:rsidP="00AD12F8">
            <w:sdt>
              <w:sdtPr>
                <w:rPr>
                  <w:rFonts w:eastAsia="Calibri"/>
                  <w:shd w:val="clear" w:color="auto" w:fill="FFFFFF" w:themeFill="background1"/>
                </w:rPr>
                <w:id w:val="492309221"/>
                <w15:color w:val="FFFFFF"/>
                <w14:checkbox>
                  <w14:checked w14:val="0"/>
                  <w14:checkedState w14:val="2612" w14:font="MS Gothic"/>
                  <w14:uncheckedState w14:val="2610" w14:font="MS Gothic"/>
                </w14:checkbox>
              </w:sdtPr>
              <w:sdtEndPr/>
              <w:sdtContent>
                <w:r w:rsidR="00AD12F8">
                  <w:rPr>
                    <w:rFonts w:ascii="MS Gothic" w:eastAsia="MS Gothic" w:hAnsi="MS Gothic" w:hint="eastAsia"/>
                    <w:shd w:val="clear" w:color="auto" w:fill="FFFFFF" w:themeFill="background1"/>
                  </w:rPr>
                  <w:t>☐</w:t>
                </w:r>
              </w:sdtContent>
            </w:sdt>
            <w:r w:rsidR="00471383" w:rsidRPr="00471383">
              <w:rPr>
                <w:rFonts w:eastAsia="Calibri"/>
              </w:rPr>
              <w:t>End of course questionnaire (physical)</w:t>
            </w:r>
            <w:r w:rsidR="00471383">
              <w:rPr>
                <w:rFonts w:eastAsia="Calibri"/>
              </w:rPr>
              <w:t xml:space="preserve">     </w:t>
            </w:r>
            <w:sdt>
              <w:sdtPr>
                <w:rPr>
                  <w:rFonts w:eastAsia="Calibri"/>
                  <w:shd w:val="clear" w:color="auto" w:fill="FFFFFF" w:themeFill="background1"/>
                </w:rPr>
                <w:id w:val="1095363668"/>
                <w14:checkbox>
                  <w14:checked w14:val="0"/>
                  <w14:checkedState w14:val="2612" w14:font="MS Gothic"/>
                  <w14:uncheckedState w14:val="2610" w14:font="MS Gothic"/>
                </w14:checkbox>
              </w:sdtPr>
              <w:sdtEndPr/>
              <w:sdtContent>
                <w:r w:rsidR="00AD12F8" w:rsidRPr="00726D53">
                  <w:rPr>
                    <w:rFonts w:ascii="MS Gothic" w:eastAsia="MS Gothic" w:hAnsi="MS Gothic" w:hint="eastAsia"/>
                    <w:shd w:val="clear" w:color="auto" w:fill="FFFFFF" w:themeFill="background1"/>
                  </w:rPr>
                  <w:t>☐</w:t>
                </w:r>
              </w:sdtContent>
            </w:sdt>
            <w:r w:rsidR="00471383" w:rsidRPr="00471383">
              <w:rPr>
                <w:rFonts w:eastAsia="Calibri"/>
              </w:rPr>
              <w:t>End of course questionnaire (</w:t>
            </w:r>
            <w:r w:rsidR="00471383">
              <w:rPr>
                <w:rFonts w:eastAsia="Calibri"/>
              </w:rPr>
              <w:t>web</w:t>
            </w:r>
            <w:r w:rsidR="00471383" w:rsidRPr="00471383">
              <w:rPr>
                <w:rFonts w:eastAsia="Calibri"/>
              </w:rPr>
              <w:t>)</w:t>
            </w:r>
            <w:r w:rsidR="00471383">
              <w:rPr>
                <w:rFonts w:eastAsia="Calibri"/>
              </w:rPr>
              <w:t xml:space="preserve"> </w:t>
            </w:r>
            <w:r w:rsidR="00471383">
              <w:rPr>
                <w:rFonts w:eastAsia="Calibri"/>
              </w:rPr>
              <w:br/>
            </w:r>
            <w:sdt>
              <w:sdtPr>
                <w:rPr>
                  <w:rFonts w:eastAsia="Calibri"/>
                  <w:shd w:val="clear" w:color="auto" w:fill="FFFFFF" w:themeFill="background1"/>
                </w:rPr>
                <w:id w:val="-824590418"/>
                <w14:checkbox>
                  <w14:checked w14:val="0"/>
                  <w14:checkedState w14:val="2612" w14:font="MS Gothic"/>
                  <w14:uncheckedState w14:val="2610" w14:font="MS Gothic"/>
                </w14:checkbox>
              </w:sdtPr>
              <w:sdtEndPr/>
              <w:sdtContent>
                <w:r w:rsidR="00AD12F8">
                  <w:rPr>
                    <w:rFonts w:ascii="MS Gothic" w:eastAsia="MS Gothic" w:hAnsi="MS Gothic" w:hint="eastAsia"/>
                    <w:shd w:val="clear" w:color="auto" w:fill="FFFFFF" w:themeFill="background1"/>
                  </w:rPr>
                  <w:t>☐</w:t>
                </w:r>
              </w:sdtContent>
            </w:sdt>
            <w:r w:rsidR="00471383" w:rsidRPr="00471383">
              <w:rPr>
                <w:rFonts w:eastAsia="Calibri"/>
              </w:rPr>
              <w:t>Course group wrap up sessions</w:t>
            </w:r>
            <w:r w:rsidR="00471383">
              <w:rPr>
                <w:rFonts w:eastAsia="Calibri"/>
              </w:rPr>
              <w:t xml:space="preserve">    </w:t>
            </w:r>
            <w:r w:rsidR="00471383" w:rsidRPr="00471383">
              <w:rPr>
                <w:rFonts w:eastAsia="Calibri"/>
              </w:rPr>
              <w:t xml:space="preserve"> </w:t>
            </w:r>
            <w:sdt>
              <w:sdtPr>
                <w:rPr>
                  <w:rFonts w:eastAsia="Calibri"/>
                  <w:shd w:val="clear" w:color="auto" w:fill="FFFFFF" w:themeFill="background1"/>
                </w:rPr>
                <w:id w:val="-903224599"/>
                <w14:checkbox>
                  <w14:checked w14:val="0"/>
                  <w14:checkedState w14:val="2612" w14:font="MS Gothic"/>
                  <w14:uncheckedState w14:val="2610" w14:font="MS Gothic"/>
                </w14:checkbox>
              </w:sdtPr>
              <w:sdtEndPr/>
              <w:sdtContent>
                <w:r w:rsidR="00471383">
                  <w:rPr>
                    <w:rFonts w:ascii="MS Gothic" w:eastAsia="MS Gothic" w:hAnsi="MS Gothic" w:hint="eastAsia"/>
                    <w:shd w:val="clear" w:color="auto" w:fill="FFFFFF" w:themeFill="background1"/>
                  </w:rPr>
                  <w:t>☐</w:t>
                </w:r>
              </w:sdtContent>
            </w:sdt>
            <w:r w:rsidR="00471383" w:rsidRPr="00471383">
              <w:rPr>
                <w:rFonts w:eastAsia="Calibri"/>
              </w:rPr>
              <w:t>Informal, ad hoc feedback</w:t>
            </w:r>
            <w:r w:rsidR="00AD12F8">
              <w:rPr>
                <w:rFonts w:eastAsia="Calibri"/>
              </w:rPr>
              <w:br/>
            </w:r>
            <w:sdt>
              <w:sdtPr>
                <w:rPr>
                  <w:rFonts w:eastAsia="Calibri"/>
                  <w:shd w:val="clear" w:color="auto" w:fill="FFFFFF" w:themeFill="background1"/>
                </w:rPr>
                <w:id w:val="-468818530"/>
                <w14:checkbox>
                  <w14:checked w14:val="0"/>
                  <w14:checkedState w14:val="2612" w14:font="MS Gothic"/>
                  <w14:uncheckedState w14:val="2610" w14:font="MS Gothic"/>
                </w14:checkbox>
              </w:sdtPr>
              <w:sdtEndPr/>
              <w:sdtContent>
                <w:r w:rsidR="00AD12F8">
                  <w:rPr>
                    <w:rFonts w:ascii="MS Gothic" w:eastAsia="MS Gothic" w:hAnsi="MS Gothic" w:hint="eastAsia"/>
                    <w:shd w:val="clear" w:color="auto" w:fill="FFFFFF" w:themeFill="background1"/>
                  </w:rPr>
                  <w:t>☐</w:t>
                </w:r>
              </w:sdtContent>
            </w:sdt>
            <w:r w:rsidR="00AD12F8">
              <w:rPr>
                <w:rFonts w:eastAsia="Calibri"/>
              </w:rPr>
              <w:t>Other_____________</w:t>
            </w:r>
          </w:p>
        </w:tc>
      </w:tr>
    </w:tbl>
    <w:p w14:paraId="53146F6A" w14:textId="77777777" w:rsidR="00E540D4" w:rsidRDefault="004559A5" w:rsidP="00FF291D">
      <w:pPr>
        <w:pStyle w:val="Heading2"/>
      </w:pPr>
      <w:r>
        <w:t>E</w:t>
      </w:r>
      <w:r w:rsidR="00E540D4" w:rsidRPr="00ED7B3B">
        <w:t xml:space="preserve">xamples of </w:t>
      </w:r>
      <w:r>
        <w:t>Evaluation Questionnaires</w:t>
      </w:r>
    </w:p>
    <w:p w14:paraId="53146F6B" w14:textId="77777777" w:rsidR="00B31CEB" w:rsidRPr="00174B92" w:rsidRDefault="00B31CEB" w:rsidP="00DE7C69">
      <w:pPr>
        <w:rPr>
          <w:rStyle w:val="SubtleEmphasis"/>
        </w:rPr>
      </w:pPr>
      <w:r w:rsidRPr="00174B92">
        <w:rPr>
          <w:rStyle w:val="SubtleEmphasis"/>
        </w:rPr>
        <w:t>Provide examples of any evaluation questionnaires used.</w:t>
      </w:r>
    </w:p>
    <w:p w14:paraId="53146F6C" w14:textId="77777777" w:rsidR="004559A5" w:rsidRPr="00174B92" w:rsidRDefault="004559A5" w:rsidP="00DE7C69">
      <w:pPr>
        <w:rPr>
          <w:rStyle w:val="SubtleEmphasis"/>
        </w:rPr>
      </w:pPr>
      <w:r w:rsidRPr="00174B92">
        <w:rPr>
          <w:rStyle w:val="SubtleEmphasis"/>
          <w:rFonts w:ascii="Segoe UI Symbol" w:hAnsi="Segoe UI Symbol" w:cs="Segoe UI Symbol"/>
        </w:rPr>
        <w:t>☐</w:t>
      </w:r>
      <w:r w:rsidRPr="00174B92">
        <w:rPr>
          <w:rStyle w:val="SubtleEmphasis"/>
        </w:rPr>
        <w:t xml:space="preserve"> Check box to indicate evaluation questionnaire is attached</w:t>
      </w:r>
    </w:p>
    <w:p w14:paraId="53146F6D" w14:textId="77777777" w:rsidR="004559A5" w:rsidRPr="00174B92" w:rsidRDefault="004559A5" w:rsidP="00DE7C69">
      <w:pPr>
        <w:rPr>
          <w:rStyle w:val="SubtleEmphasis"/>
        </w:rPr>
      </w:pPr>
      <w:r w:rsidRPr="00174B92">
        <w:rPr>
          <w:rStyle w:val="SubtleEmphasis"/>
        </w:rPr>
        <w:t>or</w:t>
      </w:r>
    </w:p>
    <w:p w14:paraId="53146F6E" w14:textId="77777777" w:rsidR="004559A5" w:rsidRPr="00174B92" w:rsidRDefault="004559A5" w:rsidP="00DE7C69">
      <w:pPr>
        <w:rPr>
          <w:rStyle w:val="SubtleEmphasis"/>
        </w:rPr>
      </w:pPr>
      <w:r w:rsidRPr="00174B92">
        <w:rPr>
          <w:rStyle w:val="SubtleEmphasis"/>
          <w:rFonts w:ascii="Segoe UI Symbol" w:hAnsi="Segoe UI Symbol" w:cs="Segoe UI Symbol"/>
        </w:rPr>
        <w:t>☐</w:t>
      </w:r>
      <w:r w:rsidRPr="00174B92">
        <w:rPr>
          <w:rStyle w:val="SubtleEmphasis"/>
        </w:rPr>
        <w:t xml:space="preserve"> Check box to indicate evaluation questionnaire is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4559A5" w:rsidRPr="00487554" w14:paraId="53146F71" w14:textId="77777777" w:rsidTr="005178C0">
        <w:tc>
          <w:tcPr>
            <w:tcW w:w="2263" w:type="dxa"/>
          </w:tcPr>
          <w:p w14:paraId="53146F6F" w14:textId="77777777" w:rsidR="004559A5" w:rsidRPr="00174B92" w:rsidRDefault="004559A5" w:rsidP="00DE7C69">
            <w:pPr>
              <w:rPr>
                <w:rStyle w:val="SubtleEmphasis"/>
              </w:rPr>
            </w:pPr>
            <w:r w:rsidRPr="00174B92">
              <w:rPr>
                <w:rStyle w:val="SubtleEmphasis"/>
              </w:rPr>
              <w:t>Embed document here</w:t>
            </w:r>
          </w:p>
        </w:tc>
        <w:tc>
          <w:tcPr>
            <w:tcW w:w="6753" w:type="dxa"/>
            <w:shd w:val="clear" w:color="auto" w:fill="F2F2F2" w:themeFill="background1" w:themeFillShade="F2"/>
          </w:tcPr>
          <w:p w14:paraId="53146F70" w14:textId="77777777" w:rsidR="004559A5" w:rsidRPr="00487554" w:rsidRDefault="004559A5" w:rsidP="00DE7C69">
            <w:pPr>
              <w:rPr>
                <w:rFonts w:eastAsiaTheme="minorHAnsi"/>
              </w:rPr>
            </w:pPr>
          </w:p>
        </w:tc>
      </w:tr>
    </w:tbl>
    <w:p w14:paraId="53146F78" w14:textId="1C5C5417" w:rsidR="004559A5" w:rsidRDefault="006C48CE" w:rsidP="00FF291D">
      <w:pPr>
        <w:pStyle w:val="Heading2"/>
      </w:pPr>
      <w:r>
        <w:t xml:space="preserve">International </w:t>
      </w:r>
      <w:r w:rsidR="003A35D5">
        <w:t xml:space="preserve">Delivery - </w:t>
      </w:r>
      <w:r>
        <w:t>Coordination &amp; Managemen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6C48CE" w14:paraId="53146F7A" w14:textId="77777777" w:rsidTr="005178C0">
        <w:tc>
          <w:tcPr>
            <w:tcW w:w="9016" w:type="dxa"/>
            <w:shd w:val="clear" w:color="auto" w:fill="F2F2F2" w:themeFill="background1" w:themeFillShade="F2"/>
          </w:tcPr>
          <w:p w14:paraId="2644566C" w14:textId="77777777" w:rsidR="003A35D5" w:rsidRDefault="00B31CEB" w:rsidP="00DE7C69">
            <w:bookmarkStart w:id="5" w:name="_Hlk526014460"/>
            <w:r w:rsidRPr="005178C0">
              <w:t xml:space="preserve">Where a training system is to be used on an international scale, detail the </w:t>
            </w:r>
            <w:r w:rsidR="003A35D5">
              <w:t xml:space="preserve">management control </w:t>
            </w:r>
            <w:r w:rsidRPr="005178C0">
              <w:t>approach taken to ensure consistency in the delivery of the programme and the maintenance of standards</w:t>
            </w:r>
            <w:r>
              <w:t>.</w:t>
            </w:r>
            <w:r w:rsidR="003A35D5">
              <w:t xml:space="preserve"> </w:t>
            </w:r>
          </w:p>
          <w:p w14:paraId="53146F79" w14:textId="17E8A36F" w:rsidR="006C48CE" w:rsidRPr="005178C0" w:rsidRDefault="003A35D5" w:rsidP="003A35D5">
            <w:pPr>
              <w:rPr>
                <w:rFonts w:eastAsia="Calibri" w:hAnsi="Calibri" w:cs="Calibri"/>
              </w:rPr>
            </w:pPr>
            <w:r>
              <w:t>Detail the regions/countries in which the training system will operate, indicating how it is resourced, managed, levels to which it trains, language capability and any other relevant information.</w:t>
            </w:r>
            <w:bookmarkEnd w:id="5"/>
          </w:p>
        </w:tc>
      </w:tr>
    </w:tbl>
    <w:p w14:paraId="53146F7B" w14:textId="06BED507" w:rsidR="00E540D4" w:rsidRDefault="00E540D4" w:rsidP="00542C3E">
      <w:pPr>
        <w:pStyle w:val="Heading1"/>
      </w:pPr>
      <w:r w:rsidRPr="00ED7B3B">
        <w:t xml:space="preserve">Training Support &amp; </w:t>
      </w:r>
      <w:r w:rsidR="00471383">
        <w:t>Administration</w:t>
      </w:r>
    </w:p>
    <w:p w14:paraId="53146F7D" w14:textId="77777777" w:rsidR="0060661D" w:rsidRDefault="0060661D" w:rsidP="00FF291D">
      <w:pPr>
        <w:pStyle w:val="Heading2"/>
      </w:pPr>
      <w:r>
        <w:t>Training Facilitie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60661D" w14:paraId="53146F7F" w14:textId="77777777" w:rsidTr="005178C0">
        <w:tc>
          <w:tcPr>
            <w:tcW w:w="9016" w:type="dxa"/>
            <w:shd w:val="clear" w:color="auto" w:fill="F2F2F2" w:themeFill="background1" w:themeFillShade="F2"/>
          </w:tcPr>
          <w:p w14:paraId="53146F7E" w14:textId="49CF0736" w:rsidR="0060661D" w:rsidRPr="005178C0" w:rsidRDefault="00B31CEB" w:rsidP="00BD2F8E">
            <w:pPr>
              <w:rPr>
                <w:rFonts w:eastAsia="Calibri" w:hAnsi="Calibri" w:cs="Calibri"/>
              </w:rPr>
            </w:pPr>
            <w:bookmarkStart w:id="6" w:name="_Hlk526014796"/>
            <w:r w:rsidRPr="005178C0">
              <w:t>Describe the facilities that will be used for training</w:t>
            </w:r>
            <w:r w:rsidR="00801027">
              <w:t xml:space="preserve">. This may not be </w:t>
            </w:r>
            <w:r w:rsidR="00BD2F8E">
              <w:t xml:space="preserve">applicable </w:t>
            </w:r>
            <w:r w:rsidR="00801027">
              <w:t>to training companies that use client facilities</w:t>
            </w:r>
            <w:bookmarkEnd w:id="6"/>
            <w:r w:rsidR="00801027">
              <w:t>.</w:t>
            </w:r>
          </w:p>
        </w:tc>
      </w:tr>
    </w:tbl>
    <w:p w14:paraId="53146F80" w14:textId="77777777" w:rsidR="0060661D" w:rsidRDefault="0060661D" w:rsidP="00FF291D">
      <w:pPr>
        <w:pStyle w:val="Heading2"/>
      </w:pPr>
      <w:r>
        <w:t>Training Programme Management &amp; Support</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60661D" w14:paraId="53146F82" w14:textId="77777777" w:rsidTr="005178C0">
        <w:tc>
          <w:tcPr>
            <w:tcW w:w="9016" w:type="dxa"/>
            <w:shd w:val="clear" w:color="auto" w:fill="F2F2F2" w:themeFill="background1" w:themeFillShade="F2"/>
          </w:tcPr>
          <w:p w14:paraId="53146F81" w14:textId="5D3E34B9" w:rsidR="0060661D" w:rsidRPr="005178C0" w:rsidRDefault="00B31CEB" w:rsidP="00DE7C69">
            <w:pPr>
              <w:rPr>
                <w:rFonts w:eastAsia="Calibri"/>
              </w:rPr>
            </w:pPr>
            <w:bookmarkStart w:id="7" w:name="_Hlk526014818"/>
            <w:r w:rsidRPr="005178C0">
              <w:t>Describe how the training will be managed and supported – eg from which department or function, key roles undertaken by dedicated resources</w:t>
            </w:r>
            <w:r w:rsidR="00801027">
              <w:t>,</w:t>
            </w:r>
            <w:r w:rsidRPr="005178C0">
              <w:t xml:space="preserve"> or the use of other support resources, such</w:t>
            </w:r>
            <w:r>
              <w:rPr>
                <w:rFonts w:eastAsia="Calibri"/>
                <w:spacing w:val="-13"/>
              </w:rPr>
              <w:t xml:space="preserve"> </w:t>
            </w:r>
            <w:r w:rsidRPr="005178C0">
              <w:t>as HRM</w:t>
            </w:r>
            <w:bookmarkEnd w:id="7"/>
            <w:r w:rsidR="00801027">
              <w:t>.</w:t>
            </w:r>
          </w:p>
        </w:tc>
      </w:tr>
    </w:tbl>
    <w:p w14:paraId="53146F83" w14:textId="77777777" w:rsidR="0060661D" w:rsidRPr="00ED7B3B" w:rsidRDefault="0060661D" w:rsidP="00FF291D">
      <w:pPr>
        <w:pStyle w:val="Heading2"/>
      </w:pPr>
      <w:r>
        <w:t>Learner R</w:t>
      </w:r>
      <w:r w:rsidR="005B7F5F">
        <w:t>esource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60661D" w14:paraId="53146F85" w14:textId="77777777" w:rsidTr="005178C0">
        <w:tc>
          <w:tcPr>
            <w:tcW w:w="9016" w:type="dxa"/>
            <w:shd w:val="clear" w:color="auto" w:fill="F2F2F2" w:themeFill="background1" w:themeFillShade="F2"/>
          </w:tcPr>
          <w:p w14:paraId="53146F84" w14:textId="179999B0" w:rsidR="0060661D" w:rsidRPr="005178C0" w:rsidRDefault="00471383" w:rsidP="00DE7C69">
            <w:pPr>
              <w:rPr>
                <w:rFonts w:eastAsia="Calibri" w:hAnsi="Calibri" w:cs="Calibri"/>
              </w:rPr>
            </w:pPr>
            <w:r w:rsidRPr="00471383">
              <w:lastRenderedPageBreak/>
              <w:t>Tick all boxes that apply below and provide explanatory text here if necessary.</w:t>
            </w:r>
          </w:p>
        </w:tc>
      </w:tr>
      <w:tr w:rsidR="00471383" w14:paraId="78206334" w14:textId="77777777" w:rsidTr="005178C0">
        <w:tc>
          <w:tcPr>
            <w:tcW w:w="9016" w:type="dxa"/>
            <w:shd w:val="clear" w:color="auto" w:fill="F2F2F2" w:themeFill="background1" w:themeFillShade="F2"/>
          </w:tcPr>
          <w:p w14:paraId="5574AD12" w14:textId="552217EC" w:rsidR="00471383" w:rsidRDefault="00C149EF" w:rsidP="00471383">
            <w:sdt>
              <w:sdtPr>
                <w:rPr>
                  <w:rFonts w:eastAsia="Calibri"/>
                  <w:shd w:val="clear" w:color="auto" w:fill="FFFFFF" w:themeFill="background1"/>
                </w:rPr>
                <w:id w:val="1576168310"/>
                <w15:color w:val="FFFFFF"/>
                <w14:checkbox>
                  <w14:checked w14:val="0"/>
                  <w14:checkedState w14:val="2612" w14:font="MS Gothic"/>
                  <w14:uncheckedState w14:val="2610" w14:font="MS Gothic"/>
                </w14:checkbox>
              </w:sdtPr>
              <w:sdtEndPr/>
              <w:sdtContent>
                <w:r w:rsidR="00471383">
                  <w:rPr>
                    <w:rFonts w:ascii="MS Gothic" w:eastAsia="MS Gothic" w:hAnsi="MS Gothic" w:hint="eastAsia"/>
                    <w:shd w:val="clear" w:color="auto" w:fill="FFFFFF" w:themeFill="background1"/>
                  </w:rPr>
                  <w:t>☐</w:t>
                </w:r>
              </w:sdtContent>
            </w:sdt>
            <w:r w:rsidR="00471383" w:rsidRPr="00471383">
              <w:rPr>
                <w:rFonts w:eastAsia="Calibri"/>
              </w:rPr>
              <w:t xml:space="preserve">Web based </w:t>
            </w:r>
            <w:r w:rsidR="00471383">
              <w:rPr>
                <w:rFonts w:eastAsia="Calibri"/>
              </w:rPr>
              <w:t>–</w:t>
            </w:r>
            <w:r w:rsidR="00471383" w:rsidRPr="00471383">
              <w:rPr>
                <w:rFonts w:eastAsia="Calibri"/>
              </w:rPr>
              <w:t xml:space="preserve"> intranet</w:t>
            </w:r>
            <w:r w:rsidR="00471383">
              <w:rPr>
                <w:rFonts w:eastAsia="Calibri"/>
              </w:rPr>
              <w:t xml:space="preserve">   </w:t>
            </w:r>
            <w:sdt>
              <w:sdtPr>
                <w:rPr>
                  <w:rFonts w:eastAsia="Calibri"/>
                  <w:shd w:val="clear" w:color="auto" w:fill="FFFFFF" w:themeFill="background1"/>
                </w:rPr>
                <w:id w:val="-230465132"/>
                <w14:checkbox>
                  <w14:checked w14:val="0"/>
                  <w14:checkedState w14:val="2612" w14:font="MS Gothic"/>
                  <w14:uncheckedState w14:val="2610" w14:font="MS Gothic"/>
                </w14:checkbox>
              </w:sdtPr>
              <w:sdtEndPr/>
              <w:sdtContent>
                <w:r w:rsidR="00471383" w:rsidRPr="00726D53">
                  <w:rPr>
                    <w:rFonts w:ascii="MS Gothic" w:eastAsia="MS Gothic" w:hAnsi="MS Gothic" w:hint="eastAsia"/>
                    <w:shd w:val="clear" w:color="auto" w:fill="FFFFFF" w:themeFill="background1"/>
                  </w:rPr>
                  <w:t>☐</w:t>
                </w:r>
              </w:sdtContent>
            </w:sdt>
            <w:r w:rsidR="00471383" w:rsidRPr="00471383">
              <w:rPr>
                <w:rFonts w:eastAsia="Calibri"/>
              </w:rPr>
              <w:t xml:space="preserve">Web based </w:t>
            </w:r>
            <w:r w:rsidR="00471383">
              <w:rPr>
                <w:rFonts w:eastAsia="Calibri"/>
              </w:rPr>
              <w:t>–</w:t>
            </w:r>
            <w:r w:rsidR="00471383" w:rsidRPr="00471383">
              <w:rPr>
                <w:rFonts w:eastAsia="Calibri"/>
              </w:rPr>
              <w:t xml:space="preserve"> external</w:t>
            </w:r>
            <w:r w:rsidR="00471383">
              <w:rPr>
                <w:rFonts w:eastAsia="Calibri"/>
              </w:rPr>
              <w:t xml:space="preserve">   </w:t>
            </w:r>
            <w:sdt>
              <w:sdtPr>
                <w:rPr>
                  <w:rFonts w:eastAsia="Calibri"/>
                  <w:shd w:val="clear" w:color="auto" w:fill="FFFFFF" w:themeFill="background1"/>
                </w:rPr>
                <w:id w:val="-1290662976"/>
                <w14:checkbox>
                  <w14:checked w14:val="0"/>
                  <w14:checkedState w14:val="2612" w14:font="MS Gothic"/>
                  <w14:uncheckedState w14:val="2610" w14:font="MS Gothic"/>
                </w14:checkbox>
              </w:sdtPr>
              <w:sdtEndPr/>
              <w:sdtContent>
                <w:r w:rsidR="00471383">
                  <w:rPr>
                    <w:rFonts w:ascii="MS Gothic" w:eastAsia="MS Gothic" w:hAnsi="MS Gothic" w:hint="eastAsia"/>
                    <w:shd w:val="clear" w:color="auto" w:fill="FFFFFF" w:themeFill="background1"/>
                  </w:rPr>
                  <w:t>☐</w:t>
                </w:r>
              </w:sdtContent>
            </w:sdt>
            <w:r w:rsidR="00471383">
              <w:rPr>
                <w:rFonts w:eastAsia="Calibri"/>
              </w:rPr>
              <w:t xml:space="preserve">Physical library    </w:t>
            </w:r>
            <w:r w:rsidR="00471383">
              <w:rPr>
                <w:rFonts w:eastAsia="Calibri"/>
              </w:rPr>
              <w:br/>
            </w:r>
            <w:sdt>
              <w:sdtPr>
                <w:rPr>
                  <w:rFonts w:eastAsia="Calibri"/>
                  <w:shd w:val="clear" w:color="auto" w:fill="FFFFFF" w:themeFill="background1"/>
                </w:rPr>
                <w:id w:val="443197706"/>
                <w14:checkbox>
                  <w14:checked w14:val="0"/>
                  <w14:checkedState w14:val="2612" w14:font="MS Gothic"/>
                  <w14:uncheckedState w14:val="2610" w14:font="MS Gothic"/>
                </w14:checkbox>
              </w:sdtPr>
              <w:sdtEndPr/>
              <w:sdtContent>
                <w:r w:rsidR="00471383">
                  <w:rPr>
                    <w:rFonts w:ascii="MS Gothic" w:eastAsia="MS Gothic" w:hAnsi="MS Gothic" w:hint="eastAsia"/>
                    <w:shd w:val="clear" w:color="auto" w:fill="FFFFFF" w:themeFill="background1"/>
                  </w:rPr>
                  <w:t>☐</w:t>
                </w:r>
              </w:sdtContent>
            </w:sdt>
            <w:r w:rsidR="00471383">
              <w:rPr>
                <w:rFonts w:eastAsia="Calibri"/>
              </w:rPr>
              <w:t xml:space="preserve">Mentoring or guidance    </w:t>
            </w:r>
            <w:sdt>
              <w:sdtPr>
                <w:rPr>
                  <w:rFonts w:eastAsia="Calibri"/>
                  <w:shd w:val="clear" w:color="auto" w:fill="FFFFFF" w:themeFill="background1"/>
                </w:rPr>
                <w:id w:val="-1738092437"/>
                <w14:checkbox>
                  <w14:checked w14:val="0"/>
                  <w14:checkedState w14:val="2612" w14:font="MS Gothic"/>
                  <w14:uncheckedState w14:val="2610" w14:font="MS Gothic"/>
                </w14:checkbox>
              </w:sdtPr>
              <w:sdtEndPr/>
              <w:sdtContent>
                <w:r w:rsidR="00471383">
                  <w:rPr>
                    <w:rFonts w:ascii="MS Gothic" w:eastAsia="MS Gothic" w:hAnsi="MS Gothic" w:hint="eastAsia"/>
                    <w:shd w:val="clear" w:color="auto" w:fill="FFFFFF" w:themeFill="background1"/>
                  </w:rPr>
                  <w:t>☐</w:t>
                </w:r>
              </w:sdtContent>
            </w:sdt>
            <w:r w:rsidR="00471383">
              <w:rPr>
                <w:rFonts w:eastAsia="Calibri"/>
              </w:rPr>
              <w:t xml:space="preserve"> Networks     </w:t>
            </w:r>
            <w:sdt>
              <w:sdtPr>
                <w:rPr>
                  <w:rFonts w:eastAsia="Calibri"/>
                  <w:shd w:val="clear" w:color="auto" w:fill="FFFFFF" w:themeFill="background1"/>
                </w:rPr>
                <w:id w:val="1294415218"/>
                <w14:checkbox>
                  <w14:checked w14:val="0"/>
                  <w14:checkedState w14:val="2612" w14:font="MS Gothic"/>
                  <w14:uncheckedState w14:val="2610" w14:font="MS Gothic"/>
                </w14:checkbox>
              </w:sdtPr>
              <w:sdtEndPr/>
              <w:sdtContent>
                <w:r w:rsidR="00471383">
                  <w:rPr>
                    <w:rFonts w:ascii="MS Gothic" w:eastAsia="MS Gothic" w:hAnsi="MS Gothic" w:hint="eastAsia"/>
                    <w:shd w:val="clear" w:color="auto" w:fill="FFFFFF" w:themeFill="background1"/>
                  </w:rPr>
                  <w:t>☐</w:t>
                </w:r>
              </w:sdtContent>
            </w:sdt>
            <w:r w:rsidR="00471383">
              <w:rPr>
                <w:rFonts w:eastAsia="Calibri"/>
              </w:rPr>
              <w:t>Other_____________</w:t>
            </w:r>
          </w:p>
        </w:tc>
      </w:tr>
    </w:tbl>
    <w:p w14:paraId="53146F86" w14:textId="77777777" w:rsidR="00E540D4" w:rsidRDefault="0060661D" w:rsidP="00FF291D">
      <w:pPr>
        <w:pStyle w:val="Heading2"/>
      </w:pPr>
      <w:r>
        <w:t>Training Records</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5B7F5F" w14:paraId="53146F88" w14:textId="77777777" w:rsidTr="005178C0">
        <w:tc>
          <w:tcPr>
            <w:tcW w:w="9016" w:type="dxa"/>
            <w:shd w:val="clear" w:color="auto" w:fill="F2F2F2" w:themeFill="background1" w:themeFillShade="F2"/>
          </w:tcPr>
          <w:p w14:paraId="53146F87" w14:textId="77777777" w:rsidR="005B7F5F" w:rsidRPr="005178C0" w:rsidRDefault="00B31CEB" w:rsidP="00DE7C69">
            <w:pPr>
              <w:rPr>
                <w:rFonts w:eastAsia="Calibri" w:hAnsi="Calibri" w:cs="Calibri"/>
              </w:rPr>
            </w:pPr>
            <w:bookmarkStart w:id="8" w:name="_Hlk526014891"/>
            <w:r w:rsidRPr="005178C0">
              <w:t>Indicate how records are stored so that there is a secure history of a learners training history (eg date courses taken, assessments taken, certificate awarded, etc.)</w:t>
            </w:r>
            <w:bookmarkEnd w:id="8"/>
          </w:p>
        </w:tc>
      </w:tr>
    </w:tbl>
    <w:p w14:paraId="53146F89" w14:textId="77777777" w:rsidR="00E540D4" w:rsidRDefault="0060661D" w:rsidP="00FF291D">
      <w:pPr>
        <w:pStyle w:val="Heading2"/>
      </w:pPr>
      <w:r>
        <w:t>T</w:t>
      </w:r>
      <w:r w:rsidR="00E540D4" w:rsidRPr="00ED7B3B">
        <w:t xml:space="preserve">raining </w:t>
      </w:r>
      <w:r>
        <w:t>R</w:t>
      </w:r>
      <w:r w:rsidR="00E540D4" w:rsidRPr="00ED7B3B">
        <w:t>ecords</w:t>
      </w:r>
      <w:r w:rsidRPr="0060661D">
        <w:t xml:space="preserve"> </w:t>
      </w:r>
      <w:r>
        <w:t>E</w:t>
      </w:r>
      <w:r w:rsidRPr="00ED7B3B">
        <w:t>xamples</w:t>
      </w:r>
    </w:p>
    <w:p w14:paraId="53146F8A" w14:textId="77777777" w:rsidR="009D2410" w:rsidRPr="00174B92" w:rsidRDefault="009D2410" w:rsidP="00DE7C69">
      <w:pPr>
        <w:rPr>
          <w:rStyle w:val="SubtleEmphasis"/>
        </w:rPr>
      </w:pPr>
      <w:r w:rsidRPr="00174B92">
        <w:rPr>
          <w:rStyle w:val="SubtleEmphasis"/>
        </w:rPr>
        <w:t>Provide an example of a training record (eg screenshot</w:t>
      </w:r>
      <w:r w:rsidR="005178C0" w:rsidRPr="00174B92">
        <w:rPr>
          <w:rStyle w:val="SubtleEmphasis"/>
        </w:rPr>
        <w:t>, spreadsheet, etc.</w:t>
      </w:r>
      <w:r w:rsidRPr="00174B92">
        <w:rPr>
          <w:rStyle w:val="SubtleEmphasis"/>
        </w:rPr>
        <w:t>)</w:t>
      </w:r>
    </w:p>
    <w:p w14:paraId="53146F8B" w14:textId="77777777" w:rsidR="005B7F5F" w:rsidRPr="00174B92" w:rsidRDefault="005B7F5F" w:rsidP="00DE7C69">
      <w:pPr>
        <w:rPr>
          <w:rStyle w:val="SubtleEmphasis"/>
        </w:rPr>
      </w:pPr>
      <w:r w:rsidRPr="00174B92">
        <w:rPr>
          <w:rStyle w:val="SubtleEmphasis"/>
          <w:rFonts w:ascii="Segoe UI Symbol" w:hAnsi="Segoe UI Symbol" w:cs="Segoe UI Symbol"/>
        </w:rPr>
        <w:t>☐</w:t>
      </w:r>
      <w:r w:rsidRPr="00174B92">
        <w:rPr>
          <w:rStyle w:val="SubtleEmphasis"/>
        </w:rPr>
        <w:t xml:space="preserve"> Check box to indicate training record example attached</w:t>
      </w:r>
    </w:p>
    <w:p w14:paraId="53146F8C" w14:textId="77777777" w:rsidR="005B7F5F" w:rsidRPr="00174B92" w:rsidRDefault="005B7F5F" w:rsidP="00DE7C69">
      <w:pPr>
        <w:rPr>
          <w:rStyle w:val="SubtleEmphasis"/>
        </w:rPr>
      </w:pPr>
      <w:r w:rsidRPr="00174B92">
        <w:rPr>
          <w:rStyle w:val="SubtleEmphasis"/>
        </w:rPr>
        <w:t>or</w:t>
      </w:r>
    </w:p>
    <w:p w14:paraId="53146F8D" w14:textId="77777777" w:rsidR="005B7F5F" w:rsidRPr="00174B92" w:rsidRDefault="005B7F5F" w:rsidP="00DE7C69">
      <w:pPr>
        <w:rPr>
          <w:rStyle w:val="SubtleEmphasis"/>
        </w:rPr>
      </w:pPr>
      <w:r w:rsidRPr="00174B92">
        <w:rPr>
          <w:rStyle w:val="SubtleEmphasis"/>
          <w:rFonts w:ascii="Segoe UI Symbol" w:hAnsi="Segoe UI Symbol" w:cs="Segoe UI Symbol"/>
        </w:rPr>
        <w:t>☐</w:t>
      </w:r>
      <w:r w:rsidRPr="00174B92">
        <w:rPr>
          <w:rStyle w:val="SubtleEmphasis"/>
        </w:rPr>
        <w:t xml:space="preserve"> Check box to indicate training record example is embedded below</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2263"/>
        <w:gridCol w:w="6753"/>
      </w:tblGrid>
      <w:tr w:rsidR="005B7F5F" w:rsidRPr="00487554" w14:paraId="53146F91" w14:textId="77777777" w:rsidTr="005178C0">
        <w:tc>
          <w:tcPr>
            <w:tcW w:w="2263" w:type="dxa"/>
          </w:tcPr>
          <w:p w14:paraId="53146F8E" w14:textId="77777777" w:rsidR="005B7F5F" w:rsidRPr="00174B92" w:rsidRDefault="005B7F5F" w:rsidP="00DE7C69">
            <w:pPr>
              <w:rPr>
                <w:rStyle w:val="SubtleEmphasis"/>
              </w:rPr>
            </w:pPr>
            <w:r w:rsidRPr="00174B92">
              <w:rPr>
                <w:rStyle w:val="SubtleEmphasis"/>
              </w:rPr>
              <w:t>Embed document here</w:t>
            </w:r>
          </w:p>
          <w:p w14:paraId="53146F8F" w14:textId="77777777" w:rsidR="005B7F5F" w:rsidRPr="00487554" w:rsidRDefault="005B7F5F" w:rsidP="00DE7C69">
            <w:pPr>
              <w:rPr>
                <w:rFonts w:eastAsiaTheme="minorHAnsi"/>
              </w:rPr>
            </w:pPr>
            <w:r w:rsidRPr="00174B92">
              <w:rPr>
                <w:rStyle w:val="SubtleEmphasis"/>
              </w:rPr>
              <w:t>(blank template attached)</w:t>
            </w:r>
          </w:p>
        </w:tc>
        <w:tc>
          <w:tcPr>
            <w:tcW w:w="6753" w:type="dxa"/>
            <w:shd w:val="clear" w:color="auto" w:fill="F2F2F2" w:themeFill="background1" w:themeFillShade="F2"/>
          </w:tcPr>
          <w:p w14:paraId="53146F90" w14:textId="77777777" w:rsidR="005B7F5F" w:rsidRPr="00487554" w:rsidRDefault="005B7F5F" w:rsidP="00DE7C69">
            <w:pPr>
              <w:rPr>
                <w:rFonts w:eastAsiaTheme="minorHAnsi"/>
              </w:rPr>
            </w:pPr>
          </w:p>
        </w:tc>
      </w:tr>
    </w:tbl>
    <w:p w14:paraId="53146F92" w14:textId="52DEE9CC" w:rsidR="00E540D4" w:rsidRDefault="0060661D" w:rsidP="00FF291D">
      <w:pPr>
        <w:pStyle w:val="Heading2"/>
      </w:pPr>
      <w:r>
        <w:t xml:space="preserve">Unique Certificate </w:t>
      </w:r>
      <w:r w:rsidR="00D850F7">
        <w:t>Rferencing</w:t>
      </w:r>
      <w:r>
        <w:t xml:space="preserve"> System</w:t>
      </w:r>
    </w:p>
    <w:tbl>
      <w:tblPr>
        <w:tblStyle w:val="TableGrid"/>
        <w:tblW w:w="0" w:type="auto"/>
        <w:tblBorders>
          <w:top w:val="dotted" w:sz="4" w:space="0" w:color="1F497D" w:themeColor="text2"/>
          <w:left w:val="dotted" w:sz="4" w:space="0" w:color="1F497D" w:themeColor="text2"/>
          <w:bottom w:val="dotted" w:sz="4" w:space="0" w:color="1F497D" w:themeColor="text2"/>
          <w:right w:val="dotted" w:sz="4" w:space="0" w:color="1F497D" w:themeColor="text2"/>
          <w:insideH w:val="dotted" w:sz="4" w:space="0" w:color="1F497D" w:themeColor="text2"/>
          <w:insideV w:val="dotted" w:sz="4" w:space="0" w:color="1F497D" w:themeColor="text2"/>
        </w:tblBorders>
        <w:tblLook w:val="04A0" w:firstRow="1" w:lastRow="0" w:firstColumn="1" w:lastColumn="0" w:noHBand="0" w:noVBand="1"/>
      </w:tblPr>
      <w:tblGrid>
        <w:gridCol w:w="9016"/>
      </w:tblGrid>
      <w:tr w:rsidR="0060661D" w14:paraId="53146F94" w14:textId="77777777" w:rsidTr="005178C0">
        <w:tc>
          <w:tcPr>
            <w:tcW w:w="9016" w:type="dxa"/>
            <w:shd w:val="clear" w:color="auto" w:fill="F2F2F2" w:themeFill="background1" w:themeFillShade="F2"/>
          </w:tcPr>
          <w:p w14:paraId="223349A7" w14:textId="47A54DC2" w:rsidR="0060661D" w:rsidRDefault="009D2410" w:rsidP="00DE7C69">
            <w:bookmarkStart w:id="9" w:name="_Hlk526014931"/>
            <w:r w:rsidRPr="005178C0">
              <w:t>Indicate the method used to give each certificate a unique reference that will allow traceability. Typically, these include components which reference the organisation, date, individual, etc</w:t>
            </w:r>
            <w:r>
              <w:t>.</w:t>
            </w:r>
          </w:p>
          <w:p w14:paraId="7B835413" w14:textId="17A145ED" w:rsidR="0066722E" w:rsidRDefault="0066722E" w:rsidP="00DE7C69">
            <w:r>
              <w:t xml:space="preserve">The structure of the </w:t>
            </w:r>
            <w:r w:rsidR="008D7B28">
              <w:t>standard LCS</w:t>
            </w:r>
            <w:r>
              <w:t xml:space="preserve"> reference is </w:t>
            </w:r>
            <w:r w:rsidRPr="0066722E">
              <w:rPr>
                <w:b/>
              </w:rPr>
              <w:t>company</w:t>
            </w:r>
            <w:r>
              <w:t xml:space="preserve"> – </w:t>
            </w:r>
            <w:r w:rsidRPr="0066722E">
              <w:rPr>
                <w:b/>
              </w:rPr>
              <w:t>date of issue</w:t>
            </w:r>
            <w:r>
              <w:t xml:space="preserve"> – </w:t>
            </w:r>
            <w:r w:rsidRPr="0066722E">
              <w:rPr>
                <w:b/>
              </w:rPr>
              <w:t>person identifier</w:t>
            </w:r>
            <w:r>
              <w:t xml:space="preserve"> eg </w:t>
            </w:r>
            <w:r w:rsidRPr="0066722E">
              <w:t>LCB1610KI</w:t>
            </w:r>
            <w:r>
              <w:t>.</w:t>
            </w:r>
          </w:p>
          <w:p w14:paraId="53146F93" w14:textId="185E3D1B" w:rsidR="0066722E" w:rsidRPr="005178C0" w:rsidRDefault="0066722E" w:rsidP="00DE7C69">
            <w:pPr>
              <w:rPr>
                <w:rFonts w:eastAsia="Calibri" w:hAnsi="Calibri" w:cs="Calibri"/>
              </w:rPr>
            </w:pPr>
            <w:r>
              <w:t>You can opt to keep this approach or design one more suited to your needs.</w:t>
            </w:r>
            <w:bookmarkEnd w:id="9"/>
          </w:p>
        </w:tc>
      </w:tr>
    </w:tbl>
    <w:p w14:paraId="53146F96" w14:textId="30078AF2" w:rsidR="009F0D96" w:rsidRDefault="00D850F7" w:rsidP="00D850F7">
      <w:pPr>
        <w:pStyle w:val="Heading1"/>
      </w:pPr>
      <w:bookmarkStart w:id="10" w:name="_Appendix_I:_The"/>
      <w:bookmarkEnd w:id="10"/>
      <w:r w:rsidRPr="00D850F7">
        <w:t xml:space="preserve">Consent and </w:t>
      </w:r>
      <w:r w:rsidR="00174B92">
        <w:t>Date</w:t>
      </w:r>
    </w:p>
    <w:p w14:paraId="69228454" w14:textId="2736917B" w:rsidR="00D850F7" w:rsidRDefault="004B67CB" w:rsidP="00D850F7">
      <w:r>
        <w:t xml:space="preserve"> </w:t>
      </w:r>
      <w:sdt>
        <w:sdtPr>
          <w:id w:val="1893620141"/>
          <w14:checkbox>
            <w14:checked w14:val="0"/>
            <w14:checkedState w14:val="2612" w14:font="MS Gothic"/>
            <w14:uncheckedState w14:val="2610" w14:font="MS Gothic"/>
          </w14:checkbox>
        </w:sdtPr>
        <w:sdtEndPr/>
        <w:sdtContent>
          <w:r w:rsidR="00612FE3">
            <w:rPr>
              <w:rFonts w:ascii="MS Gothic" w:eastAsia="MS Gothic" w:hAnsi="MS Gothic" w:hint="eastAsia"/>
            </w:rPr>
            <w:t>☐</w:t>
          </w:r>
        </w:sdtContent>
      </w:sdt>
      <w:r>
        <w:t xml:space="preserve">  I </w:t>
      </w:r>
      <w:r w:rsidRPr="004B67CB">
        <w:t>consent to Lean Competency Services Ltd collecting and storing data from this form</w:t>
      </w:r>
      <w:r w:rsidR="00174B92">
        <w:t>.</w:t>
      </w:r>
    </w:p>
    <w:p w14:paraId="566EC804" w14:textId="1A99F739" w:rsidR="004B67CB" w:rsidRPr="00D850F7" w:rsidRDefault="00C149EF" w:rsidP="00D850F7">
      <w:sdt>
        <w:sdtPr>
          <w:id w:val="-1458093543"/>
          <w:placeholder>
            <w:docPart w:val="DefaultPlaceholder_-1854013438"/>
          </w:placeholder>
          <w:date w:fullDate="2020-07-16T00:00:00Z">
            <w:dateFormat w:val="dd/MM/yyyy"/>
            <w:lid w:val="en-GB"/>
            <w:storeMappedDataAs w:val="dateTime"/>
            <w:calendar w:val="gregorian"/>
          </w:date>
        </w:sdtPr>
        <w:sdtEndPr/>
        <w:sdtContent>
          <w:r w:rsidR="008B471C">
            <w:t>16/07/2020</w:t>
          </w:r>
        </w:sdtContent>
      </w:sdt>
      <w:r w:rsidR="00174B92">
        <w:t xml:space="preserve">   = </w:t>
      </w:r>
      <w:r w:rsidR="004B67CB">
        <w:t>Date of Sub</w:t>
      </w:r>
      <w:r w:rsidR="00174B92">
        <w:t>mission</w:t>
      </w:r>
    </w:p>
    <w:sectPr w:rsidR="004B67CB" w:rsidRPr="00D850F7" w:rsidSect="001477CC">
      <w:headerReference w:type="default" r:id="rId20"/>
      <w:footerReference w:type="default" r:id="rId21"/>
      <w:headerReference w:type="first" r:id="rId22"/>
      <w:footerReference w:type="first" r:id="rId2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32A04" w14:textId="77777777" w:rsidR="00C149EF" w:rsidRDefault="00C149EF" w:rsidP="00DE7C69">
      <w:r>
        <w:separator/>
      </w:r>
    </w:p>
  </w:endnote>
  <w:endnote w:type="continuationSeparator" w:id="0">
    <w:p w14:paraId="5439105C" w14:textId="77777777" w:rsidR="00C149EF" w:rsidRDefault="00C149EF" w:rsidP="00DE7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1200973"/>
      <w:docPartObj>
        <w:docPartGallery w:val="Page Numbers (Bottom of Page)"/>
        <w:docPartUnique/>
      </w:docPartObj>
    </w:sdtPr>
    <w:sdtEndPr>
      <w:rPr>
        <w:color w:val="7F7F7F" w:themeColor="background1" w:themeShade="7F"/>
        <w:spacing w:val="60"/>
      </w:rPr>
    </w:sdtEndPr>
    <w:sdtContent>
      <w:p w14:paraId="53146FA4" w14:textId="053ECAB2" w:rsidR="004B67CB" w:rsidRDefault="004B67CB" w:rsidP="00DE7C69">
        <w:pPr>
          <w:pStyle w:val="Footer"/>
        </w:pPr>
        <w:r w:rsidRPr="00203E48">
          <w:rPr>
            <w:color w:val="808080" w:themeColor="background1" w:themeShade="80"/>
            <w:sz w:val="16"/>
          </w:rPr>
          <w:t xml:space="preserve">© Lean Competency System </w:t>
        </w:r>
        <w:r>
          <w:tab/>
        </w:r>
        <w:r>
          <w:tab/>
        </w:r>
        <w:r>
          <w:fldChar w:fldCharType="begin"/>
        </w:r>
        <w:r>
          <w:instrText xml:space="preserve"> PAGE   \* MERGEFORMAT </w:instrText>
        </w:r>
        <w:r>
          <w:fldChar w:fldCharType="separate"/>
        </w:r>
        <w:r w:rsidR="000B732F">
          <w:rPr>
            <w:noProof/>
          </w:rPr>
          <w:t>2</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0724454"/>
      <w:docPartObj>
        <w:docPartGallery w:val="Page Numbers (Bottom of Page)"/>
        <w:docPartUnique/>
      </w:docPartObj>
    </w:sdtPr>
    <w:sdtEndPr>
      <w:rPr>
        <w:color w:val="7F7F7F" w:themeColor="background1" w:themeShade="7F"/>
        <w:spacing w:val="60"/>
      </w:rPr>
    </w:sdtEndPr>
    <w:sdtContent>
      <w:p w14:paraId="53146FB0" w14:textId="09A6F66D" w:rsidR="004B67CB" w:rsidRDefault="004B67CB" w:rsidP="009F0D96">
        <w:pPr>
          <w:pStyle w:val="Footer"/>
          <w:jc w:val="right"/>
        </w:pPr>
        <w:r>
          <w:rPr>
            <w:noProof/>
            <w:lang w:eastAsia="en-GB"/>
          </w:rPr>
          <mc:AlternateContent>
            <mc:Choice Requires="wps">
              <w:drawing>
                <wp:anchor distT="0" distB="0" distL="114300" distR="114300" simplePos="0" relativeHeight="251667456" behindDoc="0" locked="0" layoutInCell="1" allowOverlap="1" wp14:anchorId="0F61B1BE" wp14:editId="2790DE28">
                  <wp:simplePos x="0" y="0"/>
                  <wp:positionH relativeFrom="column">
                    <wp:posOffset>635000</wp:posOffset>
                  </wp:positionH>
                  <wp:positionV relativeFrom="paragraph">
                    <wp:posOffset>-55245</wp:posOffset>
                  </wp:positionV>
                  <wp:extent cx="1651000" cy="387350"/>
                  <wp:effectExtent l="0" t="0" r="6350" b="0"/>
                  <wp:wrapNone/>
                  <wp:docPr id="7" name="Text Box 7"/>
                  <wp:cNvGraphicFramePr/>
                  <a:graphic xmlns:a="http://schemas.openxmlformats.org/drawingml/2006/main">
                    <a:graphicData uri="http://schemas.microsoft.com/office/word/2010/wordprocessingShape">
                      <wps:wsp>
                        <wps:cNvSpPr txBox="1"/>
                        <wps:spPr>
                          <a:xfrm>
                            <a:off x="0" y="0"/>
                            <a:ext cx="1651000" cy="387350"/>
                          </a:xfrm>
                          <a:prstGeom prst="rect">
                            <a:avLst/>
                          </a:prstGeom>
                          <a:solidFill>
                            <a:schemeClr val="lt1"/>
                          </a:solidFill>
                          <a:ln w="6350">
                            <a:noFill/>
                          </a:ln>
                        </wps:spPr>
                        <wps:txbx>
                          <w:txbxContent>
                            <w:p w14:paraId="2FB914CA" w14:textId="364A84C6" w:rsidR="004B67CB" w:rsidRPr="00113065" w:rsidRDefault="004B67CB">
                              <w:pPr>
                                <w:rPr>
                                  <w:sz w:val="18"/>
                                  <w:szCs w:val="18"/>
                                </w:rPr>
                              </w:pPr>
                              <w:r w:rsidRPr="00113065">
                                <w:rPr>
                                  <w:sz w:val="18"/>
                                  <w:szCs w:val="18"/>
                                </w:rPr>
                                <w:t>The LCS is a licenced service of Cardiff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61B1BE" id="_x0000_t202" coordsize="21600,21600" o:spt="202" path="m,l,21600r21600,l21600,xe">
                  <v:stroke joinstyle="miter"/>
                  <v:path gradientshapeok="t" o:connecttype="rect"/>
                </v:shapetype>
                <v:shape id="Text Box 7" o:spid="_x0000_s1026" type="#_x0000_t202" style="position:absolute;left:0;text-align:left;margin-left:50pt;margin-top:-4.35pt;width:130pt;height:3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" fillcolor="white [3201]" stroked="f" strokeweight=".5pt">
                  <v:textbox>
                    <w:txbxContent>
                      <w:p w14:paraId="2FB914CA" w14:textId="364A84C6" w:rsidR="004B67CB" w:rsidRPr="00113065" w:rsidRDefault="004B67CB">
                        <w:pPr>
                          <w:rPr>
                            <w:sz w:val="18"/>
                            <w:szCs w:val="18"/>
                          </w:rPr>
                        </w:pPr>
                        <w:r w:rsidRPr="00113065">
                          <w:rPr>
                            <w:sz w:val="18"/>
                            <w:szCs w:val="18"/>
                          </w:rPr>
                          <w:t>The LCS is a licenced service of Cardiff University</w:t>
                        </w:r>
                      </w:p>
                    </w:txbxContent>
                  </v:textbox>
                </v:shape>
              </w:pict>
            </mc:Fallback>
          </mc:AlternateContent>
        </w:r>
        <w:r w:rsidRPr="00183306">
          <w:rPr>
            <w:noProof/>
            <w:lang w:eastAsia="en-GB"/>
          </w:rPr>
          <w:drawing>
            <wp:anchor distT="0" distB="0" distL="114300" distR="114300" simplePos="0" relativeHeight="251666432" behindDoc="0" locked="0" layoutInCell="1" allowOverlap="1" wp14:anchorId="35D4AC8C" wp14:editId="4DADB322">
              <wp:simplePos x="0" y="0"/>
              <wp:positionH relativeFrom="column">
                <wp:posOffset>-12700</wp:posOffset>
              </wp:positionH>
              <wp:positionV relativeFrom="paragraph">
                <wp:posOffset>-213995</wp:posOffset>
              </wp:positionV>
              <wp:extent cx="554355" cy="54610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ity logo l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4355" cy="5461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0B732F">
          <w:rPr>
            <w:noProof/>
          </w:rPr>
          <w:t>1</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85544" w14:textId="77777777" w:rsidR="00C149EF" w:rsidRDefault="00C149EF" w:rsidP="00DE7C69">
      <w:r>
        <w:separator/>
      </w:r>
    </w:p>
  </w:footnote>
  <w:footnote w:type="continuationSeparator" w:id="0">
    <w:p w14:paraId="7AF0C5E2" w14:textId="77777777" w:rsidR="00C149EF" w:rsidRDefault="00C149EF" w:rsidP="00DE7C69">
      <w:r>
        <w:continuationSeparator/>
      </w:r>
    </w:p>
  </w:footnote>
  <w:footnote w:id="1">
    <w:p w14:paraId="37B6FDBE" w14:textId="7677EF33" w:rsidR="0072329C" w:rsidRDefault="0072329C">
      <w:pPr>
        <w:pStyle w:val="FootnoteText"/>
      </w:pPr>
      <w:r>
        <w:rPr>
          <w:rStyle w:val="FootnoteReference"/>
        </w:rPr>
        <w:footnoteRef/>
      </w:r>
      <w:r>
        <w:t xml:space="preserve"> </w:t>
      </w:r>
      <w:r w:rsidRPr="0072329C">
        <w:t>To embed a file in this document 1) copy the file icon; 2) place the cursor in destination location; 3) Click paste special; 4) select Microsoft Excel/Word Worksheet Object and check Display as Icon; 5) Click O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46FA3" w14:textId="77777777" w:rsidR="004B67CB" w:rsidRPr="005178C0" w:rsidRDefault="004B67CB" w:rsidP="005178C0">
    <w:pPr>
      <w:rPr>
        <w:smallCaps/>
      </w:rPr>
    </w:pPr>
    <w:r w:rsidRPr="009F0D96">
      <w:rPr>
        <w:smallCaps/>
        <w:noProof/>
        <w:lang w:eastAsia="en-GB"/>
      </w:rPr>
      <w:drawing>
        <wp:anchor distT="0" distB="0" distL="114300" distR="114300" simplePos="0" relativeHeight="251664384" behindDoc="0" locked="0" layoutInCell="1" allowOverlap="1" wp14:anchorId="53146FB1" wp14:editId="53146FB2">
          <wp:simplePos x="0" y="0"/>
          <wp:positionH relativeFrom="column">
            <wp:posOffset>4385368</wp:posOffset>
          </wp:positionH>
          <wp:positionV relativeFrom="paragraph">
            <wp:posOffset>-227965</wp:posOffset>
          </wp:positionV>
          <wp:extent cx="1279525" cy="45720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S Logos 1-0_CMYK on white.png"/>
                  <pic:cNvPicPr/>
                </pic:nvPicPr>
                <pic:blipFill rotWithShape="1">
                  <a:blip r:embed="rId1" cstate="print">
                    <a:extLst>
                      <a:ext uri="{28A0092B-C50C-407E-A947-70E740481C1C}">
                        <a14:useLocalDpi xmlns:a14="http://schemas.microsoft.com/office/drawing/2010/main" val="0"/>
                      </a:ext>
                    </a:extLst>
                  </a:blip>
                  <a:srcRect l="6443" b="11230"/>
                  <a:stretch/>
                </pic:blipFill>
                <pic:spPr bwMode="auto">
                  <a:xfrm>
                    <a:off x="0" y="0"/>
                    <a:ext cx="1279525" cy="457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178C0">
      <w:rPr>
        <w:smallCaps/>
      </w:rPr>
      <w:t xml:space="preserve">LCS Accreditation Submission </w:t>
    </w:r>
    <w:r>
      <w:rPr>
        <w:smallCaps/>
      </w:rPr>
      <w:t>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46FA5" w14:textId="1A3FB70B" w:rsidR="004B67CB" w:rsidRDefault="004B67CB" w:rsidP="00DE7C69">
    <w:pPr>
      <w:pStyle w:val="Header"/>
    </w:pPr>
    <w:r w:rsidRPr="00183306">
      <w:rPr>
        <w:noProof/>
        <w:lang w:eastAsia="en-GB"/>
      </w:rPr>
      <w:drawing>
        <wp:anchor distT="0" distB="0" distL="114300" distR="114300" simplePos="0" relativeHeight="251659264" behindDoc="0" locked="0" layoutInCell="1" allowOverlap="1" wp14:anchorId="53146FB3" wp14:editId="53146FB4">
          <wp:simplePos x="0" y="0"/>
          <wp:positionH relativeFrom="column">
            <wp:posOffset>-12065</wp:posOffset>
          </wp:positionH>
          <wp:positionV relativeFrom="paragraph">
            <wp:posOffset>-10160</wp:posOffset>
          </wp:positionV>
          <wp:extent cx="3186430" cy="113792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S Logos 1-0_CMYK on white.png"/>
                  <pic:cNvPicPr/>
                </pic:nvPicPr>
                <pic:blipFill rotWithShape="1">
                  <a:blip r:embed="rId1" cstate="print">
                    <a:extLst>
                      <a:ext uri="{28A0092B-C50C-407E-A947-70E740481C1C}">
                        <a14:useLocalDpi xmlns:a14="http://schemas.microsoft.com/office/drawing/2010/main" val="0"/>
                      </a:ext>
                    </a:extLst>
                  </a:blip>
                  <a:srcRect l="6443" b="11230"/>
                  <a:stretch/>
                </pic:blipFill>
                <pic:spPr bwMode="auto">
                  <a:xfrm>
                    <a:off x="0" y="0"/>
                    <a:ext cx="3186430" cy="1137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146FA6" w14:textId="77777777" w:rsidR="004B67CB" w:rsidRDefault="004B67CB" w:rsidP="00DE7C69">
    <w:pPr>
      <w:pStyle w:val="Header"/>
    </w:pPr>
  </w:p>
  <w:p w14:paraId="53146FA7" w14:textId="77777777" w:rsidR="004B67CB" w:rsidRDefault="004B67CB" w:rsidP="00DE7C69">
    <w:pPr>
      <w:pStyle w:val="Header"/>
    </w:pPr>
  </w:p>
  <w:p w14:paraId="53146FA8" w14:textId="77777777" w:rsidR="004B67CB" w:rsidRDefault="004B67CB" w:rsidP="00DE7C69">
    <w:pPr>
      <w:pStyle w:val="Header"/>
    </w:pPr>
  </w:p>
  <w:p w14:paraId="53146FA9" w14:textId="77777777" w:rsidR="004B67CB" w:rsidRDefault="004B67CB" w:rsidP="00DE7C69">
    <w:pPr>
      <w:pStyle w:val="Header"/>
    </w:pPr>
  </w:p>
  <w:p w14:paraId="53146FAA" w14:textId="77777777" w:rsidR="004B67CB" w:rsidRDefault="004B67CB" w:rsidP="00DE7C69">
    <w:pPr>
      <w:pStyle w:val="Header"/>
    </w:pPr>
  </w:p>
  <w:p w14:paraId="53146FAB" w14:textId="77777777" w:rsidR="004B67CB" w:rsidRDefault="004B67CB" w:rsidP="00DE7C69">
    <w:pPr>
      <w:pStyle w:val="Header"/>
    </w:pPr>
  </w:p>
  <w:p w14:paraId="53146FAC" w14:textId="77777777" w:rsidR="004B67CB" w:rsidRPr="00A72120" w:rsidRDefault="004B67CB" w:rsidP="006C17EC">
    <w:pPr>
      <w:rPr>
        <w:b/>
        <w:color w:val="A6A6A6" w:themeColor="background1" w:themeShade="A6"/>
        <w:sz w:val="34"/>
        <w:szCs w:val="34"/>
        <w14:textOutline w14:w="0" w14:cap="flat" w14:cmpd="sng" w14:algn="ctr">
          <w14:noFill/>
          <w14:prstDash w14:val="solid"/>
          <w14:round/>
        </w14:textOutline>
      </w:rPr>
    </w:pPr>
    <w:r w:rsidRPr="00A72120">
      <w:rPr>
        <w:b/>
        <w:color w:val="A6A6A6" w:themeColor="background1" w:themeShade="A6"/>
        <w:sz w:val="34"/>
        <w:szCs w:val="34"/>
        <w:lang w:eastAsia="en-GB"/>
        <w14:textOutline w14:w="0" w14:cap="flat" w14:cmpd="sng" w14:algn="ctr">
          <w14:noFill/>
          <w14:prstDash w14:val="solid"/>
          <w14:round/>
        </w14:textOutline>
      </w:rPr>
      <w:t>WWW.LEANCOMPETENCY.ORG</w:t>
    </w:r>
  </w:p>
  <w:p w14:paraId="53146FAD" w14:textId="77777777" w:rsidR="004B67CB" w:rsidRPr="001503F8" w:rsidRDefault="004B67CB" w:rsidP="004F5A36">
    <w:pPr>
      <w:pBdr>
        <w:bottom w:val="single" w:sz="4" w:space="1" w:color="auto"/>
      </w:pBdr>
      <w:spacing w:before="240" w:after="0"/>
      <w:rPr>
        <w:rFonts w:asciiTheme="minorHAnsi" w:hAnsiTheme="minorHAnsi"/>
        <w:b/>
        <w:smallCaps/>
        <w:sz w:val="64"/>
        <w:szCs w:val="64"/>
      </w:rPr>
    </w:pPr>
    <w:r w:rsidRPr="001503F8">
      <w:rPr>
        <w:rFonts w:asciiTheme="minorHAnsi" w:hAnsiTheme="minorHAnsi"/>
        <w:b/>
        <w:smallCaps/>
        <w:sz w:val="64"/>
        <w:szCs w:val="64"/>
      </w:rPr>
      <w:t xml:space="preserve">Accreditation Submission Form </w:t>
    </w:r>
  </w:p>
  <w:p w14:paraId="53146FAE" w14:textId="5B853A4C" w:rsidR="004B67CB" w:rsidRPr="00DA35E9" w:rsidRDefault="00BE3ECF" w:rsidP="00870D19">
    <w:pPr>
      <w:rPr>
        <w:b/>
        <w:i/>
        <w:sz w:val="96"/>
      </w:rPr>
    </w:pPr>
    <w:r>
      <w:rPr>
        <w:b/>
        <w:i/>
        <w:sz w:val="28"/>
      </w:rPr>
      <w:t xml:space="preserve">For </w:t>
    </w:r>
    <w:r w:rsidR="004B67CB" w:rsidRPr="00DA35E9">
      <w:rPr>
        <w:b/>
        <w:i/>
        <w:sz w:val="28"/>
      </w:rPr>
      <w:t>Standard Accreditation</w:t>
    </w:r>
  </w:p>
  <w:p w14:paraId="53146FAF" w14:textId="77777777" w:rsidR="004B67CB" w:rsidRDefault="004B67CB" w:rsidP="00DE7C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B034F"/>
    <w:multiLevelType w:val="hybridMultilevel"/>
    <w:tmpl w:val="69F43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6F57AA"/>
    <w:multiLevelType w:val="hybridMultilevel"/>
    <w:tmpl w:val="9AC876F8"/>
    <w:lvl w:ilvl="0" w:tplc="08090019">
      <w:start w:val="1"/>
      <w:numFmt w:val="lowerLetter"/>
      <w:lvlText w:val="%1."/>
      <w:lvlJc w:val="left"/>
      <w:pPr>
        <w:ind w:left="1108" w:hanging="360"/>
      </w:pPr>
    </w:lvl>
    <w:lvl w:ilvl="1" w:tplc="08090019" w:tentative="1">
      <w:start w:val="1"/>
      <w:numFmt w:val="lowerLetter"/>
      <w:lvlText w:val="%2."/>
      <w:lvlJc w:val="left"/>
      <w:pPr>
        <w:ind w:left="1828" w:hanging="360"/>
      </w:pPr>
    </w:lvl>
    <w:lvl w:ilvl="2" w:tplc="0809001B" w:tentative="1">
      <w:start w:val="1"/>
      <w:numFmt w:val="lowerRoman"/>
      <w:lvlText w:val="%3."/>
      <w:lvlJc w:val="right"/>
      <w:pPr>
        <w:ind w:left="2548" w:hanging="180"/>
      </w:pPr>
    </w:lvl>
    <w:lvl w:ilvl="3" w:tplc="0809000F" w:tentative="1">
      <w:start w:val="1"/>
      <w:numFmt w:val="decimal"/>
      <w:lvlText w:val="%4."/>
      <w:lvlJc w:val="left"/>
      <w:pPr>
        <w:ind w:left="3268" w:hanging="360"/>
      </w:pPr>
    </w:lvl>
    <w:lvl w:ilvl="4" w:tplc="08090019" w:tentative="1">
      <w:start w:val="1"/>
      <w:numFmt w:val="lowerLetter"/>
      <w:lvlText w:val="%5."/>
      <w:lvlJc w:val="left"/>
      <w:pPr>
        <w:ind w:left="3988" w:hanging="360"/>
      </w:pPr>
    </w:lvl>
    <w:lvl w:ilvl="5" w:tplc="0809001B" w:tentative="1">
      <w:start w:val="1"/>
      <w:numFmt w:val="lowerRoman"/>
      <w:lvlText w:val="%6."/>
      <w:lvlJc w:val="right"/>
      <w:pPr>
        <w:ind w:left="4708" w:hanging="180"/>
      </w:pPr>
    </w:lvl>
    <w:lvl w:ilvl="6" w:tplc="0809000F" w:tentative="1">
      <w:start w:val="1"/>
      <w:numFmt w:val="decimal"/>
      <w:lvlText w:val="%7."/>
      <w:lvlJc w:val="left"/>
      <w:pPr>
        <w:ind w:left="5428" w:hanging="360"/>
      </w:pPr>
    </w:lvl>
    <w:lvl w:ilvl="7" w:tplc="08090019">
      <w:start w:val="1"/>
      <w:numFmt w:val="lowerLetter"/>
      <w:lvlText w:val="%8."/>
      <w:lvlJc w:val="left"/>
      <w:pPr>
        <w:ind w:left="6148" w:hanging="360"/>
      </w:pPr>
    </w:lvl>
    <w:lvl w:ilvl="8" w:tplc="0809001B" w:tentative="1">
      <w:start w:val="1"/>
      <w:numFmt w:val="lowerRoman"/>
      <w:lvlText w:val="%9."/>
      <w:lvlJc w:val="right"/>
      <w:pPr>
        <w:ind w:left="6868" w:hanging="180"/>
      </w:pPr>
    </w:lvl>
  </w:abstractNum>
  <w:abstractNum w:abstractNumId="2" w15:restartNumberingAfterBreak="0">
    <w:nsid w:val="1C1F191B"/>
    <w:multiLevelType w:val="hybridMultilevel"/>
    <w:tmpl w:val="A704CBE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FD3544"/>
    <w:multiLevelType w:val="hybridMultilevel"/>
    <w:tmpl w:val="46B4CB2E"/>
    <w:lvl w:ilvl="0" w:tplc="760C4174">
      <w:start w:val="1"/>
      <w:numFmt w:val="decimal"/>
      <w:pStyle w:val="TOCHead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B360E3"/>
    <w:multiLevelType w:val="hybridMultilevel"/>
    <w:tmpl w:val="051409DA"/>
    <w:lvl w:ilvl="0" w:tplc="66621A3C">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882127"/>
    <w:multiLevelType w:val="hybridMultilevel"/>
    <w:tmpl w:val="0E506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332F7"/>
    <w:multiLevelType w:val="hybridMultilevel"/>
    <w:tmpl w:val="3AB826CE"/>
    <w:lvl w:ilvl="0" w:tplc="99B4F98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BC4E03"/>
    <w:multiLevelType w:val="multilevel"/>
    <w:tmpl w:val="167E3A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C6901CC"/>
    <w:multiLevelType w:val="hybridMultilevel"/>
    <w:tmpl w:val="A2A64E36"/>
    <w:lvl w:ilvl="0" w:tplc="E69201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B629F8"/>
    <w:multiLevelType w:val="hybridMultilevel"/>
    <w:tmpl w:val="AF689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AD73AD"/>
    <w:multiLevelType w:val="hybridMultilevel"/>
    <w:tmpl w:val="EFC85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0E6D66"/>
    <w:multiLevelType w:val="multilevel"/>
    <w:tmpl w:val="D37CBCCC"/>
    <w:lvl w:ilvl="0">
      <w:start w:val="1"/>
      <w:numFmt w:val="decimal"/>
      <w:lvlText w:val="%1."/>
      <w:lvlJc w:val="left"/>
      <w:pPr>
        <w:ind w:left="644" w:hanging="360"/>
      </w:pPr>
      <w:rPr>
        <w:rFonts w:hint="default"/>
        <w:w w:val="10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B9C0EEC"/>
    <w:multiLevelType w:val="hybridMultilevel"/>
    <w:tmpl w:val="5CB29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DBC06F3"/>
    <w:multiLevelType w:val="multilevel"/>
    <w:tmpl w:val="726C1E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2493E45"/>
    <w:multiLevelType w:val="multilevel"/>
    <w:tmpl w:val="74F2C73A"/>
    <w:lvl w:ilvl="0">
      <w:start w:val="1"/>
      <w:numFmt w:val="decimal"/>
      <w:pStyle w:val="Heading1"/>
      <w:lvlText w:val="%1"/>
      <w:lvlJc w:val="left"/>
      <w:pPr>
        <w:ind w:left="3268"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144"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431711F2"/>
    <w:multiLevelType w:val="hybridMultilevel"/>
    <w:tmpl w:val="6B144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484AC3"/>
    <w:multiLevelType w:val="hybridMultilevel"/>
    <w:tmpl w:val="D772C3AA"/>
    <w:lvl w:ilvl="0" w:tplc="08090001">
      <w:start w:val="1"/>
      <w:numFmt w:val="bullet"/>
      <w:pStyle w:val="keyquestions"/>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175640"/>
    <w:multiLevelType w:val="hybridMultilevel"/>
    <w:tmpl w:val="C380AD44"/>
    <w:lvl w:ilvl="0" w:tplc="7D20B216">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9BF39DF"/>
    <w:multiLevelType w:val="hybridMultilevel"/>
    <w:tmpl w:val="DF5A0CC2"/>
    <w:lvl w:ilvl="0" w:tplc="0809000F">
      <w:start w:val="1"/>
      <w:numFmt w:val="decimal"/>
      <w:lvlText w:val="%1."/>
      <w:lvlJc w:val="left"/>
      <w:pPr>
        <w:ind w:left="1077" w:hanging="360"/>
      </w:pPr>
      <w:rPr>
        <w:rFont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9" w15:restartNumberingAfterBreak="0">
    <w:nsid w:val="5AAB21FB"/>
    <w:multiLevelType w:val="hybridMultilevel"/>
    <w:tmpl w:val="A6D01B0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0" w15:restartNumberingAfterBreak="0">
    <w:nsid w:val="5C806203"/>
    <w:multiLevelType w:val="multilevel"/>
    <w:tmpl w:val="8D764CC4"/>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E7E4DD1"/>
    <w:multiLevelType w:val="hybridMultilevel"/>
    <w:tmpl w:val="32E01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214C8E"/>
    <w:multiLevelType w:val="hybridMultilevel"/>
    <w:tmpl w:val="405EE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3C5A52"/>
    <w:multiLevelType w:val="hybridMultilevel"/>
    <w:tmpl w:val="7C96286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3E04EF3"/>
    <w:multiLevelType w:val="hybridMultilevel"/>
    <w:tmpl w:val="F5009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FE5BC2"/>
    <w:multiLevelType w:val="hybridMultilevel"/>
    <w:tmpl w:val="F9C8F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014D61"/>
    <w:multiLevelType w:val="hybridMultilevel"/>
    <w:tmpl w:val="6AD6ED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6D966336"/>
    <w:multiLevelType w:val="hybridMultilevel"/>
    <w:tmpl w:val="A4C24ACA"/>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8" w15:restartNumberingAfterBreak="0">
    <w:nsid w:val="711F0CAF"/>
    <w:multiLevelType w:val="hybridMultilevel"/>
    <w:tmpl w:val="BD8E81C4"/>
    <w:lvl w:ilvl="0" w:tplc="E13437F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7E39B7"/>
    <w:multiLevelType w:val="hybridMultilevel"/>
    <w:tmpl w:val="B43C0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0D4AA7"/>
    <w:multiLevelType w:val="multilevel"/>
    <w:tmpl w:val="6BCE5C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79F50041"/>
    <w:multiLevelType w:val="hybridMultilevel"/>
    <w:tmpl w:val="DB6C4446"/>
    <w:lvl w:ilvl="0" w:tplc="BFE40AAE">
      <w:start w:val="1"/>
      <w:numFmt w:val="bullet"/>
      <w:lvlText w:val=""/>
      <w:lvlJc w:val="left"/>
      <w:pPr>
        <w:ind w:left="823" w:hanging="360"/>
      </w:pPr>
      <w:rPr>
        <w:rFonts w:ascii="Symbol" w:eastAsia="Symbol" w:hAnsi="Symbol" w:hint="default"/>
        <w:color w:val="233E5F"/>
        <w:w w:val="99"/>
        <w:sz w:val="20"/>
        <w:szCs w:val="20"/>
      </w:rPr>
    </w:lvl>
    <w:lvl w:ilvl="1" w:tplc="25F0EF40">
      <w:start w:val="1"/>
      <w:numFmt w:val="bullet"/>
      <w:lvlText w:val="•"/>
      <w:lvlJc w:val="left"/>
      <w:pPr>
        <w:ind w:left="1641" w:hanging="360"/>
      </w:pPr>
      <w:rPr>
        <w:rFonts w:hint="default"/>
      </w:rPr>
    </w:lvl>
    <w:lvl w:ilvl="2" w:tplc="0D7E0DBA">
      <w:start w:val="1"/>
      <w:numFmt w:val="bullet"/>
      <w:lvlText w:val="•"/>
      <w:lvlJc w:val="left"/>
      <w:pPr>
        <w:ind w:left="2460" w:hanging="360"/>
      </w:pPr>
      <w:rPr>
        <w:rFonts w:hint="default"/>
      </w:rPr>
    </w:lvl>
    <w:lvl w:ilvl="3" w:tplc="E8BAAA52">
      <w:start w:val="1"/>
      <w:numFmt w:val="bullet"/>
      <w:lvlText w:val="•"/>
      <w:lvlJc w:val="left"/>
      <w:pPr>
        <w:ind w:left="3278" w:hanging="360"/>
      </w:pPr>
      <w:rPr>
        <w:rFonts w:hint="default"/>
      </w:rPr>
    </w:lvl>
    <w:lvl w:ilvl="4" w:tplc="93E8D69A">
      <w:start w:val="1"/>
      <w:numFmt w:val="bullet"/>
      <w:lvlText w:val="•"/>
      <w:lvlJc w:val="left"/>
      <w:pPr>
        <w:ind w:left="4097" w:hanging="360"/>
      </w:pPr>
      <w:rPr>
        <w:rFonts w:hint="default"/>
      </w:rPr>
    </w:lvl>
    <w:lvl w:ilvl="5" w:tplc="795C361E">
      <w:start w:val="1"/>
      <w:numFmt w:val="bullet"/>
      <w:lvlText w:val="•"/>
      <w:lvlJc w:val="left"/>
      <w:pPr>
        <w:ind w:left="4915" w:hanging="360"/>
      </w:pPr>
      <w:rPr>
        <w:rFonts w:hint="default"/>
      </w:rPr>
    </w:lvl>
    <w:lvl w:ilvl="6" w:tplc="A3A8143E">
      <w:start w:val="1"/>
      <w:numFmt w:val="bullet"/>
      <w:lvlText w:val="•"/>
      <w:lvlJc w:val="left"/>
      <w:pPr>
        <w:ind w:left="5734" w:hanging="360"/>
      </w:pPr>
      <w:rPr>
        <w:rFonts w:hint="default"/>
      </w:rPr>
    </w:lvl>
    <w:lvl w:ilvl="7" w:tplc="EFFC32BA">
      <w:start w:val="1"/>
      <w:numFmt w:val="bullet"/>
      <w:lvlText w:val="•"/>
      <w:lvlJc w:val="left"/>
      <w:pPr>
        <w:ind w:left="6553" w:hanging="360"/>
      </w:pPr>
      <w:rPr>
        <w:rFonts w:hint="default"/>
      </w:rPr>
    </w:lvl>
    <w:lvl w:ilvl="8" w:tplc="72E09988">
      <w:start w:val="1"/>
      <w:numFmt w:val="bullet"/>
      <w:lvlText w:val="•"/>
      <w:lvlJc w:val="left"/>
      <w:pPr>
        <w:ind w:left="7371" w:hanging="360"/>
      </w:pPr>
      <w:rPr>
        <w:rFonts w:hint="default"/>
      </w:rPr>
    </w:lvl>
  </w:abstractNum>
  <w:abstractNum w:abstractNumId="32" w15:restartNumberingAfterBreak="0">
    <w:nsid w:val="7A0156F1"/>
    <w:multiLevelType w:val="hybridMultilevel"/>
    <w:tmpl w:val="4CCE01F6"/>
    <w:lvl w:ilvl="0" w:tplc="08090019">
      <w:start w:val="1"/>
      <w:numFmt w:val="lowerLetter"/>
      <w:lvlText w:val="%1."/>
      <w:lvlJc w:val="left"/>
      <w:pPr>
        <w:ind w:left="1108" w:hanging="360"/>
      </w:pPr>
    </w:lvl>
    <w:lvl w:ilvl="1" w:tplc="08090019" w:tentative="1">
      <w:start w:val="1"/>
      <w:numFmt w:val="lowerLetter"/>
      <w:lvlText w:val="%2."/>
      <w:lvlJc w:val="left"/>
      <w:pPr>
        <w:ind w:left="1828" w:hanging="360"/>
      </w:pPr>
    </w:lvl>
    <w:lvl w:ilvl="2" w:tplc="0809001B" w:tentative="1">
      <w:start w:val="1"/>
      <w:numFmt w:val="lowerRoman"/>
      <w:lvlText w:val="%3."/>
      <w:lvlJc w:val="right"/>
      <w:pPr>
        <w:ind w:left="2548" w:hanging="180"/>
      </w:pPr>
    </w:lvl>
    <w:lvl w:ilvl="3" w:tplc="0809000F" w:tentative="1">
      <w:start w:val="1"/>
      <w:numFmt w:val="decimal"/>
      <w:lvlText w:val="%4."/>
      <w:lvlJc w:val="left"/>
      <w:pPr>
        <w:ind w:left="3268" w:hanging="360"/>
      </w:pPr>
    </w:lvl>
    <w:lvl w:ilvl="4" w:tplc="08090019" w:tentative="1">
      <w:start w:val="1"/>
      <w:numFmt w:val="lowerLetter"/>
      <w:lvlText w:val="%5."/>
      <w:lvlJc w:val="left"/>
      <w:pPr>
        <w:ind w:left="3988" w:hanging="360"/>
      </w:pPr>
    </w:lvl>
    <w:lvl w:ilvl="5" w:tplc="0809001B" w:tentative="1">
      <w:start w:val="1"/>
      <w:numFmt w:val="lowerRoman"/>
      <w:lvlText w:val="%6."/>
      <w:lvlJc w:val="right"/>
      <w:pPr>
        <w:ind w:left="4708" w:hanging="180"/>
      </w:pPr>
    </w:lvl>
    <w:lvl w:ilvl="6" w:tplc="0809000F" w:tentative="1">
      <w:start w:val="1"/>
      <w:numFmt w:val="decimal"/>
      <w:lvlText w:val="%7."/>
      <w:lvlJc w:val="left"/>
      <w:pPr>
        <w:ind w:left="5428" w:hanging="360"/>
      </w:pPr>
    </w:lvl>
    <w:lvl w:ilvl="7" w:tplc="08090019">
      <w:start w:val="1"/>
      <w:numFmt w:val="lowerLetter"/>
      <w:lvlText w:val="%8."/>
      <w:lvlJc w:val="left"/>
      <w:pPr>
        <w:ind w:left="6148" w:hanging="360"/>
      </w:pPr>
    </w:lvl>
    <w:lvl w:ilvl="8" w:tplc="0809001B" w:tentative="1">
      <w:start w:val="1"/>
      <w:numFmt w:val="lowerRoman"/>
      <w:lvlText w:val="%9."/>
      <w:lvlJc w:val="right"/>
      <w:pPr>
        <w:ind w:left="6868" w:hanging="180"/>
      </w:pPr>
    </w:lvl>
  </w:abstractNum>
  <w:abstractNum w:abstractNumId="33" w15:restartNumberingAfterBreak="0">
    <w:nsid w:val="7C3D0F3F"/>
    <w:multiLevelType w:val="hybridMultilevel"/>
    <w:tmpl w:val="6854D3E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abstractNumId w:val="28"/>
  </w:num>
  <w:num w:numId="2">
    <w:abstractNumId w:val="20"/>
  </w:num>
  <w:num w:numId="3">
    <w:abstractNumId w:val="17"/>
  </w:num>
  <w:num w:numId="4">
    <w:abstractNumId w:val="20"/>
  </w:num>
  <w:num w:numId="5">
    <w:abstractNumId w:val="28"/>
  </w:num>
  <w:num w:numId="6">
    <w:abstractNumId w:val="30"/>
  </w:num>
  <w:num w:numId="7">
    <w:abstractNumId w:val="16"/>
  </w:num>
  <w:num w:numId="8">
    <w:abstractNumId w:val="29"/>
  </w:num>
  <w:num w:numId="9">
    <w:abstractNumId w:val="5"/>
  </w:num>
  <w:num w:numId="10">
    <w:abstractNumId w:val="4"/>
  </w:num>
  <w:num w:numId="11">
    <w:abstractNumId w:val="0"/>
  </w:num>
  <w:num w:numId="12">
    <w:abstractNumId w:val="22"/>
  </w:num>
  <w:num w:numId="13">
    <w:abstractNumId w:val="21"/>
  </w:num>
  <w:num w:numId="14">
    <w:abstractNumId w:val="10"/>
  </w:num>
  <w:num w:numId="15">
    <w:abstractNumId w:val="15"/>
  </w:num>
  <w:num w:numId="16">
    <w:abstractNumId w:val="12"/>
  </w:num>
  <w:num w:numId="17">
    <w:abstractNumId w:val="6"/>
  </w:num>
  <w:num w:numId="18">
    <w:abstractNumId w:val="11"/>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num>
  <w:num w:numId="22">
    <w:abstractNumId w:val="20"/>
  </w:num>
  <w:num w:numId="23">
    <w:abstractNumId w:val="17"/>
  </w:num>
  <w:num w:numId="24">
    <w:abstractNumId w:val="28"/>
  </w:num>
  <w:num w:numId="25">
    <w:abstractNumId w:val="32"/>
  </w:num>
  <w:num w:numId="26">
    <w:abstractNumId w:val="1"/>
  </w:num>
  <w:num w:numId="27">
    <w:abstractNumId w:val="2"/>
  </w:num>
  <w:num w:numId="28">
    <w:abstractNumId w:val="7"/>
  </w:num>
  <w:num w:numId="29">
    <w:abstractNumId w:val="25"/>
  </w:num>
  <w:num w:numId="30">
    <w:abstractNumId w:val="13"/>
  </w:num>
  <w:num w:numId="31">
    <w:abstractNumId w:val="27"/>
  </w:num>
  <w:num w:numId="32">
    <w:abstractNumId w:val="19"/>
  </w:num>
  <w:num w:numId="33">
    <w:abstractNumId w:val="18"/>
  </w:num>
  <w:num w:numId="34">
    <w:abstractNumId w:val="33"/>
  </w:num>
  <w:num w:numId="35">
    <w:abstractNumId w:val="24"/>
  </w:num>
  <w:num w:numId="36">
    <w:abstractNumId w:val="9"/>
  </w:num>
  <w:num w:numId="37">
    <w:abstractNumId w:val="8"/>
  </w:num>
  <w:num w:numId="38">
    <w:abstractNumId w:val="26"/>
  </w:num>
  <w:num w:numId="39">
    <w:abstractNumId w:val="3"/>
  </w:num>
  <w:num w:numId="40">
    <w:abstractNumId w:val="14"/>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jcyM7S0MDE1MTBU0lEKTi0uzszPAykwqwUASafjzSwAAAA="/>
  </w:docVars>
  <w:rsids>
    <w:rsidRoot w:val="00ED7B3B"/>
    <w:rsid w:val="0000370A"/>
    <w:rsid w:val="0000443B"/>
    <w:rsid w:val="000071CA"/>
    <w:rsid w:val="00011B9D"/>
    <w:rsid w:val="00012086"/>
    <w:rsid w:val="00013462"/>
    <w:rsid w:val="00013B27"/>
    <w:rsid w:val="000157D0"/>
    <w:rsid w:val="0001795F"/>
    <w:rsid w:val="00022047"/>
    <w:rsid w:val="000402E4"/>
    <w:rsid w:val="00042616"/>
    <w:rsid w:val="00044F6C"/>
    <w:rsid w:val="00050682"/>
    <w:rsid w:val="00050744"/>
    <w:rsid w:val="000524AD"/>
    <w:rsid w:val="000547DA"/>
    <w:rsid w:val="00055610"/>
    <w:rsid w:val="00055EC4"/>
    <w:rsid w:val="00056E10"/>
    <w:rsid w:val="00060364"/>
    <w:rsid w:val="0006225A"/>
    <w:rsid w:val="000628D4"/>
    <w:rsid w:val="00072A36"/>
    <w:rsid w:val="00073984"/>
    <w:rsid w:val="0007723A"/>
    <w:rsid w:val="000779E2"/>
    <w:rsid w:val="0008064E"/>
    <w:rsid w:val="00081919"/>
    <w:rsid w:val="00083DCB"/>
    <w:rsid w:val="00085340"/>
    <w:rsid w:val="000A43AD"/>
    <w:rsid w:val="000A4AE6"/>
    <w:rsid w:val="000A768B"/>
    <w:rsid w:val="000A7AEB"/>
    <w:rsid w:val="000B2035"/>
    <w:rsid w:val="000B5F6B"/>
    <w:rsid w:val="000B732F"/>
    <w:rsid w:val="000C151B"/>
    <w:rsid w:val="000C1F28"/>
    <w:rsid w:val="000C2AA3"/>
    <w:rsid w:val="000C6DF9"/>
    <w:rsid w:val="000D2884"/>
    <w:rsid w:val="000D4128"/>
    <w:rsid w:val="000E07D0"/>
    <w:rsid w:val="000F2219"/>
    <w:rsid w:val="000F4461"/>
    <w:rsid w:val="000F5A07"/>
    <w:rsid w:val="00102EA2"/>
    <w:rsid w:val="00103294"/>
    <w:rsid w:val="00105509"/>
    <w:rsid w:val="00106792"/>
    <w:rsid w:val="00113065"/>
    <w:rsid w:val="00116E9F"/>
    <w:rsid w:val="00122131"/>
    <w:rsid w:val="001227D9"/>
    <w:rsid w:val="001231D7"/>
    <w:rsid w:val="00123FA6"/>
    <w:rsid w:val="00124C76"/>
    <w:rsid w:val="00130EF6"/>
    <w:rsid w:val="001315B2"/>
    <w:rsid w:val="00131FEE"/>
    <w:rsid w:val="001327AB"/>
    <w:rsid w:val="00137788"/>
    <w:rsid w:val="00137A46"/>
    <w:rsid w:val="00142AF9"/>
    <w:rsid w:val="001452E9"/>
    <w:rsid w:val="001477CC"/>
    <w:rsid w:val="00147FC7"/>
    <w:rsid w:val="001503F8"/>
    <w:rsid w:val="0015255C"/>
    <w:rsid w:val="00155C6D"/>
    <w:rsid w:val="00157C60"/>
    <w:rsid w:val="00162FB5"/>
    <w:rsid w:val="0016473A"/>
    <w:rsid w:val="0016759B"/>
    <w:rsid w:val="00171B47"/>
    <w:rsid w:val="0017294A"/>
    <w:rsid w:val="00173063"/>
    <w:rsid w:val="00174B92"/>
    <w:rsid w:val="00174E7E"/>
    <w:rsid w:val="00175E51"/>
    <w:rsid w:val="00177581"/>
    <w:rsid w:val="00177585"/>
    <w:rsid w:val="00181DDD"/>
    <w:rsid w:val="00182D76"/>
    <w:rsid w:val="0018669E"/>
    <w:rsid w:val="001916A8"/>
    <w:rsid w:val="00195BAB"/>
    <w:rsid w:val="00196703"/>
    <w:rsid w:val="001A0F1A"/>
    <w:rsid w:val="001A38AA"/>
    <w:rsid w:val="001A5525"/>
    <w:rsid w:val="001A666A"/>
    <w:rsid w:val="001A73A1"/>
    <w:rsid w:val="001A7941"/>
    <w:rsid w:val="001C328B"/>
    <w:rsid w:val="001C41F9"/>
    <w:rsid w:val="001D292A"/>
    <w:rsid w:val="001E4E06"/>
    <w:rsid w:val="001E652C"/>
    <w:rsid w:val="001F0651"/>
    <w:rsid w:val="001F60B4"/>
    <w:rsid w:val="002025F6"/>
    <w:rsid w:val="00203E48"/>
    <w:rsid w:val="0020675F"/>
    <w:rsid w:val="00210859"/>
    <w:rsid w:val="00210966"/>
    <w:rsid w:val="00211876"/>
    <w:rsid w:val="00215B5E"/>
    <w:rsid w:val="00217170"/>
    <w:rsid w:val="00220835"/>
    <w:rsid w:val="0022203E"/>
    <w:rsid w:val="002233FB"/>
    <w:rsid w:val="0022470A"/>
    <w:rsid w:val="002256A7"/>
    <w:rsid w:val="0022611A"/>
    <w:rsid w:val="00227959"/>
    <w:rsid w:val="0024656B"/>
    <w:rsid w:val="00251AAF"/>
    <w:rsid w:val="002564C3"/>
    <w:rsid w:val="002647F9"/>
    <w:rsid w:val="00266D59"/>
    <w:rsid w:val="00267C11"/>
    <w:rsid w:val="00270DEE"/>
    <w:rsid w:val="0027342B"/>
    <w:rsid w:val="00274FD8"/>
    <w:rsid w:val="00276074"/>
    <w:rsid w:val="00277BD4"/>
    <w:rsid w:val="0028115A"/>
    <w:rsid w:val="00282B94"/>
    <w:rsid w:val="0028787A"/>
    <w:rsid w:val="00287FC9"/>
    <w:rsid w:val="0029007B"/>
    <w:rsid w:val="002914AE"/>
    <w:rsid w:val="00293DCC"/>
    <w:rsid w:val="002976AB"/>
    <w:rsid w:val="002A0819"/>
    <w:rsid w:val="002A14DD"/>
    <w:rsid w:val="002A1D72"/>
    <w:rsid w:val="002A710A"/>
    <w:rsid w:val="002B4AB3"/>
    <w:rsid w:val="002B6331"/>
    <w:rsid w:val="002C3E6A"/>
    <w:rsid w:val="002D05C5"/>
    <w:rsid w:val="002D3E5F"/>
    <w:rsid w:val="002D409C"/>
    <w:rsid w:val="002D7B8C"/>
    <w:rsid w:val="002E3C9F"/>
    <w:rsid w:val="002F1FE7"/>
    <w:rsid w:val="002F4801"/>
    <w:rsid w:val="002F7588"/>
    <w:rsid w:val="003051B1"/>
    <w:rsid w:val="003057BA"/>
    <w:rsid w:val="00306DF5"/>
    <w:rsid w:val="00310AA8"/>
    <w:rsid w:val="00314FE9"/>
    <w:rsid w:val="003178F3"/>
    <w:rsid w:val="00322BF0"/>
    <w:rsid w:val="00325DA9"/>
    <w:rsid w:val="003262D1"/>
    <w:rsid w:val="00326777"/>
    <w:rsid w:val="0033576B"/>
    <w:rsid w:val="00335E72"/>
    <w:rsid w:val="00337ECB"/>
    <w:rsid w:val="00342952"/>
    <w:rsid w:val="00343502"/>
    <w:rsid w:val="00345B07"/>
    <w:rsid w:val="00345E3F"/>
    <w:rsid w:val="00351B0A"/>
    <w:rsid w:val="00353376"/>
    <w:rsid w:val="00353B34"/>
    <w:rsid w:val="00353B61"/>
    <w:rsid w:val="00354211"/>
    <w:rsid w:val="00354822"/>
    <w:rsid w:val="003566B2"/>
    <w:rsid w:val="0035773A"/>
    <w:rsid w:val="0037638B"/>
    <w:rsid w:val="0038314E"/>
    <w:rsid w:val="003859D0"/>
    <w:rsid w:val="003867C9"/>
    <w:rsid w:val="00390104"/>
    <w:rsid w:val="0039699E"/>
    <w:rsid w:val="00397F65"/>
    <w:rsid w:val="003A035C"/>
    <w:rsid w:val="003A0E74"/>
    <w:rsid w:val="003A35D5"/>
    <w:rsid w:val="003A602A"/>
    <w:rsid w:val="003D48B9"/>
    <w:rsid w:val="003D54AA"/>
    <w:rsid w:val="003E1B50"/>
    <w:rsid w:val="003E37E1"/>
    <w:rsid w:val="003E6E5A"/>
    <w:rsid w:val="003E7F8B"/>
    <w:rsid w:val="003F0553"/>
    <w:rsid w:val="00402BC6"/>
    <w:rsid w:val="0041006F"/>
    <w:rsid w:val="00410C77"/>
    <w:rsid w:val="00414909"/>
    <w:rsid w:val="0041566E"/>
    <w:rsid w:val="00415D1F"/>
    <w:rsid w:val="00424E96"/>
    <w:rsid w:val="00434BEB"/>
    <w:rsid w:val="00440F31"/>
    <w:rsid w:val="00442FBB"/>
    <w:rsid w:val="0044551A"/>
    <w:rsid w:val="0045067D"/>
    <w:rsid w:val="004559A5"/>
    <w:rsid w:val="0046246A"/>
    <w:rsid w:val="004627A0"/>
    <w:rsid w:val="00471383"/>
    <w:rsid w:val="00482F3C"/>
    <w:rsid w:val="00483931"/>
    <w:rsid w:val="004863AF"/>
    <w:rsid w:val="00487554"/>
    <w:rsid w:val="00491561"/>
    <w:rsid w:val="0049373A"/>
    <w:rsid w:val="00493E21"/>
    <w:rsid w:val="00495B2D"/>
    <w:rsid w:val="004A1514"/>
    <w:rsid w:val="004B1124"/>
    <w:rsid w:val="004B67CB"/>
    <w:rsid w:val="004D0215"/>
    <w:rsid w:val="004D67B4"/>
    <w:rsid w:val="004E08C8"/>
    <w:rsid w:val="004E147F"/>
    <w:rsid w:val="004E4347"/>
    <w:rsid w:val="004F205C"/>
    <w:rsid w:val="004F5A36"/>
    <w:rsid w:val="00501B49"/>
    <w:rsid w:val="005021E5"/>
    <w:rsid w:val="005027BA"/>
    <w:rsid w:val="005041A5"/>
    <w:rsid w:val="00514440"/>
    <w:rsid w:val="005144EE"/>
    <w:rsid w:val="00515505"/>
    <w:rsid w:val="005178C0"/>
    <w:rsid w:val="00523E5A"/>
    <w:rsid w:val="00526BF9"/>
    <w:rsid w:val="005279F3"/>
    <w:rsid w:val="00532DAC"/>
    <w:rsid w:val="005369E3"/>
    <w:rsid w:val="00537CB5"/>
    <w:rsid w:val="00540227"/>
    <w:rsid w:val="00542C3E"/>
    <w:rsid w:val="00545F5A"/>
    <w:rsid w:val="00554CA9"/>
    <w:rsid w:val="00554FCD"/>
    <w:rsid w:val="00564474"/>
    <w:rsid w:val="005658FA"/>
    <w:rsid w:val="00565EDF"/>
    <w:rsid w:val="00566227"/>
    <w:rsid w:val="00571EB7"/>
    <w:rsid w:val="00573757"/>
    <w:rsid w:val="005744CC"/>
    <w:rsid w:val="005764CA"/>
    <w:rsid w:val="00577EB4"/>
    <w:rsid w:val="00580521"/>
    <w:rsid w:val="0058145F"/>
    <w:rsid w:val="005815C2"/>
    <w:rsid w:val="00583D50"/>
    <w:rsid w:val="00584BC8"/>
    <w:rsid w:val="005851C0"/>
    <w:rsid w:val="00590632"/>
    <w:rsid w:val="00590B80"/>
    <w:rsid w:val="00594AA9"/>
    <w:rsid w:val="00596047"/>
    <w:rsid w:val="00597458"/>
    <w:rsid w:val="005A205D"/>
    <w:rsid w:val="005A6DAD"/>
    <w:rsid w:val="005A7C25"/>
    <w:rsid w:val="005B222A"/>
    <w:rsid w:val="005B3609"/>
    <w:rsid w:val="005B535E"/>
    <w:rsid w:val="005B7F5F"/>
    <w:rsid w:val="005C0C65"/>
    <w:rsid w:val="005C1A0A"/>
    <w:rsid w:val="005C375D"/>
    <w:rsid w:val="005C5D21"/>
    <w:rsid w:val="005C7B00"/>
    <w:rsid w:val="005D0FFD"/>
    <w:rsid w:val="005D3B6B"/>
    <w:rsid w:val="005D6064"/>
    <w:rsid w:val="005E0325"/>
    <w:rsid w:val="005E4091"/>
    <w:rsid w:val="005F5B5B"/>
    <w:rsid w:val="005F5E2E"/>
    <w:rsid w:val="005F6E38"/>
    <w:rsid w:val="00600043"/>
    <w:rsid w:val="006036ED"/>
    <w:rsid w:val="00605948"/>
    <w:rsid w:val="00605EA8"/>
    <w:rsid w:val="0060661D"/>
    <w:rsid w:val="00610E3C"/>
    <w:rsid w:val="00612FE3"/>
    <w:rsid w:val="0061303A"/>
    <w:rsid w:val="00617D0E"/>
    <w:rsid w:val="00623353"/>
    <w:rsid w:val="00642AE1"/>
    <w:rsid w:val="006436EB"/>
    <w:rsid w:val="00644324"/>
    <w:rsid w:val="00644FA3"/>
    <w:rsid w:val="00647D1C"/>
    <w:rsid w:val="00651C13"/>
    <w:rsid w:val="006520B8"/>
    <w:rsid w:val="00652118"/>
    <w:rsid w:val="00652307"/>
    <w:rsid w:val="00654531"/>
    <w:rsid w:val="00665460"/>
    <w:rsid w:val="00665876"/>
    <w:rsid w:val="0066722E"/>
    <w:rsid w:val="00677507"/>
    <w:rsid w:val="00681705"/>
    <w:rsid w:val="00684D1E"/>
    <w:rsid w:val="00685AB3"/>
    <w:rsid w:val="006902D3"/>
    <w:rsid w:val="00695215"/>
    <w:rsid w:val="00696B22"/>
    <w:rsid w:val="006A5561"/>
    <w:rsid w:val="006B2307"/>
    <w:rsid w:val="006B7513"/>
    <w:rsid w:val="006C17EC"/>
    <w:rsid w:val="006C48CE"/>
    <w:rsid w:val="006C4A2F"/>
    <w:rsid w:val="006C4A93"/>
    <w:rsid w:val="006C4CFC"/>
    <w:rsid w:val="006C76E9"/>
    <w:rsid w:val="006C7BD2"/>
    <w:rsid w:val="006D201B"/>
    <w:rsid w:val="006D4199"/>
    <w:rsid w:val="006D529C"/>
    <w:rsid w:val="006D63C0"/>
    <w:rsid w:val="006E214B"/>
    <w:rsid w:val="006E3C6F"/>
    <w:rsid w:val="006E694D"/>
    <w:rsid w:val="006E7BAA"/>
    <w:rsid w:val="006F1144"/>
    <w:rsid w:val="006F1F46"/>
    <w:rsid w:val="006F41EE"/>
    <w:rsid w:val="00700013"/>
    <w:rsid w:val="007028D8"/>
    <w:rsid w:val="007051D4"/>
    <w:rsid w:val="00711A87"/>
    <w:rsid w:val="00717E03"/>
    <w:rsid w:val="00717EA4"/>
    <w:rsid w:val="00717F8A"/>
    <w:rsid w:val="00721C8F"/>
    <w:rsid w:val="0072329C"/>
    <w:rsid w:val="007245A0"/>
    <w:rsid w:val="00726D53"/>
    <w:rsid w:val="00730B37"/>
    <w:rsid w:val="007320C6"/>
    <w:rsid w:val="00740908"/>
    <w:rsid w:val="007418D0"/>
    <w:rsid w:val="00742C0F"/>
    <w:rsid w:val="00747F4F"/>
    <w:rsid w:val="0075124B"/>
    <w:rsid w:val="00761DF5"/>
    <w:rsid w:val="00764DAD"/>
    <w:rsid w:val="007650FF"/>
    <w:rsid w:val="00772CD4"/>
    <w:rsid w:val="00776791"/>
    <w:rsid w:val="0078646C"/>
    <w:rsid w:val="00786808"/>
    <w:rsid w:val="007869C4"/>
    <w:rsid w:val="00791DDF"/>
    <w:rsid w:val="00791E26"/>
    <w:rsid w:val="00791ECA"/>
    <w:rsid w:val="00793BC5"/>
    <w:rsid w:val="00794A9F"/>
    <w:rsid w:val="00795318"/>
    <w:rsid w:val="007A10A6"/>
    <w:rsid w:val="007A3FEC"/>
    <w:rsid w:val="007A5094"/>
    <w:rsid w:val="007B7624"/>
    <w:rsid w:val="007C1524"/>
    <w:rsid w:val="007C3B3A"/>
    <w:rsid w:val="007C6585"/>
    <w:rsid w:val="007D21C2"/>
    <w:rsid w:val="007D421E"/>
    <w:rsid w:val="007D44C6"/>
    <w:rsid w:val="007E5940"/>
    <w:rsid w:val="007E705B"/>
    <w:rsid w:val="007F00B6"/>
    <w:rsid w:val="007F26E2"/>
    <w:rsid w:val="007F377B"/>
    <w:rsid w:val="00801027"/>
    <w:rsid w:val="00801CD6"/>
    <w:rsid w:val="00804BE2"/>
    <w:rsid w:val="00807D8A"/>
    <w:rsid w:val="00810766"/>
    <w:rsid w:val="00812B66"/>
    <w:rsid w:val="00812D34"/>
    <w:rsid w:val="00821FC5"/>
    <w:rsid w:val="00823B40"/>
    <w:rsid w:val="008424E2"/>
    <w:rsid w:val="00844DD2"/>
    <w:rsid w:val="00844E09"/>
    <w:rsid w:val="00845591"/>
    <w:rsid w:val="00845ECA"/>
    <w:rsid w:val="0084767A"/>
    <w:rsid w:val="0084784E"/>
    <w:rsid w:val="00850C45"/>
    <w:rsid w:val="0085362C"/>
    <w:rsid w:val="00856513"/>
    <w:rsid w:val="00863C9A"/>
    <w:rsid w:val="00864BD5"/>
    <w:rsid w:val="00870D19"/>
    <w:rsid w:val="008715DC"/>
    <w:rsid w:val="008720C3"/>
    <w:rsid w:val="00880D4A"/>
    <w:rsid w:val="00886D8D"/>
    <w:rsid w:val="00890708"/>
    <w:rsid w:val="00897362"/>
    <w:rsid w:val="008A2E27"/>
    <w:rsid w:val="008A75F9"/>
    <w:rsid w:val="008B471C"/>
    <w:rsid w:val="008B56F7"/>
    <w:rsid w:val="008B6AC5"/>
    <w:rsid w:val="008B6ED9"/>
    <w:rsid w:val="008B72F9"/>
    <w:rsid w:val="008C1A08"/>
    <w:rsid w:val="008C5B75"/>
    <w:rsid w:val="008C741F"/>
    <w:rsid w:val="008C786D"/>
    <w:rsid w:val="008D319C"/>
    <w:rsid w:val="008D4146"/>
    <w:rsid w:val="008D6F0F"/>
    <w:rsid w:val="008D7B28"/>
    <w:rsid w:val="008E0E1E"/>
    <w:rsid w:val="008E5D73"/>
    <w:rsid w:val="008F4179"/>
    <w:rsid w:val="00901C19"/>
    <w:rsid w:val="0090447F"/>
    <w:rsid w:val="009068A5"/>
    <w:rsid w:val="0091085B"/>
    <w:rsid w:val="00912A54"/>
    <w:rsid w:val="0092115D"/>
    <w:rsid w:val="00922316"/>
    <w:rsid w:val="00925124"/>
    <w:rsid w:val="00932E15"/>
    <w:rsid w:val="00940926"/>
    <w:rsid w:val="0094171E"/>
    <w:rsid w:val="00941E2A"/>
    <w:rsid w:val="009441AB"/>
    <w:rsid w:val="00945C24"/>
    <w:rsid w:val="0094617A"/>
    <w:rsid w:val="00947BE2"/>
    <w:rsid w:val="00954223"/>
    <w:rsid w:val="00954CEC"/>
    <w:rsid w:val="00957094"/>
    <w:rsid w:val="00962F23"/>
    <w:rsid w:val="009633B0"/>
    <w:rsid w:val="0096366E"/>
    <w:rsid w:val="0097080F"/>
    <w:rsid w:val="00971DD5"/>
    <w:rsid w:val="0097302B"/>
    <w:rsid w:val="0097478F"/>
    <w:rsid w:val="0098094A"/>
    <w:rsid w:val="00986107"/>
    <w:rsid w:val="009866AB"/>
    <w:rsid w:val="0098743C"/>
    <w:rsid w:val="00991F8E"/>
    <w:rsid w:val="00992C19"/>
    <w:rsid w:val="009958D6"/>
    <w:rsid w:val="009A3F06"/>
    <w:rsid w:val="009A4E02"/>
    <w:rsid w:val="009A52C7"/>
    <w:rsid w:val="009B32D5"/>
    <w:rsid w:val="009C0B40"/>
    <w:rsid w:val="009C110B"/>
    <w:rsid w:val="009D19B5"/>
    <w:rsid w:val="009D2410"/>
    <w:rsid w:val="009D6FE5"/>
    <w:rsid w:val="009D7C54"/>
    <w:rsid w:val="009E2785"/>
    <w:rsid w:val="009E4008"/>
    <w:rsid w:val="009E6242"/>
    <w:rsid w:val="009F0D95"/>
    <w:rsid w:val="009F0D96"/>
    <w:rsid w:val="009F40B5"/>
    <w:rsid w:val="009F569A"/>
    <w:rsid w:val="009F67D4"/>
    <w:rsid w:val="00A0120C"/>
    <w:rsid w:val="00A01C8F"/>
    <w:rsid w:val="00A0627A"/>
    <w:rsid w:val="00A06435"/>
    <w:rsid w:val="00A065CB"/>
    <w:rsid w:val="00A07ABB"/>
    <w:rsid w:val="00A1218C"/>
    <w:rsid w:val="00A13D60"/>
    <w:rsid w:val="00A159CA"/>
    <w:rsid w:val="00A163D5"/>
    <w:rsid w:val="00A1655D"/>
    <w:rsid w:val="00A2629D"/>
    <w:rsid w:val="00A27EA1"/>
    <w:rsid w:val="00A317F5"/>
    <w:rsid w:val="00A32A5C"/>
    <w:rsid w:val="00A330A9"/>
    <w:rsid w:val="00A34E0E"/>
    <w:rsid w:val="00A37C20"/>
    <w:rsid w:val="00A44706"/>
    <w:rsid w:val="00A47F08"/>
    <w:rsid w:val="00A56A8E"/>
    <w:rsid w:val="00A67F35"/>
    <w:rsid w:val="00A72120"/>
    <w:rsid w:val="00A724D1"/>
    <w:rsid w:val="00A72E1C"/>
    <w:rsid w:val="00A733A8"/>
    <w:rsid w:val="00A73D34"/>
    <w:rsid w:val="00A814E1"/>
    <w:rsid w:val="00A815E6"/>
    <w:rsid w:val="00A81BEE"/>
    <w:rsid w:val="00A829B7"/>
    <w:rsid w:val="00A85839"/>
    <w:rsid w:val="00A932EB"/>
    <w:rsid w:val="00AA62DC"/>
    <w:rsid w:val="00AA679C"/>
    <w:rsid w:val="00AB4C14"/>
    <w:rsid w:val="00AC3305"/>
    <w:rsid w:val="00AC764B"/>
    <w:rsid w:val="00AC7B8B"/>
    <w:rsid w:val="00AC7F47"/>
    <w:rsid w:val="00AD0C06"/>
    <w:rsid w:val="00AD12F8"/>
    <w:rsid w:val="00AD5AE6"/>
    <w:rsid w:val="00AE1225"/>
    <w:rsid w:val="00AE4B58"/>
    <w:rsid w:val="00AE7D10"/>
    <w:rsid w:val="00AF04AF"/>
    <w:rsid w:val="00AF385F"/>
    <w:rsid w:val="00AF64B3"/>
    <w:rsid w:val="00AF6664"/>
    <w:rsid w:val="00AF7626"/>
    <w:rsid w:val="00B039E1"/>
    <w:rsid w:val="00B057CA"/>
    <w:rsid w:val="00B05A57"/>
    <w:rsid w:val="00B11F6F"/>
    <w:rsid w:val="00B1598A"/>
    <w:rsid w:val="00B3013F"/>
    <w:rsid w:val="00B31CEB"/>
    <w:rsid w:val="00B32F8D"/>
    <w:rsid w:val="00B34F8F"/>
    <w:rsid w:val="00B40A9B"/>
    <w:rsid w:val="00B455F3"/>
    <w:rsid w:val="00B467D7"/>
    <w:rsid w:val="00B47B54"/>
    <w:rsid w:val="00B51566"/>
    <w:rsid w:val="00B605D9"/>
    <w:rsid w:val="00B60BB3"/>
    <w:rsid w:val="00B6275D"/>
    <w:rsid w:val="00B724F2"/>
    <w:rsid w:val="00B7273B"/>
    <w:rsid w:val="00B7312D"/>
    <w:rsid w:val="00B73DE0"/>
    <w:rsid w:val="00B75FBA"/>
    <w:rsid w:val="00B767E8"/>
    <w:rsid w:val="00B82C89"/>
    <w:rsid w:val="00B83561"/>
    <w:rsid w:val="00B840AB"/>
    <w:rsid w:val="00B933BA"/>
    <w:rsid w:val="00BA135D"/>
    <w:rsid w:val="00BA64E6"/>
    <w:rsid w:val="00BB1FCA"/>
    <w:rsid w:val="00BB68DF"/>
    <w:rsid w:val="00BC3269"/>
    <w:rsid w:val="00BD2F8E"/>
    <w:rsid w:val="00BD3A3B"/>
    <w:rsid w:val="00BD7294"/>
    <w:rsid w:val="00BE09B4"/>
    <w:rsid w:val="00BE2A90"/>
    <w:rsid w:val="00BE3ECF"/>
    <w:rsid w:val="00BE6757"/>
    <w:rsid w:val="00BE6F06"/>
    <w:rsid w:val="00BF0E8F"/>
    <w:rsid w:val="00BF2798"/>
    <w:rsid w:val="00BF376E"/>
    <w:rsid w:val="00BF5AB8"/>
    <w:rsid w:val="00BF694D"/>
    <w:rsid w:val="00C0061B"/>
    <w:rsid w:val="00C00718"/>
    <w:rsid w:val="00C035A1"/>
    <w:rsid w:val="00C149EF"/>
    <w:rsid w:val="00C15ED0"/>
    <w:rsid w:val="00C2311F"/>
    <w:rsid w:val="00C25C12"/>
    <w:rsid w:val="00C34A13"/>
    <w:rsid w:val="00C35326"/>
    <w:rsid w:val="00C4012C"/>
    <w:rsid w:val="00C401EF"/>
    <w:rsid w:val="00C45492"/>
    <w:rsid w:val="00C5384A"/>
    <w:rsid w:val="00C53A3F"/>
    <w:rsid w:val="00C53CAC"/>
    <w:rsid w:val="00C544E4"/>
    <w:rsid w:val="00C62D84"/>
    <w:rsid w:val="00C66574"/>
    <w:rsid w:val="00C709CC"/>
    <w:rsid w:val="00C70F34"/>
    <w:rsid w:val="00C757E0"/>
    <w:rsid w:val="00C75D38"/>
    <w:rsid w:val="00C8297C"/>
    <w:rsid w:val="00C84498"/>
    <w:rsid w:val="00C907CA"/>
    <w:rsid w:val="00C91525"/>
    <w:rsid w:val="00C9738B"/>
    <w:rsid w:val="00CA2006"/>
    <w:rsid w:val="00CA6ADC"/>
    <w:rsid w:val="00CB092B"/>
    <w:rsid w:val="00CB342B"/>
    <w:rsid w:val="00CC097C"/>
    <w:rsid w:val="00CC0C0B"/>
    <w:rsid w:val="00CD34A6"/>
    <w:rsid w:val="00CD3565"/>
    <w:rsid w:val="00CD4B63"/>
    <w:rsid w:val="00CE304F"/>
    <w:rsid w:val="00CE4CC7"/>
    <w:rsid w:val="00CF05B6"/>
    <w:rsid w:val="00CF3CC0"/>
    <w:rsid w:val="00CF4525"/>
    <w:rsid w:val="00CF7B71"/>
    <w:rsid w:val="00D008E9"/>
    <w:rsid w:val="00D0200C"/>
    <w:rsid w:val="00D0292C"/>
    <w:rsid w:val="00D0354E"/>
    <w:rsid w:val="00D13754"/>
    <w:rsid w:val="00D1590B"/>
    <w:rsid w:val="00D166C7"/>
    <w:rsid w:val="00D20606"/>
    <w:rsid w:val="00D21088"/>
    <w:rsid w:val="00D27BE8"/>
    <w:rsid w:val="00D31316"/>
    <w:rsid w:val="00D31964"/>
    <w:rsid w:val="00D37967"/>
    <w:rsid w:val="00D4161C"/>
    <w:rsid w:val="00D46F55"/>
    <w:rsid w:val="00D52E6E"/>
    <w:rsid w:val="00D53AA9"/>
    <w:rsid w:val="00D56B21"/>
    <w:rsid w:val="00D61B3A"/>
    <w:rsid w:val="00D66091"/>
    <w:rsid w:val="00D71280"/>
    <w:rsid w:val="00D73DEA"/>
    <w:rsid w:val="00D8066A"/>
    <w:rsid w:val="00D850F7"/>
    <w:rsid w:val="00D854D4"/>
    <w:rsid w:val="00D90406"/>
    <w:rsid w:val="00D90A76"/>
    <w:rsid w:val="00D91BE4"/>
    <w:rsid w:val="00D97226"/>
    <w:rsid w:val="00D97527"/>
    <w:rsid w:val="00DA35A7"/>
    <w:rsid w:val="00DA35E9"/>
    <w:rsid w:val="00DA4B4F"/>
    <w:rsid w:val="00DA7E2A"/>
    <w:rsid w:val="00DB2BF8"/>
    <w:rsid w:val="00DB3426"/>
    <w:rsid w:val="00DB5758"/>
    <w:rsid w:val="00DB7563"/>
    <w:rsid w:val="00DC38ED"/>
    <w:rsid w:val="00DC603F"/>
    <w:rsid w:val="00DD18D2"/>
    <w:rsid w:val="00DD3C96"/>
    <w:rsid w:val="00DD7356"/>
    <w:rsid w:val="00DE7C69"/>
    <w:rsid w:val="00DF1D37"/>
    <w:rsid w:val="00DF3272"/>
    <w:rsid w:val="00DF70DC"/>
    <w:rsid w:val="00DF7B64"/>
    <w:rsid w:val="00E0148A"/>
    <w:rsid w:val="00E039F7"/>
    <w:rsid w:val="00E0474E"/>
    <w:rsid w:val="00E06CB9"/>
    <w:rsid w:val="00E07304"/>
    <w:rsid w:val="00E140B2"/>
    <w:rsid w:val="00E16422"/>
    <w:rsid w:val="00E20766"/>
    <w:rsid w:val="00E229BE"/>
    <w:rsid w:val="00E23E3D"/>
    <w:rsid w:val="00E278B4"/>
    <w:rsid w:val="00E27F2A"/>
    <w:rsid w:val="00E33E85"/>
    <w:rsid w:val="00E42E3F"/>
    <w:rsid w:val="00E43ECF"/>
    <w:rsid w:val="00E46A6A"/>
    <w:rsid w:val="00E53031"/>
    <w:rsid w:val="00E540D4"/>
    <w:rsid w:val="00E63F69"/>
    <w:rsid w:val="00E64764"/>
    <w:rsid w:val="00E70A4D"/>
    <w:rsid w:val="00E71980"/>
    <w:rsid w:val="00E72D84"/>
    <w:rsid w:val="00E74DCB"/>
    <w:rsid w:val="00E75BF6"/>
    <w:rsid w:val="00E77F53"/>
    <w:rsid w:val="00E8083D"/>
    <w:rsid w:val="00E81B88"/>
    <w:rsid w:val="00E86523"/>
    <w:rsid w:val="00E914BD"/>
    <w:rsid w:val="00E92D83"/>
    <w:rsid w:val="00EA4C51"/>
    <w:rsid w:val="00EB06DF"/>
    <w:rsid w:val="00EB16C9"/>
    <w:rsid w:val="00EB45DA"/>
    <w:rsid w:val="00EC1FD8"/>
    <w:rsid w:val="00EC4142"/>
    <w:rsid w:val="00ED7B3B"/>
    <w:rsid w:val="00EE2859"/>
    <w:rsid w:val="00EE28BD"/>
    <w:rsid w:val="00EE6972"/>
    <w:rsid w:val="00EE76E3"/>
    <w:rsid w:val="00EF1811"/>
    <w:rsid w:val="00EF18AE"/>
    <w:rsid w:val="00EF6508"/>
    <w:rsid w:val="00EF6AF3"/>
    <w:rsid w:val="00F001A3"/>
    <w:rsid w:val="00F010A3"/>
    <w:rsid w:val="00F05820"/>
    <w:rsid w:val="00F10EC2"/>
    <w:rsid w:val="00F11BA1"/>
    <w:rsid w:val="00F15820"/>
    <w:rsid w:val="00F173D3"/>
    <w:rsid w:val="00F175A0"/>
    <w:rsid w:val="00F20490"/>
    <w:rsid w:val="00F20C63"/>
    <w:rsid w:val="00F219AC"/>
    <w:rsid w:val="00F228FA"/>
    <w:rsid w:val="00F25A1B"/>
    <w:rsid w:val="00F25AC4"/>
    <w:rsid w:val="00F264B9"/>
    <w:rsid w:val="00F2754E"/>
    <w:rsid w:val="00F30FE1"/>
    <w:rsid w:val="00F313F7"/>
    <w:rsid w:val="00F32B77"/>
    <w:rsid w:val="00F32CA5"/>
    <w:rsid w:val="00F33970"/>
    <w:rsid w:val="00F343DC"/>
    <w:rsid w:val="00F3750B"/>
    <w:rsid w:val="00F37A55"/>
    <w:rsid w:val="00F40D9A"/>
    <w:rsid w:val="00F508EC"/>
    <w:rsid w:val="00F51ACA"/>
    <w:rsid w:val="00F53F06"/>
    <w:rsid w:val="00F661C6"/>
    <w:rsid w:val="00F71555"/>
    <w:rsid w:val="00F72DF2"/>
    <w:rsid w:val="00F73240"/>
    <w:rsid w:val="00F77D4F"/>
    <w:rsid w:val="00F833B2"/>
    <w:rsid w:val="00F84F7D"/>
    <w:rsid w:val="00F8604D"/>
    <w:rsid w:val="00F870B2"/>
    <w:rsid w:val="00F90DE4"/>
    <w:rsid w:val="00F913FA"/>
    <w:rsid w:val="00F92FC9"/>
    <w:rsid w:val="00F934DA"/>
    <w:rsid w:val="00F941D0"/>
    <w:rsid w:val="00FA098D"/>
    <w:rsid w:val="00FA09C1"/>
    <w:rsid w:val="00FA0E8C"/>
    <w:rsid w:val="00FA6415"/>
    <w:rsid w:val="00FB43D5"/>
    <w:rsid w:val="00FB7E8E"/>
    <w:rsid w:val="00FB7E9A"/>
    <w:rsid w:val="00FC22C2"/>
    <w:rsid w:val="00FC35CF"/>
    <w:rsid w:val="00FC6192"/>
    <w:rsid w:val="00FD0452"/>
    <w:rsid w:val="00FD3201"/>
    <w:rsid w:val="00FE7372"/>
    <w:rsid w:val="00FE7541"/>
    <w:rsid w:val="00FE7C87"/>
    <w:rsid w:val="00FE7E2D"/>
    <w:rsid w:val="00FF0E20"/>
    <w:rsid w:val="00FF1EDC"/>
    <w:rsid w:val="00FF291D"/>
    <w:rsid w:val="00FF3FA2"/>
    <w:rsid w:val="00FF4CA2"/>
    <w:rsid w:val="00FF5F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146EA6"/>
  <w15:chartTrackingRefBased/>
  <w15:docId w15:val="{47DAB0C4-ECEA-4FFB-A0E3-2FCFB7642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3F8"/>
    <w:pPr>
      <w:spacing w:before="0" w:after="120" w:line="240" w:lineRule="auto"/>
    </w:pPr>
    <w:rPr>
      <w:rFonts w:ascii="Calibri Light" w:hAnsi="Calibri Light"/>
      <w:sz w:val="24"/>
      <w:szCs w:val="20"/>
    </w:rPr>
  </w:style>
  <w:style w:type="paragraph" w:styleId="Heading1">
    <w:name w:val="heading 1"/>
    <w:basedOn w:val="Normal"/>
    <w:next w:val="Normal"/>
    <w:link w:val="Heading1Char"/>
    <w:uiPriority w:val="9"/>
    <w:qFormat/>
    <w:rsid w:val="00542C3E"/>
    <w:pPr>
      <w:numPr>
        <w:numId w:val="40"/>
      </w:numPr>
      <w:pBdr>
        <w:bottom w:val="single" w:sz="24" w:space="1" w:color="C9D6E1"/>
      </w:pBdr>
      <w:shd w:val="clear" w:color="auto" w:fill="FFFFFF" w:themeFill="background1"/>
      <w:spacing w:before="240"/>
      <w:ind w:left="426"/>
      <w:outlineLvl w:val="0"/>
    </w:pPr>
    <w:rPr>
      <w:rFonts w:asciiTheme="minorHAnsi" w:hAnsiTheme="minorHAnsi"/>
      <w:b/>
      <w:bCs/>
      <w:caps/>
      <w:color w:val="000000" w:themeColor="text1"/>
      <w:spacing w:val="15"/>
      <w:sz w:val="32"/>
      <w:szCs w:val="22"/>
    </w:rPr>
  </w:style>
  <w:style w:type="paragraph" w:styleId="Heading2">
    <w:name w:val="heading 2"/>
    <w:basedOn w:val="Normal"/>
    <w:next w:val="Normal"/>
    <w:link w:val="Heading2Char"/>
    <w:uiPriority w:val="9"/>
    <w:unhideWhenUsed/>
    <w:qFormat/>
    <w:rsid w:val="00FF291D"/>
    <w:pPr>
      <w:numPr>
        <w:ilvl w:val="1"/>
        <w:numId w:val="40"/>
      </w:numPr>
      <w:pBdr>
        <w:top w:val="single" w:sz="24" w:space="0" w:color="FFFFFF" w:themeColor="background1"/>
        <w:left w:val="single" w:sz="24" w:space="0" w:color="FFFFFF" w:themeColor="background1"/>
        <w:bottom w:val="single" w:sz="6" w:space="1" w:color="A6A6A6" w:themeColor="background1" w:themeShade="A6"/>
        <w:right w:val="single" w:sz="24" w:space="0" w:color="FFFFFF" w:themeColor="background1"/>
      </w:pBdr>
      <w:spacing w:before="240"/>
      <w:ind w:left="576"/>
      <w:outlineLvl w:val="1"/>
    </w:pPr>
    <w:rPr>
      <w:rFonts w:asciiTheme="minorHAnsi" w:hAnsiTheme="minorHAnsi"/>
      <w:b/>
      <w:caps/>
      <w:sz w:val="26"/>
      <w:szCs w:val="22"/>
    </w:rPr>
  </w:style>
  <w:style w:type="paragraph" w:styleId="Heading3">
    <w:name w:val="heading 3"/>
    <w:basedOn w:val="Normal"/>
    <w:next w:val="Normal"/>
    <w:link w:val="Heading3Char"/>
    <w:uiPriority w:val="9"/>
    <w:unhideWhenUsed/>
    <w:qFormat/>
    <w:rsid w:val="006E7BAA"/>
    <w:pPr>
      <w:numPr>
        <w:ilvl w:val="2"/>
        <w:numId w:val="40"/>
      </w:numPr>
      <w:spacing w:before="240"/>
      <w:outlineLvl w:val="2"/>
    </w:pPr>
    <w:rPr>
      <w:rFonts w:asciiTheme="minorHAnsi" w:hAnsiTheme="minorHAnsi"/>
      <w:i/>
      <w:noProof/>
      <w:color w:val="243F60" w:themeColor="accent1" w:themeShade="7F"/>
      <w:szCs w:val="22"/>
      <w:lang w:val="en-US" w:eastAsia="en-GB"/>
    </w:rPr>
  </w:style>
  <w:style w:type="paragraph" w:styleId="Heading4">
    <w:name w:val="heading 4"/>
    <w:basedOn w:val="Normal"/>
    <w:next w:val="Normal"/>
    <w:link w:val="Heading4Char"/>
    <w:uiPriority w:val="9"/>
    <w:unhideWhenUsed/>
    <w:qFormat/>
    <w:rsid w:val="007C1524"/>
    <w:pPr>
      <w:numPr>
        <w:ilvl w:val="3"/>
        <w:numId w:val="40"/>
      </w:numPr>
      <w:pBdr>
        <w:top w:val="dotted" w:sz="6" w:space="2" w:color="4F81BD" w:themeColor="accent1"/>
        <w:left w:val="dotted" w:sz="6" w:space="2" w:color="4F81BD" w:themeColor="accent1"/>
      </w:pBdr>
      <w:spacing w:before="300" w:after="0"/>
      <w:outlineLvl w:val="3"/>
    </w:pPr>
    <w:rPr>
      <w:rFonts w:asciiTheme="minorHAnsi" w:hAnsiTheme="minorHAnsi"/>
      <w:caps/>
      <w:color w:val="365F91" w:themeColor="accent1" w:themeShade="BF"/>
      <w:spacing w:val="10"/>
      <w:szCs w:val="22"/>
    </w:rPr>
  </w:style>
  <w:style w:type="paragraph" w:styleId="Heading5">
    <w:name w:val="heading 5"/>
    <w:basedOn w:val="Normal"/>
    <w:next w:val="Normal"/>
    <w:link w:val="Heading5Char"/>
    <w:uiPriority w:val="9"/>
    <w:unhideWhenUsed/>
    <w:qFormat/>
    <w:rsid w:val="007C1524"/>
    <w:pPr>
      <w:numPr>
        <w:ilvl w:val="4"/>
        <w:numId w:val="40"/>
      </w:numPr>
      <w:pBdr>
        <w:bottom w:val="single" w:sz="6" w:space="1" w:color="4F81BD" w:themeColor="accent1"/>
      </w:pBdr>
      <w:spacing w:before="120" w:after="0"/>
      <w:outlineLvl w:val="4"/>
    </w:pPr>
    <w:rPr>
      <w:rFonts w:asciiTheme="minorHAnsi" w:hAnsiTheme="minorHAnsi"/>
      <w:caps/>
      <w:color w:val="365F91" w:themeColor="accent1" w:themeShade="BF"/>
      <w:spacing w:val="10"/>
      <w:sz w:val="20"/>
      <w:szCs w:val="22"/>
    </w:rPr>
  </w:style>
  <w:style w:type="paragraph" w:styleId="Heading6">
    <w:name w:val="heading 6"/>
    <w:basedOn w:val="Normal"/>
    <w:next w:val="Normal"/>
    <w:link w:val="Heading6Char"/>
    <w:uiPriority w:val="9"/>
    <w:semiHidden/>
    <w:unhideWhenUsed/>
    <w:qFormat/>
    <w:rsid w:val="007C1524"/>
    <w:pPr>
      <w:numPr>
        <w:ilvl w:val="5"/>
        <w:numId w:val="40"/>
      </w:numPr>
      <w:spacing w:before="60" w:after="0"/>
      <w:outlineLvl w:val="5"/>
    </w:pPr>
    <w:rPr>
      <w:rFonts w:asciiTheme="minorHAnsi" w:hAnsiTheme="minorHAnsi"/>
      <w:b/>
      <w:i/>
      <w:color w:val="434959"/>
      <w:spacing w:val="10"/>
      <w:szCs w:val="22"/>
    </w:rPr>
  </w:style>
  <w:style w:type="paragraph" w:styleId="Heading7">
    <w:name w:val="heading 7"/>
    <w:basedOn w:val="Normal"/>
    <w:next w:val="Normal"/>
    <w:link w:val="Heading7Char"/>
    <w:uiPriority w:val="9"/>
    <w:semiHidden/>
    <w:unhideWhenUsed/>
    <w:qFormat/>
    <w:rsid w:val="007C1524"/>
    <w:pPr>
      <w:numPr>
        <w:ilvl w:val="6"/>
        <w:numId w:val="40"/>
      </w:numPr>
      <w:spacing w:before="300" w:after="0"/>
      <w:outlineLvl w:val="6"/>
    </w:pPr>
    <w:rPr>
      <w:rFonts w:asciiTheme="minorHAnsi" w:hAnsiTheme="minorHAnsi"/>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7C1524"/>
    <w:pPr>
      <w:numPr>
        <w:ilvl w:val="7"/>
        <w:numId w:val="40"/>
      </w:numPr>
      <w:spacing w:before="300" w:after="0"/>
      <w:outlineLvl w:val="7"/>
    </w:pPr>
    <w:rPr>
      <w:rFonts w:asciiTheme="minorHAnsi" w:hAnsiTheme="minorHAnsi"/>
      <w:caps/>
      <w:spacing w:val="10"/>
      <w:sz w:val="18"/>
      <w:szCs w:val="18"/>
    </w:rPr>
  </w:style>
  <w:style w:type="paragraph" w:styleId="Heading9">
    <w:name w:val="heading 9"/>
    <w:basedOn w:val="Normal"/>
    <w:next w:val="Normal"/>
    <w:link w:val="Heading9Char"/>
    <w:uiPriority w:val="9"/>
    <w:semiHidden/>
    <w:unhideWhenUsed/>
    <w:qFormat/>
    <w:rsid w:val="007C1524"/>
    <w:pPr>
      <w:numPr>
        <w:ilvl w:val="8"/>
        <w:numId w:val="40"/>
      </w:numPr>
      <w:spacing w:before="300" w:after="0"/>
      <w:outlineLvl w:val="8"/>
    </w:pPr>
    <w:rPr>
      <w:rFonts w:asciiTheme="minorHAnsi" w:hAnsiTheme="minorHAnsi"/>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C3E"/>
    <w:rPr>
      <w:b/>
      <w:bCs/>
      <w:caps/>
      <w:color w:val="000000" w:themeColor="text1"/>
      <w:spacing w:val="15"/>
      <w:sz w:val="32"/>
      <w:shd w:val="clear" w:color="auto" w:fill="FFFFFF" w:themeFill="background1"/>
    </w:rPr>
  </w:style>
  <w:style w:type="character" w:customStyle="1" w:styleId="Heading2Char">
    <w:name w:val="Heading 2 Char"/>
    <w:basedOn w:val="DefaultParagraphFont"/>
    <w:link w:val="Heading2"/>
    <w:uiPriority w:val="9"/>
    <w:rsid w:val="00FF291D"/>
    <w:rPr>
      <w:b/>
      <w:caps/>
      <w:sz w:val="26"/>
    </w:rPr>
  </w:style>
  <w:style w:type="character" w:customStyle="1" w:styleId="Heading4Char">
    <w:name w:val="Heading 4 Char"/>
    <w:basedOn w:val="DefaultParagraphFont"/>
    <w:link w:val="Heading4"/>
    <w:uiPriority w:val="9"/>
    <w:rsid w:val="007C1524"/>
    <w:rPr>
      <w:caps/>
      <w:color w:val="365F91" w:themeColor="accent1" w:themeShade="BF"/>
      <w:spacing w:val="10"/>
    </w:rPr>
  </w:style>
  <w:style w:type="paragraph" w:customStyle="1" w:styleId="LCS2012">
    <w:name w:val="LCS 2012"/>
    <w:basedOn w:val="Normal"/>
    <w:link w:val="LCS2012Char"/>
    <w:qFormat/>
    <w:rsid w:val="007C1524"/>
    <w:pPr>
      <w:ind w:left="-709"/>
    </w:pPr>
    <w:rPr>
      <w:rFonts w:asciiTheme="minorHAnsi" w:hAnsiTheme="minorHAnsi"/>
      <w:sz w:val="20"/>
    </w:rPr>
  </w:style>
  <w:style w:type="character" w:customStyle="1" w:styleId="LCS2012Char">
    <w:name w:val="LCS 2012 Char"/>
    <w:basedOn w:val="DefaultParagraphFont"/>
    <w:link w:val="LCS2012"/>
    <w:rsid w:val="007C1524"/>
    <w:rPr>
      <w:sz w:val="20"/>
      <w:szCs w:val="20"/>
    </w:rPr>
  </w:style>
  <w:style w:type="paragraph" w:customStyle="1" w:styleId="Style1">
    <w:name w:val="Style1"/>
    <w:basedOn w:val="Heading4"/>
    <w:rsid w:val="00DE7C69"/>
    <w:pPr>
      <w:numPr>
        <w:ilvl w:val="0"/>
        <w:numId w:val="0"/>
      </w:numPr>
    </w:pPr>
    <w:rPr>
      <w:rFonts w:ascii="Calibri Light" w:hAnsi="Calibri Light"/>
    </w:rPr>
  </w:style>
  <w:style w:type="paragraph" w:customStyle="1" w:styleId="keyquestions">
    <w:name w:val="key questions"/>
    <w:basedOn w:val="ListParagraph"/>
    <w:link w:val="keyquestionsChar"/>
    <w:rsid w:val="00DE7C69"/>
    <w:pPr>
      <w:numPr>
        <w:numId w:val="7"/>
      </w:numPr>
      <w:pBdr>
        <w:top w:val="dotted" w:sz="8" w:space="1" w:color="F7F6CD"/>
        <w:left w:val="dotted" w:sz="8" w:space="15" w:color="F7F6CD"/>
        <w:bottom w:val="dotted" w:sz="8" w:space="1" w:color="F7F6CD"/>
        <w:right w:val="dotted" w:sz="8" w:space="4" w:color="F7F6CD"/>
      </w:pBdr>
      <w:shd w:val="clear" w:color="auto" w:fill="F7F6CD"/>
    </w:pPr>
    <w:rPr>
      <w:color w:val="1F497D" w:themeColor="text2"/>
      <w:sz w:val="20"/>
    </w:rPr>
  </w:style>
  <w:style w:type="character" w:customStyle="1" w:styleId="keyquestionsChar">
    <w:name w:val="key questions Char"/>
    <w:basedOn w:val="ListParagraphChar"/>
    <w:link w:val="keyquestions"/>
    <w:rsid w:val="00DE7C69"/>
    <w:rPr>
      <w:rFonts w:ascii="Calibri Light" w:hAnsi="Calibri Light"/>
      <w:color w:val="1F497D" w:themeColor="text2"/>
      <w:sz w:val="20"/>
      <w:szCs w:val="20"/>
      <w:shd w:val="clear" w:color="auto" w:fill="F7F6CD"/>
      <w:lang w:eastAsia="en-GB"/>
    </w:rPr>
  </w:style>
  <w:style w:type="paragraph" w:styleId="ListParagraph">
    <w:name w:val="List Paragraph"/>
    <w:basedOn w:val="Normal"/>
    <w:link w:val="ListParagraphChar"/>
    <w:uiPriority w:val="34"/>
    <w:qFormat/>
    <w:rsid w:val="0049373A"/>
    <w:pPr>
      <w:numPr>
        <w:numId w:val="10"/>
      </w:numPr>
      <w:tabs>
        <w:tab w:val="num" w:pos="720"/>
      </w:tabs>
      <w:spacing w:before="240"/>
      <w:ind w:left="641" w:hanging="357"/>
    </w:pPr>
  </w:style>
  <w:style w:type="character" w:customStyle="1" w:styleId="Heading3Char">
    <w:name w:val="Heading 3 Char"/>
    <w:basedOn w:val="DefaultParagraphFont"/>
    <w:link w:val="Heading3"/>
    <w:uiPriority w:val="9"/>
    <w:rsid w:val="006E7BAA"/>
    <w:rPr>
      <w:i/>
      <w:noProof/>
      <w:color w:val="243F60" w:themeColor="accent1" w:themeShade="7F"/>
      <w:lang w:val="en-US" w:eastAsia="en-GB"/>
    </w:rPr>
  </w:style>
  <w:style w:type="character" w:customStyle="1" w:styleId="Heading5Char">
    <w:name w:val="Heading 5 Char"/>
    <w:basedOn w:val="DefaultParagraphFont"/>
    <w:link w:val="Heading5"/>
    <w:uiPriority w:val="9"/>
    <w:rsid w:val="007C1524"/>
    <w:rPr>
      <w:caps/>
      <w:color w:val="365F91" w:themeColor="accent1" w:themeShade="BF"/>
      <w:spacing w:val="10"/>
      <w:sz w:val="20"/>
    </w:rPr>
  </w:style>
  <w:style w:type="character" w:customStyle="1" w:styleId="Heading6Char">
    <w:name w:val="Heading 6 Char"/>
    <w:basedOn w:val="DefaultParagraphFont"/>
    <w:link w:val="Heading6"/>
    <w:uiPriority w:val="9"/>
    <w:semiHidden/>
    <w:rsid w:val="007C1524"/>
    <w:rPr>
      <w:b/>
      <w:i/>
      <w:color w:val="434959"/>
      <w:spacing w:val="10"/>
    </w:rPr>
  </w:style>
  <w:style w:type="character" w:customStyle="1" w:styleId="Heading7Char">
    <w:name w:val="Heading 7 Char"/>
    <w:basedOn w:val="DefaultParagraphFont"/>
    <w:link w:val="Heading7"/>
    <w:uiPriority w:val="9"/>
    <w:semiHidden/>
    <w:rsid w:val="007C1524"/>
    <w:rPr>
      <w:caps/>
      <w:color w:val="365F91" w:themeColor="accent1" w:themeShade="BF"/>
      <w:spacing w:val="10"/>
    </w:rPr>
  </w:style>
  <w:style w:type="character" w:customStyle="1" w:styleId="Heading8Char">
    <w:name w:val="Heading 8 Char"/>
    <w:basedOn w:val="DefaultParagraphFont"/>
    <w:link w:val="Heading8"/>
    <w:uiPriority w:val="9"/>
    <w:semiHidden/>
    <w:rsid w:val="007C1524"/>
    <w:rPr>
      <w:caps/>
      <w:spacing w:val="10"/>
      <w:sz w:val="18"/>
      <w:szCs w:val="18"/>
    </w:rPr>
  </w:style>
  <w:style w:type="character" w:customStyle="1" w:styleId="Heading9Char">
    <w:name w:val="Heading 9 Char"/>
    <w:basedOn w:val="DefaultParagraphFont"/>
    <w:link w:val="Heading9"/>
    <w:uiPriority w:val="9"/>
    <w:semiHidden/>
    <w:rsid w:val="007C1524"/>
    <w:rPr>
      <w:i/>
      <w:caps/>
      <w:spacing w:val="10"/>
      <w:sz w:val="18"/>
      <w:szCs w:val="18"/>
    </w:rPr>
  </w:style>
  <w:style w:type="paragraph" w:styleId="Caption">
    <w:name w:val="caption"/>
    <w:basedOn w:val="Normal"/>
    <w:next w:val="Normal"/>
    <w:uiPriority w:val="35"/>
    <w:semiHidden/>
    <w:unhideWhenUsed/>
    <w:qFormat/>
    <w:rsid w:val="007C1524"/>
    <w:rPr>
      <w:b/>
      <w:bCs/>
      <w:color w:val="365F91" w:themeColor="accent1" w:themeShade="BF"/>
      <w:sz w:val="16"/>
      <w:szCs w:val="16"/>
    </w:rPr>
  </w:style>
  <w:style w:type="paragraph" w:styleId="Title">
    <w:name w:val="Title"/>
    <w:basedOn w:val="Normal"/>
    <w:next w:val="Normal"/>
    <w:link w:val="TitleChar"/>
    <w:uiPriority w:val="10"/>
    <w:qFormat/>
    <w:rsid w:val="007C1524"/>
    <w:pPr>
      <w:spacing w:before="720"/>
    </w:pPr>
    <w:rPr>
      <w:rFonts w:asciiTheme="minorHAnsi" w:hAnsiTheme="minorHAnsi"/>
      <w:caps/>
      <w:color w:val="4F81BD" w:themeColor="accent1"/>
      <w:spacing w:val="10"/>
      <w:kern w:val="28"/>
      <w:sz w:val="52"/>
      <w:szCs w:val="52"/>
    </w:rPr>
  </w:style>
  <w:style w:type="character" w:customStyle="1" w:styleId="TitleChar">
    <w:name w:val="Title Char"/>
    <w:basedOn w:val="DefaultParagraphFont"/>
    <w:link w:val="Title"/>
    <w:uiPriority w:val="10"/>
    <w:rsid w:val="007C1524"/>
    <w:rPr>
      <w:caps/>
      <w:color w:val="4F81BD" w:themeColor="accent1"/>
      <w:spacing w:val="10"/>
      <w:kern w:val="28"/>
      <w:sz w:val="52"/>
      <w:szCs w:val="52"/>
    </w:rPr>
  </w:style>
  <w:style w:type="paragraph" w:styleId="Subtitle">
    <w:name w:val="Subtitle"/>
    <w:basedOn w:val="Normal"/>
    <w:next w:val="Normal"/>
    <w:link w:val="SubtitleChar"/>
    <w:uiPriority w:val="11"/>
    <w:qFormat/>
    <w:rsid w:val="007C1524"/>
    <w:pPr>
      <w:spacing w:after="1000"/>
    </w:pPr>
    <w:rPr>
      <w:rFonts w:asciiTheme="minorHAnsi" w:hAnsiTheme="minorHAnsi"/>
      <w:caps/>
      <w:color w:val="595959" w:themeColor="text1" w:themeTint="A6"/>
      <w:spacing w:val="10"/>
      <w:szCs w:val="24"/>
    </w:rPr>
  </w:style>
  <w:style w:type="character" w:customStyle="1" w:styleId="SubtitleChar">
    <w:name w:val="Subtitle Char"/>
    <w:basedOn w:val="DefaultParagraphFont"/>
    <w:link w:val="Subtitle"/>
    <w:uiPriority w:val="11"/>
    <w:rsid w:val="007C1524"/>
    <w:rPr>
      <w:caps/>
      <w:color w:val="595959" w:themeColor="text1" w:themeTint="A6"/>
      <w:spacing w:val="10"/>
      <w:sz w:val="24"/>
      <w:szCs w:val="24"/>
    </w:rPr>
  </w:style>
  <w:style w:type="character" w:styleId="Strong">
    <w:name w:val="Strong"/>
    <w:uiPriority w:val="22"/>
    <w:qFormat/>
    <w:rsid w:val="007C1524"/>
    <w:rPr>
      <w:b/>
      <w:bCs/>
    </w:rPr>
  </w:style>
  <w:style w:type="character" w:styleId="Emphasis">
    <w:name w:val="Emphasis"/>
    <w:uiPriority w:val="20"/>
    <w:qFormat/>
    <w:rsid w:val="007C1524"/>
    <w:rPr>
      <w:caps/>
      <w:color w:val="243F60" w:themeColor="accent1" w:themeShade="7F"/>
      <w:spacing w:val="5"/>
    </w:rPr>
  </w:style>
  <w:style w:type="paragraph" w:styleId="NoSpacing">
    <w:name w:val="No Spacing"/>
    <w:basedOn w:val="Normal"/>
    <w:link w:val="NoSpacingChar"/>
    <w:uiPriority w:val="1"/>
    <w:qFormat/>
    <w:rsid w:val="007C1524"/>
    <w:pPr>
      <w:spacing w:after="0"/>
    </w:pPr>
    <w:rPr>
      <w:rFonts w:asciiTheme="minorHAnsi" w:hAnsiTheme="minorHAnsi"/>
      <w:sz w:val="20"/>
    </w:rPr>
  </w:style>
  <w:style w:type="character" w:customStyle="1" w:styleId="NoSpacingChar">
    <w:name w:val="No Spacing Char"/>
    <w:basedOn w:val="DefaultParagraphFont"/>
    <w:link w:val="NoSpacing"/>
    <w:uiPriority w:val="1"/>
    <w:rsid w:val="007C1524"/>
    <w:rPr>
      <w:sz w:val="20"/>
      <w:szCs w:val="20"/>
    </w:rPr>
  </w:style>
  <w:style w:type="character" w:customStyle="1" w:styleId="ListParagraphChar">
    <w:name w:val="List Paragraph Char"/>
    <w:basedOn w:val="DefaultParagraphFont"/>
    <w:link w:val="ListParagraph"/>
    <w:uiPriority w:val="34"/>
    <w:rsid w:val="0049373A"/>
    <w:rPr>
      <w:rFonts w:ascii="Calibri Light" w:hAnsi="Calibri Light"/>
      <w:szCs w:val="20"/>
    </w:rPr>
  </w:style>
  <w:style w:type="paragraph" w:styleId="Quote">
    <w:name w:val="Quote"/>
    <w:basedOn w:val="Normal"/>
    <w:next w:val="Normal"/>
    <w:link w:val="QuoteChar"/>
    <w:uiPriority w:val="29"/>
    <w:qFormat/>
    <w:rsid w:val="007C1524"/>
    <w:rPr>
      <w:rFonts w:asciiTheme="minorHAnsi" w:hAnsiTheme="minorHAnsi"/>
      <w:i/>
      <w:iCs/>
      <w:sz w:val="20"/>
    </w:rPr>
  </w:style>
  <w:style w:type="character" w:customStyle="1" w:styleId="QuoteChar">
    <w:name w:val="Quote Char"/>
    <w:basedOn w:val="DefaultParagraphFont"/>
    <w:link w:val="Quote"/>
    <w:uiPriority w:val="29"/>
    <w:rsid w:val="007C1524"/>
    <w:rPr>
      <w:i/>
      <w:iCs/>
      <w:sz w:val="20"/>
      <w:szCs w:val="20"/>
    </w:rPr>
  </w:style>
  <w:style w:type="paragraph" w:styleId="IntenseQuote">
    <w:name w:val="Intense Quote"/>
    <w:basedOn w:val="Normal"/>
    <w:next w:val="Normal"/>
    <w:link w:val="IntenseQuoteChar"/>
    <w:uiPriority w:val="30"/>
    <w:qFormat/>
    <w:rsid w:val="007C1524"/>
    <w:pPr>
      <w:pBdr>
        <w:top w:val="single" w:sz="4" w:space="10" w:color="4F81BD" w:themeColor="accent1"/>
        <w:left w:val="single" w:sz="4" w:space="10" w:color="4F81BD" w:themeColor="accent1"/>
      </w:pBdr>
      <w:spacing w:after="0"/>
      <w:ind w:left="1296" w:right="1152"/>
    </w:pPr>
    <w:rPr>
      <w:rFonts w:asciiTheme="minorHAnsi" w:hAnsiTheme="minorHAnsi"/>
      <w:i/>
      <w:iCs/>
      <w:color w:val="4F81BD" w:themeColor="accent1"/>
      <w:sz w:val="20"/>
    </w:rPr>
  </w:style>
  <w:style w:type="character" w:customStyle="1" w:styleId="IntenseQuoteChar">
    <w:name w:val="Intense Quote Char"/>
    <w:basedOn w:val="DefaultParagraphFont"/>
    <w:link w:val="IntenseQuote"/>
    <w:uiPriority w:val="30"/>
    <w:rsid w:val="007C1524"/>
    <w:rPr>
      <w:i/>
      <w:iCs/>
      <w:color w:val="4F81BD" w:themeColor="accent1"/>
      <w:sz w:val="20"/>
      <w:szCs w:val="20"/>
    </w:rPr>
  </w:style>
  <w:style w:type="character" w:styleId="SubtleEmphasis">
    <w:name w:val="Subtle Emphasis"/>
    <w:uiPriority w:val="19"/>
    <w:qFormat/>
    <w:rsid w:val="007C1524"/>
    <w:rPr>
      <w:i/>
      <w:iCs/>
      <w:color w:val="243F60" w:themeColor="accent1" w:themeShade="7F"/>
    </w:rPr>
  </w:style>
  <w:style w:type="character" w:styleId="IntenseEmphasis">
    <w:name w:val="Intense Emphasis"/>
    <w:uiPriority w:val="21"/>
    <w:qFormat/>
    <w:rsid w:val="007C1524"/>
    <w:rPr>
      <w:b/>
      <w:bCs/>
      <w:caps/>
      <w:color w:val="243F60" w:themeColor="accent1" w:themeShade="7F"/>
      <w:spacing w:val="10"/>
    </w:rPr>
  </w:style>
  <w:style w:type="character" w:styleId="SubtleReference">
    <w:name w:val="Subtle Reference"/>
    <w:uiPriority w:val="31"/>
    <w:qFormat/>
    <w:rsid w:val="007C1524"/>
    <w:rPr>
      <w:b/>
      <w:bCs/>
      <w:color w:val="4F81BD" w:themeColor="accent1"/>
    </w:rPr>
  </w:style>
  <w:style w:type="character" w:styleId="IntenseReference">
    <w:name w:val="Intense Reference"/>
    <w:uiPriority w:val="32"/>
    <w:qFormat/>
    <w:rsid w:val="007C1524"/>
    <w:rPr>
      <w:b/>
      <w:bCs/>
      <w:i/>
      <w:iCs/>
      <w:caps/>
      <w:color w:val="4F81BD" w:themeColor="accent1"/>
    </w:rPr>
  </w:style>
  <w:style w:type="character" w:styleId="BookTitle">
    <w:name w:val="Book Title"/>
    <w:uiPriority w:val="33"/>
    <w:qFormat/>
    <w:rsid w:val="00E8083D"/>
    <w:rPr>
      <w:bCs/>
      <w:i/>
      <w:iCs/>
      <w:spacing w:val="9"/>
    </w:rPr>
  </w:style>
  <w:style w:type="paragraph" w:styleId="TOCHeading">
    <w:name w:val="TOC Heading"/>
    <w:basedOn w:val="Heading1"/>
    <w:next w:val="Normal"/>
    <w:uiPriority w:val="39"/>
    <w:semiHidden/>
    <w:unhideWhenUsed/>
    <w:qFormat/>
    <w:rsid w:val="007C1524"/>
    <w:pPr>
      <w:numPr>
        <w:numId w:val="39"/>
      </w:numPr>
      <w:ind w:left="426"/>
      <w:outlineLvl w:val="9"/>
    </w:pPr>
  </w:style>
  <w:style w:type="table" w:styleId="TableGrid">
    <w:name w:val="Table Grid"/>
    <w:basedOn w:val="TableNormal"/>
    <w:uiPriority w:val="59"/>
    <w:rsid w:val="00ED7B3B"/>
    <w:pPr>
      <w:spacing w:after="120"/>
    </w:pPr>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3462"/>
    <w:pPr>
      <w:tabs>
        <w:tab w:val="center" w:pos="4513"/>
        <w:tab w:val="right" w:pos="9026"/>
      </w:tabs>
      <w:spacing w:after="0"/>
    </w:pPr>
  </w:style>
  <w:style w:type="character" w:customStyle="1" w:styleId="HeaderChar">
    <w:name w:val="Header Char"/>
    <w:basedOn w:val="DefaultParagraphFont"/>
    <w:link w:val="Header"/>
    <w:uiPriority w:val="99"/>
    <w:rsid w:val="00013462"/>
    <w:rPr>
      <w:szCs w:val="20"/>
    </w:rPr>
  </w:style>
  <w:style w:type="paragraph" w:styleId="Footer">
    <w:name w:val="footer"/>
    <w:basedOn w:val="Normal"/>
    <w:link w:val="FooterChar"/>
    <w:uiPriority w:val="99"/>
    <w:unhideWhenUsed/>
    <w:rsid w:val="00013462"/>
    <w:pPr>
      <w:tabs>
        <w:tab w:val="center" w:pos="4513"/>
        <w:tab w:val="right" w:pos="9026"/>
      </w:tabs>
      <w:spacing w:after="0"/>
    </w:pPr>
  </w:style>
  <w:style w:type="character" w:customStyle="1" w:styleId="FooterChar">
    <w:name w:val="Footer Char"/>
    <w:basedOn w:val="DefaultParagraphFont"/>
    <w:link w:val="Footer"/>
    <w:uiPriority w:val="99"/>
    <w:rsid w:val="00013462"/>
    <w:rPr>
      <w:szCs w:val="20"/>
    </w:rPr>
  </w:style>
  <w:style w:type="character" w:styleId="PlaceholderText">
    <w:name w:val="Placeholder Text"/>
    <w:basedOn w:val="DefaultParagraphFont"/>
    <w:uiPriority w:val="99"/>
    <w:semiHidden/>
    <w:rsid w:val="00844DD2"/>
    <w:rPr>
      <w:color w:val="808080"/>
    </w:rPr>
  </w:style>
  <w:style w:type="paragraph" w:styleId="FootnoteText">
    <w:name w:val="footnote text"/>
    <w:basedOn w:val="Normal"/>
    <w:link w:val="FootnoteTextChar"/>
    <w:uiPriority w:val="99"/>
    <w:semiHidden/>
    <w:unhideWhenUsed/>
    <w:rsid w:val="00844E09"/>
    <w:pPr>
      <w:spacing w:after="0"/>
    </w:pPr>
    <w:rPr>
      <w:sz w:val="20"/>
    </w:rPr>
  </w:style>
  <w:style w:type="character" w:customStyle="1" w:styleId="FootnoteTextChar">
    <w:name w:val="Footnote Text Char"/>
    <w:basedOn w:val="DefaultParagraphFont"/>
    <w:link w:val="FootnoteText"/>
    <w:uiPriority w:val="99"/>
    <w:semiHidden/>
    <w:rsid w:val="00844E09"/>
    <w:rPr>
      <w:sz w:val="20"/>
      <w:szCs w:val="20"/>
    </w:rPr>
  </w:style>
  <w:style w:type="character" w:styleId="FootnoteReference">
    <w:name w:val="footnote reference"/>
    <w:basedOn w:val="DefaultParagraphFont"/>
    <w:uiPriority w:val="99"/>
    <w:semiHidden/>
    <w:unhideWhenUsed/>
    <w:rsid w:val="00844E09"/>
    <w:rPr>
      <w:vertAlign w:val="superscript"/>
    </w:rPr>
  </w:style>
  <w:style w:type="paragraph" w:styleId="BodyText">
    <w:name w:val="Body Text"/>
    <w:basedOn w:val="Normal"/>
    <w:link w:val="BodyTextChar"/>
    <w:uiPriority w:val="99"/>
    <w:unhideWhenUsed/>
    <w:rsid w:val="00B31CEB"/>
  </w:style>
  <w:style w:type="character" w:customStyle="1" w:styleId="BodyTextChar">
    <w:name w:val="Body Text Char"/>
    <w:basedOn w:val="DefaultParagraphFont"/>
    <w:link w:val="BodyText"/>
    <w:uiPriority w:val="99"/>
    <w:rsid w:val="00B31CEB"/>
    <w:rPr>
      <w:szCs w:val="20"/>
    </w:rPr>
  </w:style>
  <w:style w:type="paragraph" w:customStyle="1" w:styleId="Tablecolumn1">
    <w:name w:val="Table column 1"/>
    <w:basedOn w:val="Normal"/>
    <w:link w:val="Tablecolumn1Char"/>
    <w:rsid w:val="00DE7C69"/>
    <w:pPr>
      <w:spacing w:after="0"/>
    </w:pPr>
    <w:rPr>
      <w:rFonts w:asciiTheme="minorHAnsi" w:hAnsiTheme="minorHAnsi"/>
    </w:rPr>
  </w:style>
  <w:style w:type="character" w:customStyle="1" w:styleId="Tablecolumn1Char">
    <w:name w:val="Table column 1 Char"/>
    <w:basedOn w:val="DefaultParagraphFont"/>
    <w:link w:val="Tablecolumn1"/>
    <w:rsid w:val="00DE7C69"/>
    <w:rPr>
      <w:szCs w:val="20"/>
    </w:rPr>
  </w:style>
  <w:style w:type="character" w:styleId="Hyperlink">
    <w:name w:val="Hyperlink"/>
    <w:basedOn w:val="DefaultParagraphFont"/>
    <w:uiPriority w:val="99"/>
    <w:unhideWhenUsed/>
    <w:rsid w:val="0081076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634082">
      <w:bodyDiv w:val="1"/>
      <w:marLeft w:val="0"/>
      <w:marRight w:val="0"/>
      <w:marTop w:val="0"/>
      <w:marBottom w:val="0"/>
      <w:divBdr>
        <w:top w:val="none" w:sz="0" w:space="0" w:color="auto"/>
        <w:left w:val="none" w:sz="0" w:space="0" w:color="auto"/>
        <w:bottom w:val="none" w:sz="0" w:space="0" w:color="auto"/>
        <w:right w:val="none" w:sz="0" w:space="0" w:color="auto"/>
      </w:divBdr>
    </w:div>
    <w:div w:id="1510293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Word_Document1.docx"/><Relationship Id="rId18" Type="http://schemas.openxmlformats.org/officeDocument/2006/relationships/image" Target="media/image6.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Excel_Worksheet3.xlsx"/><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xlsx"/><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package" Target="embeddings/Microsoft_Word_Document2.docx"/><Relationship Id="rId23"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package" Target="embeddings/Microsoft_Word_Document4.docx"/><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image" Target="media/image4.emf"/><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343E8A1C-48C6-4B3F-96BD-9594658F09EA}"/>
      </w:docPartPr>
      <w:docPartBody>
        <w:p w:rsidR="008274A5" w:rsidRDefault="001A2FAD">
          <w:r w:rsidRPr="008324A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2FAD"/>
    <w:rsid w:val="000F69AD"/>
    <w:rsid w:val="001A2FAD"/>
    <w:rsid w:val="005C5A8E"/>
    <w:rsid w:val="006762DB"/>
    <w:rsid w:val="006B0186"/>
    <w:rsid w:val="007E041D"/>
    <w:rsid w:val="008274A5"/>
    <w:rsid w:val="009030B2"/>
    <w:rsid w:val="00915089"/>
    <w:rsid w:val="00936796"/>
    <w:rsid w:val="00BD5E6E"/>
    <w:rsid w:val="00E76E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2FA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FC175-94A6-42D1-A29E-40879BB9A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3</TotalTime>
  <Pages>1</Pages>
  <Words>1947</Words>
  <Characters>1109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Accreditation Submission Portfolio Proforma</vt:lpstr>
    </vt:vector>
  </TitlesOfParts>
  <Company>LCS Ltd</Company>
  <LinksUpToDate>false</LinksUpToDate>
  <CharactersWithSpaces>1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reditation Submission Form</dc:title>
  <dc:subject>LCS</dc:subject>
  <dc:creator>Simon Elias</dc:creator>
  <cp:keywords/>
  <dc:description/>
  <cp:lastModifiedBy>Simon Elias</cp:lastModifiedBy>
  <cp:revision>24</cp:revision>
  <cp:lastPrinted>2016-07-15T17:25:00Z</cp:lastPrinted>
  <dcterms:created xsi:type="dcterms:W3CDTF">2020-06-15T10:16:00Z</dcterms:created>
  <dcterms:modified xsi:type="dcterms:W3CDTF">2020-07-16T08:11:00Z</dcterms:modified>
  <cp:category>Standard Accreditation</cp:category>
</cp:coreProperties>
</file>